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E51EFF" w:rsidRDefault="000702D4" w:rsidP="000702D4">
      <w:pPr>
        <w:tabs>
          <w:tab w:val="left" w:pos="5220"/>
        </w:tabs>
        <w:ind w:firstLine="90"/>
        <w:jc w:val="center"/>
        <w:rPr>
          <w:b/>
          <w:bCs/>
          <w:sz w:val="28"/>
          <w:szCs w:val="28"/>
        </w:rPr>
      </w:pPr>
      <w:bookmarkStart w:id="0" w:name="_GoBack"/>
      <w:bookmarkEnd w:id="0"/>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09CA98D4" w:rsidR="000702D4" w:rsidRDefault="003A708E" w:rsidP="000702D4">
      <w:pPr>
        <w:ind w:left="90"/>
        <w:jc w:val="center"/>
        <w:rPr>
          <w:b/>
          <w:bCs/>
          <w:sz w:val="28"/>
          <w:szCs w:val="28"/>
        </w:rPr>
      </w:pPr>
      <w:r>
        <w:rPr>
          <w:b/>
          <w:bCs/>
          <w:sz w:val="28"/>
          <w:szCs w:val="28"/>
        </w:rPr>
        <w:t>Transfusion Related A</w:t>
      </w:r>
      <w:r w:rsidR="00F266C5" w:rsidRPr="0083290C">
        <w:rPr>
          <w:b/>
          <w:bCs/>
          <w:sz w:val="28"/>
          <w:szCs w:val="28"/>
        </w:rPr>
        <w:t xml:space="preserve">cute </w:t>
      </w:r>
      <w:r>
        <w:rPr>
          <w:b/>
          <w:bCs/>
          <w:sz w:val="28"/>
          <w:szCs w:val="28"/>
        </w:rPr>
        <w:t>Lung I</w:t>
      </w:r>
      <w:r w:rsidR="00F266C5" w:rsidRPr="0083290C">
        <w:rPr>
          <w:b/>
          <w:bCs/>
          <w:sz w:val="28"/>
          <w:szCs w:val="28"/>
        </w:rPr>
        <w:t>njury</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004F1211">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1071E94B" w:rsidR="000702D4" w:rsidRPr="00E51EFF" w:rsidRDefault="000702D4" w:rsidP="00375A63">
            <w:pPr>
              <w:spacing w:after="40"/>
              <w:rPr>
                <w:bCs/>
                <w:sz w:val="21"/>
                <w:szCs w:val="21"/>
              </w:rPr>
            </w:pPr>
          </w:p>
        </w:tc>
      </w:tr>
      <w:tr w:rsidR="004F1211" w:rsidRPr="00614D6A" w14:paraId="19DFB945"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0AE1F77A" w14:textId="77777777" w:rsidR="004F1211" w:rsidRPr="00614D6A" w:rsidRDefault="004F1211" w:rsidP="00C12F79">
            <w:pPr>
              <w:rPr>
                <w:b/>
                <w:bCs/>
              </w:rPr>
            </w:pPr>
            <w:r w:rsidRPr="00614D6A">
              <w:rPr>
                <w:b/>
                <w:bCs/>
              </w:rPr>
              <w:t>Patient Information</w:t>
            </w:r>
          </w:p>
        </w:tc>
      </w:tr>
      <w:tr w:rsidR="004F1211" w:rsidRPr="00614D6A" w14:paraId="41BB4A8C" w14:textId="77777777" w:rsidTr="004F1211">
        <w:trPr>
          <w:trHeight w:val="331"/>
          <w:jc w:val="center"/>
        </w:trPr>
        <w:tc>
          <w:tcPr>
            <w:tcW w:w="3754" w:type="dxa"/>
            <w:gridSpan w:val="12"/>
            <w:tcBorders>
              <w:top w:val="single" w:sz="4" w:space="0" w:color="auto"/>
              <w:left w:val="single" w:sz="4" w:space="0" w:color="auto"/>
              <w:bottom w:val="nil"/>
              <w:right w:val="nil"/>
            </w:tcBorders>
            <w:vAlign w:val="bottom"/>
          </w:tcPr>
          <w:p w14:paraId="36D35D84" w14:textId="77777777" w:rsidR="004F1211" w:rsidRPr="009E1004" w:rsidRDefault="004F1211"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65B75570" w14:textId="77777777" w:rsidR="004F1211" w:rsidRPr="009E1004" w:rsidRDefault="004F1211"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5558447" w14:textId="77777777" w:rsidR="004F1211" w:rsidRPr="009E1004" w:rsidRDefault="004F1211"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5C7E05">
              <w:rPr>
                <w:sz w:val="21"/>
                <w:szCs w:val="21"/>
              </w:rPr>
            </w:r>
            <w:r w:rsidR="005C7E05">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CC0626B" w14:textId="77777777" w:rsidR="004F1211" w:rsidRPr="009E1004" w:rsidRDefault="004F1211"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C7E05">
              <w:rPr>
                <w:sz w:val="21"/>
                <w:szCs w:val="21"/>
              </w:rPr>
            </w:r>
            <w:r w:rsidR="005C7E05">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7B8C9FC6" w14:textId="77777777" w:rsidR="004F1211" w:rsidRPr="009E1004" w:rsidRDefault="004F1211"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5C7E05">
              <w:rPr>
                <w:sz w:val="21"/>
                <w:szCs w:val="21"/>
              </w:rPr>
            </w:r>
            <w:r w:rsidR="005C7E05">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CDA6757" w14:textId="77777777" w:rsidR="004F1211" w:rsidRPr="009E1004" w:rsidRDefault="004F1211"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F1211" w:rsidRPr="00614D6A" w14:paraId="05637896" w14:textId="77777777" w:rsidTr="004F1211">
        <w:trPr>
          <w:trHeight w:val="253"/>
          <w:jc w:val="center"/>
        </w:trPr>
        <w:tc>
          <w:tcPr>
            <w:tcW w:w="3754" w:type="dxa"/>
            <w:gridSpan w:val="12"/>
            <w:tcBorders>
              <w:top w:val="nil"/>
              <w:left w:val="single" w:sz="4" w:space="0" w:color="auto"/>
              <w:bottom w:val="nil"/>
              <w:right w:val="nil"/>
            </w:tcBorders>
            <w:vAlign w:val="bottom"/>
          </w:tcPr>
          <w:p w14:paraId="4927C3D0" w14:textId="77777777" w:rsidR="004F1211" w:rsidRPr="00614D6A" w:rsidRDefault="004F1211"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158FCC12" w14:textId="77777777" w:rsidR="004F1211" w:rsidRPr="00614D6A" w:rsidRDefault="004F1211"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8948948" w14:textId="77777777" w:rsidR="004F1211" w:rsidRPr="00614D6A" w:rsidRDefault="004F1211" w:rsidP="00C12F79">
            <w:pPr>
              <w:spacing w:after="40"/>
              <w:ind w:left="-108"/>
              <w:rPr>
                <w:sz w:val="21"/>
                <w:szCs w:val="21"/>
              </w:rPr>
            </w:pPr>
            <w:r w:rsidRPr="00614D6A">
              <w:rPr>
                <w:sz w:val="21"/>
                <w:szCs w:val="21"/>
              </w:rPr>
              <w:t>Medicare #: _________________</w:t>
            </w:r>
          </w:p>
        </w:tc>
      </w:tr>
      <w:tr w:rsidR="004F1211" w:rsidRPr="00614D6A" w14:paraId="6FCA9CA1" w14:textId="77777777" w:rsidTr="004F1211">
        <w:trPr>
          <w:trHeight w:val="331"/>
          <w:jc w:val="center"/>
        </w:trPr>
        <w:tc>
          <w:tcPr>
            <w:tcW w:w="3754" w:type="dxa"/>
            <w:gridSpan w:val="12"/>
            <w:tcBorders>
              <w:top w:val="nil"/>
              <w:left w:val="single" w:sz="4" w:space="0" w:color="auto"/>
              <w:bottom w:val="nil"/>
              <w:right w:val="nil"/>
            </w:tcBorders>
            <w:vAlign w:val="bottom"/>
          </w:tcPr>
          <w:p w14:paraId="5415B568" w14:textId="77777777" w:rsidR="004F1211" w:rsidRPr="00614D6A" w:rsidRDefault="004F1211"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DD4958" w14:textId="77777777" w:rsidR="004F1211" w:rsidRPr="00614D6A" w:rsidRDefault="004F1211"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53AAC2" w14:textId="77777777" w:rsidR="004F1211" w:rsidRPr="00614D6A" w:rsidRDefault="004F1211" w:rsidP="00C12F79">
            <w:pPr>
              <w:spacing w:after="40"/>
              <w:ind w:left="-108"/>
              <w:rPr>
                <w:bCs/>
                <w:sz w:val="21"/>
                <w:szCs w:val="21"/>
              </w:rPr>
            </w:pPr>
            <w:r w:rsidRPr="00614D6A">
              <w:rPr>
                <w:bCs/>
                <w:sz w:val="21"/>
                <w:szCs w:val="21"/>
              </w:rPr>
              <w:t>Middle Name: _______________</w:t>
            </w:r>
          </w:p>
        </w:tc>
      </w:tr>
      <w:tr w:rsidR="004F1211" w:rsidRPr="00614D6A" w14:paraId="3BD57E87" w14:textId="77777777" w:rsidTr="004F1211">
        <w:trPr>
          <w:trHeight w:val="331"/>
          <w:jc w:val="center"/>
        </w:trPr>
        <w:tc>
          <w:tcPr>
            <w:tcW w:w="1183" w:type="dxa"/>
            <w:gridSpan w:val="4"/>
            <w:tcBorders>
              <w:top w:val="nil"/>
              <w:left w:val="single" w:sz="4" w:space="0" w:color="auto"/>
              <w:bottom w:val="nil"/>
              <w:right w:val="nil"/>
            </w:tcBorders>
            <w:vAlign w:val="bottom"/>
          </w:tcPr>
          <w:p w14:paraId="4AE7C99E" w14:textId="77777777" w:rsidR="004F1211" w:rsidRPr="00614D6A" w:rsidRDefault="004F1211"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92E996D"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BC0BB12"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F1211" w:rsidRPr="00614D6A" w14:paraId="76756870"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0863C47B" w14:textId="77777777" w:rsidR="004F1211" w:rsidRPr="00614D6A" w:rsidRDefault="004F1211" w:rsidP="00C12F79">
            <w:pPr>
              <w:rPr>
                <w:b/>
                <w:bCs/>
                <w:sz w:val="8"/>
                <w:szCs w:val="8"/>
              </w:rPr>
            </w:pPr>
          </w:p>
        </w:tc>
      </w:tr>
      <w:tr w:rsidR="004F1211" w:rsidRPr="00614D6A" w14:paraId="34313A8A" w14:textId="77777777" w:rsidTr="004F1211">
        <w:trPr>
          <w:trHeight w:val="331"/>
          <w:jc w:val="center"/>
        </w:trPr>
        <w:tc>
          <w:tcPr>
            <w:tcW w:w="1183" w:type="dxa"/>
            <w:gridSpan w:val="4"/>
            <w:tcBorders>
              <w:top w:val="nil"/>
              <w:left w:val="single" w:sz="4" w:space="0" w:color="auto"/>
              <w:bottom w:val="nil"/>
              <w:right w:val="nil"/>
            </w:tcBorders>
            <w:vAlign w:val="bottom"/>
          </w:tcPr>
          <w:p w14:paraId="11349504" w14:textId="77777777" w:rsidR="004F1211" w:rsidRPr="00614D6A" w:rsidRDefault="004F1211"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945658A"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655239E"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B443EFC"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Black or African American</w:t>
            </w:r>
          </w:p>
        </w:tc>
      </w:tr>
      <w:tr w:rsidR="004F1211" w:rsidRPr="00614D6A" w14:paraId="67B2FC8A" w14:textId="77777777" w:rsidTr="004F1211">
        <w:trPr>
          <w:trHeight w:val="331"/>
          <w:jc w:val="center"/>
        </w:trPr>
        <w:tc>
          <w:tcPr>
            <w:tcW w:w="1150" w:type="dxa"/>
            <w:gridSpan w:val="3"/>
            <w:tcBorders>
              <w:top w:val="nil"/>
              <w:left w:val="single" w:sz="4" w:space="0" w:color="auto"/>
              <w:bottom w:val="nil"/>
              <w:right w:val="nil"/>
            </w:tcBorders>
            <w:vAlign w:val="bottom"/>
          </w:tcPr>
          <w:p w14:paraId="5F9F96AC" w14:textId="77777777" w:rsidR="004F1211" w:rsidRPr="00614D6A" w:rsidRDefault="004F1211" w:rsidP="00C12F79">
            <w:pPr>
              <w:ind w:left="29" w:firstLine="1152"/>
              <w:rPr>
                <w:sz w:val="21"/>
                <w:szCs w:val="21"/>
              </w:rPr>
            </w:pPr>
          </w:p>
        </w:tc>
        <w:tc>
          <w:tcPr>
            <w:tcW w:w="5307" w:type="dxa"/>
            <w:gridSpan w:val="20"/>
            <w:tcBorders>
              <w:top w:val="nil"/>
              <w:left w:val="nil"/>
              <w:bottom w:val="nil"/>
              <w:right w:val="nil"/>
            </w:tcBorders>
            <w:vAlign w:val="bottom"/>
          </w:tcPr>
          <w:p w14:paraId="08643CD3" w14:textId="77777777" w:rsidR="004F1211" w:rsidRPr="00614D6A" w:rsidRDefault="004F1211"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087E1331" w14:textId="77777777" w:rsidR="004F1211" w:rsidRPr="00614D6A" w:rsidRDefault="004F1211"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hite</w:t>
            </w:r>
          </w:p>
        </w:tc>
      </w:tr>
      <w:tr w:rsidR="004F1211" w:rsidRPr="00614D6A" w14:paraId="45962D41" w14:textId="77777777" w:rsidTr="004F1211">
        <w:trPr>
          <w:trHeight w:val="331"/>
          <w:jc w:val="center"/>
        </w:trPr>
        <w:tc>
          <w:tcPr>
            <w:tcW w:w="1612" w:type="dxa"/>
            <w:gridSpan w:val="6"/>
            <w:tcBorders>
              <w:top w:val="nil"/>
              <w:left w:val="single" w:sz="4" w:space="0" w:color="auto"/>
              <w:bottom w:val="nil"/>
              <w:right w:val="nil"/>
            </w:tcBorders>
            <w:vAlign w:val="bottom"/>
          </w:tcPr>
          <w:p w14:paraId="588F2DBF" w14:textId="77777777" w:rsidR="004F1211" w:rsidRPr="009E1004" w:rsidRDefault="004F1211"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7DADCA5"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24F5AC3"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6959ED36"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9EE32EB"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2243658"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24580B2"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7F670561"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E464D7B"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A17293F" w14:textId="77777777" w:rsidR="004F1211" w:rsidRPr="00614D6A" w:rsidRDefault="004F1211"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F1211" w:rsidRPr="00614D6A" w14:paraId="243A0C51" w14:textId="77777777" w:rsidTr="004F1211">
        <w:trPr>
          <w:trHeight w:val="331"/>
          <w:jc w:val="center"/>
        </w:trPr>
        <w:tc>
          <w:tcPr>
            <w:tcW w:w="1430" w:type="dxa"/>
            <w:gridSpan w:val="5"/>
            <w:tcBorders>
              <w:top w:val="nil"/>
              <w:left w:val="single" w:sz="4" w:space="0" w:color="auto"/>
              <w:bottom w:val="nil"/>
              <w:right w:val="nil"/>
            </w:tcBorders>
            <w:vAlign w:val="bottom"/>
          </w:tcPr>
          <w:p w14:paraId="2D52E883" w14:textId="77777777" w:rsidR="004F1211" w:rsidRPr="00614D6A" w:rsidRDefault="004F1211" w:rsidP="00C12F79">
            <w:pPr>
              <w:rPr>
                <w:sz w:val="20"/>
                <w:szCs w:val="20"/>
              </w:rPr>
            </w:pPr>
          </w:p>
        </w:tc>
        <w:tc>
          <w:tcPr>
            <w:tcW w:w="3062" w:type="dxa"/>
            <w:gridSpan w:val="10"/>
            <w:tcBorders>
              <w:top w:val="nil"/>
              <w:left w:val="nil"/>
              <w:bottom w:val="nil"/>
              <w:right w:val="nil"/>
            </w:tcBorders>
            <w:vAlign w:val="bottom"/>
          </w:tcPr>
          <w:p w14:paraId="60AEB185"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28DD238B"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A9585F" w14:textId="77777777" w:rsidR="004F1211" w:rsidRPr="00614D6A" w:rsidRDefault="004F1211" w:rsidP="00C12F79">
            <w:pPr>
              <w:rPr>
                <w:sz w:val="20"/>
                <w:szCs w:val="20"/>
              </w:rPr>
            </w:pPr>
          </w:p>
        </w:tc>
        <w:tc>
          <w:tcPr>
            <w:tcW w:w="3485" w:type="dxa"/>
            <w:gridSpan w:val="6"/>
            <w:tcBorders>
              <w:top w:val="nil"/>
              <w:left w:val="nil"/>
              <w:bottom w:val="nil"/>
              <w:right w:val="single" w:sz="4" w:space="0" w:color="auto"/>
            </w:tcBorders>
            <w:vAlign w:val="bottom"/>
          </w:tcPr>
          <w:p w14:paraId="69B01C49"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Transitional ABO / Transitional Rh</w:t>
            </w:r>
          </w:p>
        </w:tc>
      </w:tr>
      <w:tr w:rsidR="004F1211" w:rsidRPr="00614D6A" w14:paraId="23832BC4" w14:textId="77777777" w:rsidTr="004F1211">
        <w:trPr>
          <w:trHeight w:val="344"/>
          <w:jc w:val="center"/>
        </w:trPr>
        <w:tc>
          <w:tcPr>
            <w:tcW w:w="2602" w:type="dxa"/>
            <w:gridSpan w:val="9"/>
            <w:tcBorders>
              <w:top w:val="nil"/>
              <w:left w:val="single" w:sz="4" w:space="0" w:color="auto"/>
              <w:bottom w:val="single" w:sz="4" w:space="0" w:color="auto"/>
              <w:right w:val="nil"/>
            </w:tcBorders>
            <w:vAlign w:val="center"/>
          </w:tcPr>
          <w:p w14:paraId="61F73333"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3741912"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77F2B6CE"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55BF2ED" w14:textId="77777777" w:rsidR="004F1211" w:rsidRPr="00614D6A" w:rsidRDefault="004F1211"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5C7E05">
              <w:rPr>
                <w:sz w:val="20"/>
                <w:szCs w:val="20"/>
              </w:rPr>
            </w:r>
            <w:r w:rsidR="005C7E05">
              <w:rPr>
                <w:sz w:val="20"/>
                <w:szCs w:val="20"/>
              </w:rPr>
              <w:fldChar w:fldCharType="separate"/>
            </w:r>
            <w:r w:rsidRPr="00614D6A">
              <w:rPr>
                <w:sz w:val="20"/>
                <w:szCs w:val="20"/>
              </w:rPr>
              <w:fldChar w:fldCharType="end"/>
            </w:r>
            <w:r>
              <w:rPr>
                <w:sz w:val="20"/>
                <w:szCs w:val="20"/>
              </w:rPr>
              <w:t xml:space="preserve"> Group AB/Transitional Rh</w:t>
            </w:r>
          </w:p>
        </w:tc>
      </w:tr>
      <w:tr w:rsidR="004F1211" w:rsidRPr="00614D6A" w14:paraId="08A8B16D"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32C47C" w14:textId="77777777" w:rsidR="004F1211" w:rsidRPr="00614D6A" w:rsidRDefault="004F1211" w:rsidP="00C12F79">
            <w:pPr>
              <w:rPr>
                <w:sz w:val="21"/>
                <w:szCs w:val="21"/>
              </w:rPr>
            </w:pPr>
            <w:r w:rsidRPr="00614D6A">
              <w:rPr>
                <w:b/>
              </w:rPr>
              <w:t>Patient Medical History</w:t>
            </w:r>
            <w:r w:rsidRPr="00614D6A">
              <w:rPr>
                <w:b/>
                <w:sz w:val="21"/>
                <w:szCs w:val="21"/>
              </w:rPr>
              <w:t xml:space="preserve"> </w:t>
            </w:r>
          </w:p>
        </w:tc>
      </w:tr>
      <w:tr w:rsidR="004F1211" w:rsidRPr="00614D6A" w14:paraId="13EDF344"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4AAB571F" w14:textId="77777777" w:rsidR="004F1211" w:rsidRPr="00614D6A" w:rsidRDefault="004F1211"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2A3A26C4" w14:textId="77777777" w:rsidR="004F1211" w:rsidRPr="00614D6A" w:rsidRDefault="004F1211"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F1211" w:rsidRPr="00614D6A" w14:paraId="437F624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2A9A24D0"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683005F"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AB2414A"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74B47FB7"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08E98EE4"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31B7F8C"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0F8D29C"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5D79F32B"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4B94868B"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BFA4E1A"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92F97C"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6AC75A49"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2A72B2D5" w14:textId="77777777" w:rsidR="004F1211" w:rsidRPr="00614D6A" w:rsidRDefault="004F1211"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0D4352AC" w14:textId="77777777" w:rsidR="004F1211" w:rsidRPr="00614D6A" w:rsidRDefault="004F1211"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F1211" w:rsidRPr="00614D6A" w14:paraId="3A58585E"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7CDF9F7F"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9F6CA71"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BC11BE7"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4C5C753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6A42D3E8"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0C8493E"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EAEA0D2"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261B40D8"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1209085C"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F927B4C"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191168F"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F1211" w:rsidRPr="00614D6A" w14:paraId="0E77E835" w14:textId="77777777" w:rsidTr="004F1211">
        <w:trPr>
          <w:trHeight w:val="343"/>
          <w:jc w:val="center"/>
        </w:trPr>
        <w:tc>
          <w:tcPr>
            <w:tcW w:w="286" w:type="dxa"/>
            <w:vMerge w:val="restart"/>
            <w:tcBorders>
              <w:top w:val="nil"/>
              <w:left w:val="single" w:sz="4" w:space="0" w:color="auto"/>
              <w:bottom w:val="nil"/>
              <w:right w:val="nil"/>
            </w:tcBorders>
            <w:shd w:val="clear" w:color="auto" w:fill="FFFFFF"/>
            <w:vAlign w:val="center"/>
          </w:tcPr>
          <w:p w14:paraId="7E937096" w14:textId="77777777" w:rsidR="004F1211" w:rsidRPr="00614D6A" w:rsidRDefault="004F1211"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9532DB0" w14:textId="77777777" w:rsidR="004F1211" w:rsidRPr="00614D6A" w:rsidRDefault="004F1211"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70CBB3E"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2861F415" w14:textId="77777777" w:rsidTr="004F1211">
        <w:trPr>
          <w:trHeight w:val="343"/>
          <w:jc w:val="center"/>
        </w:trPr>
        <w:tc>
          <w:tcPr>
            <w:tcW w:w="286" w:type="dxa"/>
            <w:vMerge/>
            <w:tcBorders>
              <w:top w:val="nil"/>
              <w:left w:val="single" w:sz="4" w:space="0" w:color="auto"/>
              <w:bottom w:val="nil"/>
              <w:right w:val="nil"/>
            </w:tcBorders>
            <w:shd w:val="clear" w:color="auto" w:fill="FFFFFF"/>
            <w:vAlign w:val="center"/>
          </w:tcPr>
          <w:p w14:paraId="2913F2F3" w14:textId="77777777" w:rsidR="004F1211" w:rsidRPr="00614D6A" w:rsidRDefault="004F1211"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D5C28DE" w14:textId="77777777" w:rsidR="004F1211" w:rsidRPr="00614D6A" w:rsidRDefault="004F1211"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5398CF9F"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05355E5E"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50DDA3FE"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1E9235C"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7FE6354"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63013895"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6B71EF3F"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CF43F72"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132C020"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145317D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40E4855E" w14:textId="77777777" w:rsidR="004F1211" w:rsidRPr="00614D6A" w:rsidRDefault="004F1211"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9DD4DCE"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FE8577"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CB6B49" w14:paraId="06AC045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2C5BB37" w14:textId="77777777" w:rsidR="004F1211" w:rsidRPr="00CB6B49" w:rsidRDefault="004F1211" w:rsidP="00C12F79">
            <w:pPr>
              <w:spacing w:after="40"/>
              <w:jc w:val="right"/>
              <w:rPr>
                <w:i/>
                <w:sz w:val="2"/>
                <w:szCs w:val="10"/>
              </w:rPr>
            </w:pPr>
          </w:p>
        </w:tc>
      </w:tr>
      <w:tr w:rsidR="004F1211" w:rsidRPr="00614D6A" w14:paraId="62089AF7" w14:textId="77777777" w:rsidTr="00D74A77">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102F9C3B" w14:textId="77777777" w:rsidR="004F1211" w:rsidRPr="00614D6A" w:rsidRDefault="004F1211"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D894B5E" w14:textId="77777777" w:rsidR="004F1211" w:rsidRPr="00614D6A" w:rsidRDefault="004F1211" w:rsidP="00C12F79">
            <w:pPr>
              <w:rPr>
                <w:bCs/>
                <w:sz w:val="18"/>
                <w:szCs w:val="18"/>
              </w:rPr>
            </w:pPr>
          </w:p>
          <w:p w14:paraId="671D1702" w14:textId="77777777" w:rsidR="004F1211" w:rsidRPr="00CB6B49" w:rsidRDefault="004F1211"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3B1B1786" w14:textId="7F40D7FD" w:rsidR="0021503B" w:rsidRDefault="0021503B" w:rsidP="00206B80"/>
    <w:p w14:paraId="75AAFE25" w14:textId="09AFA40A" w:rsidR="0021503B" w:rsidRDefault="0021503B" w:rsidP="00D74A77">
      <w:pPr>
        <w:tabs>
          <w:tab w:val="left" w:pos="1620"/>
          <w:tab w:val="center" w:pos="5040"/>
          <w:tab w:val="left" w:pos="5454"/>
        </w:tabs>
      </w:pPr>
      <w:r>
        <w:tab/>
      </w:r>
      <w:r w:rsidR="00D74A77">
        <w:tab/>
      </w:r>
      <w:r w:rsidR="00D74A77">
        <w:tab/>
      </w:r>
    </w:p>
    <w:p w14:paraId="2A058024" w14:textId="7375A713" w:rsidR="003A708E" w:rsidRPr="0021503B" w:rsidRDefault="0021503B" w:rsidP="0021503B">
      <w:pPr>
        <w:tabs>
          <w:tab w:val="left" w:pos="1620"/>
        </w:tabs>
        <w:sectPr w:rsidR="003A708E" w:rsidRPr="0021503B" w:rsidSect="006C657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720" w:gutter="0"/>
          <w:cols w:space="720"/>
          <w:docGrid w:linePitch="360"/>
        </w:sectPr>
      </w:pPr>
      <w:r>
        <w:tab/>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rsidR="004F1211" w:rsidRPr="00614D6A" w14:paraId="59434B64" w14:textId="77777777" w:rsidTr="009F413E">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14:paraId="7A3EAF8B" w14:textId="77777777" w:rsidR="004F1211" w:rsidRPr="00614D6A" w:rsidRDefault="004F1211" w:rsidP="00C12F79">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14:paraId="51E1636D" w14:textId="77777777" w:rsidR="004F1211" w:rsidRPr="00614D6A" w:rsidRDefault="004F1211"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14:paraId="4EB03738"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C4455BB" w14:textId="77777777" w:rsidTr="009F413E">
        <w:trPr>
          <w:trHeight w:val="343"/>
          <w:jc w:val="center"/>
        </w:trPr>
        <w:tc>
          <w:tcPr>
            <w:tcW w:w="274" w:type="dxa"/>
            <w:gridSpan w:val="3"/>
            <w:vMerge/>
            <w:tcBorders>
              <w:top w:val="nil"/>
              <w:left w:val="single" w:sz="4" w:space="0" w:color="auto"/>
              <w:bottom w:val="nil"/>
              <w:right w:val="nil"/>
            </w:tcBorders>
            <w:shd w:val="clear" w:color="auto" w:fill="FFFFFF"/>
            <w:vAlign w:val="center"/>
          </w:tcPr>
          <w:p w14:paraId="05B01253" w14:textId="77777777" w:rsidR="004F1211" w:rsidRPr="00614D6A" w:rsidRDefault="004F1211" w:rsidP="00C12F79">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14:paraId="4EBBA935" w14:textId="77777777" w:rsidR="004F1211" w:rsidRPr="00614D6A" w:rsidRDefault="004F1211" w:rsidP="00C12F79">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14:paraId="105732CB"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6A5CEDBE"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6499EBC8" w14:textId="77777777" w:rsidR="004F1211" w:rsidRPr="00614D6A" w:rsidRDefault="004F1211" w:rsidP="00C12F79">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7FF73371"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497D6372"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1211" w:rsidRPr="00614D6A" w14:paraId="6E4491A9"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0A19905B" w14:textId="77777777" w:rsidR="004F1211" w:rsidRPr="00614D6A" w:rsidRDefault="004F1211" w:rsidP="00C12F79">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11C3AFFA"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B42D726"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1211" w:rsidRPr="00614D6A" w14:paraId="012E02DF"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5794FDD3" w14:textId="77777777" w:rsidR="004F1211" w:rsidRPr="00614D6A" w:rsidRDefault="004F1211" w:rsidP="00C12F79">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09DA6431" w14:textId="77777777" w:rsidR="004F1211" w:rsidRPr="00614D6A" w:rsidRDefault="004F1211" w:rsidP="00C12F79">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A426BCB" w14:textId="77777777" w:rsidR="004F1211" w:rsidRPr="00614D6A" w:rsidRDefault="004F1211"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1211" w:rsidRPr="00614D6A" w14:paraId="4C2632C0" w14:textId="77777777" w:rsidTr="009F413E">
        <w:trPr>
          <w:trHeight w:val="343"/>
          <w:jc w:val="center"/>
        </w:trPr>
        <w:tc>
          <w:tcPr>
            <w:tcW w:w="274" w:type="dxa"/>
            <w:gridSpan w:val="3"/>
            <w:tcBorders>
              <w:top w:val="nil"/>
              <w:left w:val="single" w:sz="4" w:space="0" w:color="auto"/>
              <w:bottom w:val="nil"/>
              <w:right w:val="nil"/>
            </w:tcBorders>
            <w:shd w:val="clear" w:color="auto" w:fill="FFFFFF"/>
            <w:vAlign w:val="center"/>
          </w:tcPr>
          <w:p w14:paraId="5D30DA5C" w14:textId="77777777" w:rsidR="004F1211" w:rsidRPr="00614D6A" w:rsidRDefault="004F1211" w:rsidP="00C12F79">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14:paraId="3635E1DA" w14:textId="77777777" w:rsidR="004F1211" w:rsidRPr="00614D6A" w:rsidRDefault="004F1211"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1211" w:rsidRPr="00614D6A" w14:paraId="7039A93E"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75BF52" w14:textId="77777777" w:rsidR="004F1211" w:rsidRPr="00614D6A" w:rsidRDefault="004F1211" w:rsidP="00C12F79">
            <w:pPr>
              <w:spacing w:after="40"/>
              <w:rPr>
                <w:sz w:val="21"/>
                <w:szCs w:val="21"/>
              </w:rPr>
            </w:pPr>
            <w:r w:rsidRPr="00614D6A">
              <w:rPr>
                <w:b/>
              </w:rPr>
              <w:t>Transfusion History</w:t>
            </w:r>
            <w:r w:rsidRPr="00614D6A">
              <w:rPr>
                <w:b/>
                <w:sz w:val="21"/>
                <w:szCs w:val="21"/>
              </w:rPr>
              <w:t xml:space="preserve"> </w:t>
            </w:r>
          </w:p>
        </w:tc>
      </w:tr>
      <w:tr w:rsidR="004F1211" w:rsidRPr="00614D6A" w14:paraId="0E3F2FCF" w14:textId="77777777" w:rsidTr="009F413E">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14:paraId="6F1EA47C" w14:textId="77777777" w:rsidR="004F1211" w:rsidRPr="00614D6A" w:rsidRDefault="004F1211" w:rsidP="00C12F79">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14:paraId="059917B8" w14:textId="77777777" w:rsidR="004F1211" w:rsidRPr="00614D6A" w:rsidRDefault="004F1211" w:rsidP="00C12F79">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14:paraId="5D2FAC42" w14:textId="77777777" w:rsidR="004F1211" w:rsidRPr="00614D6A" w:rsidRDefault="004F1211"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14:paraId="08F04595" w14:textId="77777777" w:rsidR="004F1211" w:rsidRPr="00614D6A" w:rsidRDefault="004F1211"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14:paraId="04AA244C" w14:textId="77777777" w:rsidR="004F1211" w:rsidRPr="00614D6A" w:rsidRDefault="004F1211"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0814C0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919D485" w14:textId="77777777" w:rsidR="004F1211" w:rsidRPr="00614D6A" w:rsidRDefault="004F1211" w:rsidP="00C12F79">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14:paraId="5EFAAE42" w14:textId="77777777" w:rsidR="004F1211" w:rsidRPr="00614D6A" w:rsidRDefault="004F1211" w:rsidP="00C12F79">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51FBFFCE"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B9155E8"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14:paraId="2199777B"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14:paraId="17896721"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14:paraId="0D460E5F"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14:paraId="53A1FA86"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Granulocyte</w:t>
            </w:r>
          </w:p>
        </w:tc>
      </w:tr>
      <w:tr w:rsidR="004F1211" w:rsidRPr="00614D6A" w14:paraId="248D5653"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1F24C040" w14:textId="77777777" w:rsidR="004F1211" w:rsidRPr="00614D6A" w:rsidRDefault="004F1211" w:rsidP="00C12F79">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14:paraId="5FF01284" w14:textId="77777777" w:rsidR="004F1211" w:rsidRPr="00614D6A" w:rsidRDefault="004F1211" w:rsidP="00C12F79">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180345CC" w14:textId="77777777" w:rsidR="004F1211" w:rsidRPr="00614D6A" w:rsidRDefault="004F1211" w:rsidP="00C12F79">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14:paraId="50994F8B"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375CE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D3564EC" w14:textId="77777777" w:rsidR="004F1211" w:rsidRPr="00614D6A" w:rsidRDefault="004F1211" w:rsidP="00C12F79">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14:paraId="646DA978" w14:textId="77777777" w:rsidR="004F1211" w:rsidRPr="00614D6A" w:rsidRDefault="004F1211" w:rsidP="00C12F79">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14:paraId="5E0B4479"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14:paraId="714EB4AA"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66ECE0FD"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097B1304" w14:textId="77777777" w:rsidR="004F1211" w:rsidRPr="00614D6A" w:rsidRDefault="004F1211" w:rsidP="00C12F79">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14:paraId="519547B6" w14:textId="77777777" w:rsidR="004F1211" w:rsidRPr="00614D6A" w:rsidRDefault="004F1211" w:rsidP="00C12F79">
            <w:pPr>
              <w:spacing w:after="40"/>
              <w:rPr>
                <w:sz w:val="21"/>
                <w:szCs w:val="21"/>
              </w:rPr>
            </w:pPr>
            <w:r w:rsidRPr="00614D6A">
              <w:rPr>
                <w:sz w:val="21"/>
                <w:szCs w:val="21"/>
              </w:rPr>
              <w:t>If yes, provide information about the transfusion adverse reaction.</w:t>
            </w:r>
          </w:p>
        </w:tc>
      </w:tr>
      <w:tr w:rsidR="004F1211" w:rsidRPr="00614D6A" w14:paraId="4132DD65"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8803BE1" w14:textId="77777777" w:rsidR="004F1211" w:rsidRPr="00614D6A" w:rsidRDefault="004F1211" w:rsidP="00C12F79">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5A85E4C7" w14:textId="77777777" w:rsidR="004F1211" w:rsidRPr="00614D6A" w:rsidRDefault="004F1211" w:rsidP="00C12F79">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5DA68F6A"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14:paraId="59D8CFA4"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14:paraId="6DA2A343"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14:paraId="135E35A2"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14:paraId="203C37BC" w14:textId="77777777" w:rsidR="004F1211" w:rsidRPr="00614D6A" w:rsidRDefault="004F1211"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FNHTR</w:t>
            </w:r>
          </w:p>
        </w:tc>
      </w:tr>
      <w:tr w:rsidR="004F1211" w:rsidRPr="00614D6A" w14:paraId="2BBE2344"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7644B13" w14:textId="77777777" w:rsidR="004F1211" w:rsidRPr="00614D6A" w:rsidRDefault="004F1211" w:rsidP="00C12F79">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14:paraId="3DA0FA82"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63B72890"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049C0644"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70A90C08"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03F8AFD"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14:paraId="40C3DDF5" w14:textId="77777777" w:rsidR="004F1211" w:rsidRPr="00614D6A" w:rsidRDefault="004F1211"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14:paraId="3526D5DF"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14:paraId="2DE7ABFF"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3F8A0627" w14:textId="77777777" w:rsidTr="009F413E">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14:paraId="385BA213" w14:textId="77777777" w:rsidR="004F1211" w:rsidRPr="00614D6A" w:rsidRDefault="004F1211" w:rsidP="00C12F79">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14:paraId="2E65797C" w14:textId="77777777" w:rsidR="004F1211" w:rsidRPr="00614D6A" w:rsidRDefault="004F1211"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14:paraId="05F267F0" w14:textId="77777777" w:rsidR="004F1211" w:rsidRPr="00614D6A" w:rsidRDefault="004F1211"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1211" w:rsidRPr="00614D6A" w14:paraId="7C2471FB" w14:textId="77777777" w:rsidTr="009F413E">
        <w:trPr>
          <w:trHeight w:val="317"/>
          <w:jc w:val="center"/>
        </w:trPr>
        <w:tc>
          <w:tcPr>
            <w:tcW w:w="10975" w:type="dxa"/>
            <w:gridSpan w:val="106"/>
            <w:tcBorders>
              <w:top w:val="single" w:sz="4" w:space="0" w:color="auto"/>
              <w:bottom w:val="single" w:sz="4" w:space="0" w:color="auto"/>
            </w:tcBorders>
            <w:shd w:val="clear" w:color="auto" w:fill="CCCCCC"/>
            <w:vAlign w:val="bottom"/>
          </w:tcPr>
          <w:p w14:paraId="2D1AE734" w14:textId="77777777" w:rsidR="004F1211" w:rsidRPr="00614D6A" w:rsidRDefault="004F1211" w:rsidP="00C12F79">
            <w:pPr>
              <w:rPr>
                <w:b/>
                <w:bCs/>
              </w:rPr>
            </w:pPr>
            <w:r w:rsidRPr="00614D6A">
              <w:rPr>
                <w:b/>
                <w:bCs/>
              </w:rPr>
              <w:t>Reaction Details</w:t>
            </w:r>
          </w:p>
        </w:tc>
      </w:tr>
      <w:tr w:rsidR="004F1211" w:rsidRPr="00614D6A" w14:paraId="33BA4FC4" w14:textId="77777777" w:rsidTr="009F413E">
        <w:trPr>
          <w:trHeight w:val="332"/>
          <w:jc w:val="center"/>
        </w:trPr>
        <w:tc>
          <w:tcPr>
            <w:tcW w:w="4033" w:type="dxa"/>
            <w:gridSpan w:val="38"/>
            <w:tcBorders>
              <w:top w:val="single" w:sz="4" w:space="0" w:color="auto"/>
              <w:left w:val="single" w:sz="4" w:space="0" w:color="auto"/>
              <w:bottom w:val="nil"/>
              <w:right w:val="nil"/>
            </w:tcBorders>
            <w:vAlign w:val="bottom"/>
          </w:tcPr>
          <w:p w14:paraId="1D359DF3" w14:textId="77777777" w:rsidR="004F1211" w:rsidRPr="00614D6A" w:rsidRDefault="004F1211"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14:paraId="2CF93F2E" w14:textId="77777777" w:rsidR="004F1211" w:rsidRPr="00614D6A" w:rsidRDefault="004F1211"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14:paraId="70F9A19F" w14:textId="77777777" w:rsidR="004F1211" w:rsidRPr="00614D6A" w:rsidRDefault="004F1211"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5C7E05">
              <w:rPr>
                <w:bCs/>
                <w:sz w:val="21"/>
                <w:szCs w:val="21"/>
              </w:rPr>
            </w:r>
            <w:r w:rsidR="005C7E05">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1211" w:rsidRPr="00614D6A" w14:paraId="71282F11" w14:textId="77777777" w:rsidTr="009F413E">
        <w:trPr>
          <w:trHeight w:val="317"/>
          <w:jc w:val="center"/>
        </w:trPr>
        <w:tc>
          <w:tcPr>
            <w:tcW w:w="4956" w:type="dxa"/>
            <w:gridSpan w:val="50"/>
            <w:tcBorders>
              <w:top w:val="nil"/>
              <w:left w:val="single" w:sz="4" w:space="0" w:color="auto"/>
              <w:bottom w:val="nil"/>
              <w:right w:val="nil"/>
            </w:tcBorders>
            <w:vAlign w:val="bottom"/>
          </w:tcPr>
          <w:p w14:paraId="0D92E78D" w14:textId="77777777" w:rsidR="004F1211" w:rsidRPr="009E1004" w:rsidRDefault="004F1211" w:rsidP="00C12F79">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14:paraId="57C9BB6D" w14:textId="77777777" w:rsidR="004F1211" w:rsidRPr="00614D6A" w:rsidRDefault="004F1211" w:rsidP="00C12F79">
            <w:pPr>
              <w:spacing w:after="40"/>
              <w:rPr>
                <w:sz w:val="21"/>
                <w:szCs w:val="21"/>
              </w:rPr>
            </w:pPr>
            <w:r w:rsidRPr="00614D6A">
              <w:rPr>
                <w:sz w:val="21"/>
                <w:szCs w:val="21"/>
              </w:rPr>
              <w:t>______________________________________________</w:t>
            </w:r>
          </w:p>
        </w:tc>
      </w:tr>
      <w:tr w:rsidR="004F1211" w:rsidRPr="00614D6A" w14:paraId="7EA867EB" w14:textId="77777777" w:rsidTr="009F413E">
        <w:trPr>
          <w:trHeight w:val="317"/>
          <w:jc w:val="center"/>
        </w:trPr>
        <w:tc>
          <w:tcPr>
            <w:tcW w:w="4783" w:type="dxa"/>
            <w:gridSpan w:val="45"/>
            <w:tcBorders>
              <w:top w:val="nil"/>
              <w:left w:val="single" w:sz="4" w:space="0" w:color="auto"/>
              <w:bottom w:val="nil"/>
              <w:right w:val="nil"/>
            </w:tcBorders>
            <w:vAlign w:val="bottom"/>
          </w:tcPr>
          <w:p w14:paraId="2DA2A3A7" w14:textId="77777777" w:rsidR="004F1211" w:rsidRPr="00614D6A" w:rsidRDefault="004F1211" w:rsidP="00C12F79">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14:paraId="536CF68A" w14:textId="77777777" w:rsidR="004F1211" w:rsidRPr="00614D6A" w:rsidRDefault="004F1211"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14:paraId="163AE0CE" w14:textId="77777777" w:rsidR="004F1211" w:rsidRPr="00614D6A" w:rsidRDefault="004F1211"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14:paraId="6BCEFC0D" w14:textId="77777777" w:rsidR="004F1211" w:rsidRPr="00614D6A" w:rsidRDefault="004F1211"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120532" w:rsidRPr="00F266C5" w14:paraId="2BD481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E346A08" w14:textId="77777777" w:rsidR="00120532" w:rsidRPr="00F266C5" w:rsidRDefault="00120532" w:rsidP="00E46FDF">
            <w:pPr>
              <w:rPr>
                <w:b/>
                <w:bCs/>
              </w:rPr>
            </w:pPr>
            <w:r w:rsidRPr="00F266C5">
              <w:rPr>
                <w:b/>
                <w:bCs/>
              </w:rPr>
              <w:t>Investigation Results</w:t>
            </w:r>
          </w:p>
        </w:tc>
      </w:tr>
      <w:tr w:rsidR="00120532" w:rsidRPr="00F266C5" w14:paraId="74C0AADC" w14:textId="77777777" w:rsidTr="009F413E">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14:paraId="1280DD90" w14:textId="77777777" w:rsidR="00120532" w:rsidRPr="00F266C5" w:rsidRDefault="00120532" w:rsidP="00E46FDF">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5C7E05">
              <w:rPr>
                <w:sz w:val="22"/>
                <w:szCs w:val="22"/>
                <w:lang w:val="fr-FR"/>
              </w:rPr>
            </w:r>
            <w:r w:rsidR="005C7E05">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rsidR="00120532" w:rsidRPr="00F266C5" w14:paraId="0C594F94"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1E67BA0D" w14:textId="77777777" w:rsidR="00120532" w:rsidRPr="00F266C5" w:rsidRDefault="00120532" w:rsidP="00E46FDF">
            <w:pPr>
              <w:rPr>
                <w:sz w:val="8"/>
                <w:szCs w:val="21"/>
              </w:rPr>
            </w:pPr>
          </w:p>
        </w:tc>
      </w:tr>
      <w:tr w:rsidR="00120532" w:rsidRPr="00F266C5" w14:paraId="606DE101" w14:textId="77777777" w:rsidTr="009F413E">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14:paraId="594EA5D9" w14:textId="77777777" w:rsidR="00120532" w:rsidRPr="00F266C5" w:rsidRDefault="00120532" w:rsidP="00E46FDF">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firstRow="1" w:lastRow="1" w:firstColumn="1" w:lastColumn="1" w:noHBand="0" w:noVBand="0"/>
            </w:tblPr>
            <w:tblGrid>
              <w:gridCol w:w="3489"/>
              <w:gridCol w:w="785"/>
              <w:gridCol w:w="1134"/>
              <w:gridCol w:w="1652"/>
              <w:gridCol w:w="1837"/>
              <w:gridCol w:w="1566"/>
            </w:tblGrid>
            <w:tr w:rsidR="00120532" w:rsidRPr="00663A0E" w14:paraId="35FC3C6C" w14:textId="77777777" w:rsidTr="00E46FDF">
              <w:trPr>
                <w:trHeight w:val="267"/>
              </w:trPr>
              <w:tc>
                <w:tcPr>
                  <w:tcW w:w="3489" w:type="dxa"/>
                  <w:vMerge w:val="restart"/>
                  <w:shd w:val="clear" w:color="auto" w:fill="auto"/>
                  <w:vAlign w:val="bottom"/>
                </w:tcPr>
                <w:p w14:paraId="393D61CE" w14:textId="77777777" w:rsidR="00120532" w:rsidRPr="00663A0E" w:rsidRDefault="00120532" w:rsidP="00E46FDF">
                  <w:pPr>
                    <w:spacing w:after="200" w:line="276" w:lineRule="auto"/>
                    <w:rPr>
                      <w:rFonts w:eastAsiaTheme="minorHAnsi"/>
                      <w:sz w:val="20"/>
                      <w:szCs w:val="21"/>
                    </w:rPr>
                  </w:pPr>
                </w:p>
              </w:tc>
              <w:tc>
                <w:tcPr>
                  <w:tcW w:w="785" w:type="dxa"/>
                  <w:vMerge w:val="restart"/>
                  <w:shd w:val="clear" w:color="auto" w:fill="auto"/>
                  <w:vAlign w:val="bottom"/>
                </w:tcPr>
                <w:p w14:paraId="02DDEBDD" w14:textId="77777777" w:rsidR="00120532" w:rsidRPr="00663A0E" w:rsidRDefault="00120532" w:rsidP="00E46FDF">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14:paraId="16AE3077" w14:textId="77777777" w:rsidR="00120532" w:rsidRPr="00663A0E" w:rsidRDefault="00120532" w:rsidP="00E46FDF">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14:paraId="3385FB08" w14:textId="77777777" w:rsidR="00120532" w:rsidRPr="00663A0E" w:rsidRDefault="00120532" w:rsidP="00E46FDF">
                  <w:pPr>
                    <w:jc w:val="center"/>
                    <w:rPr>
                      <w:rFonts w:eastAsiaTheme="minorHAnsi"/>
                      <w:sz w:val="20"/>
                      <w:szCs w:val="21"/>
                    </w:rPr>
                  </w:pPr>
                  <w:r w:rsidRPr="00663A0E">
                    <w:rPr>
                      <w:rFonts w:eastAsiaTheme="minorHAnsi"/>
                      <w:sz w:val="20"/>
                      <w:szCs w:val="21"/>
                    </w:rPr>
                    <w:t>Test result positive</w:t>
                  </w:r>
                </w:p>
              </w:tc>
            </w:tr>
            <w:tr w:rsidR="00120532" w:rsidRPr="00663A0E" w14:paraId="381E1962" w14:textId="77777777" w:rsidTr="00E46FDF">
              <w:trPr>
                <w:trHeight w:val="372"/>
              </w:trPr>
              <w:tc>
                <w:tcPr>
                  <w:tcW w:w="3489" w:type="dxa"/>
                  <w:vMerge/>
                  <w:shd w:val="clear" w:color="auto" w:fill="auto"/>
                  <w:vAlign w:val="bottom"/>
                </w:tcPr>
                <w:p w14:paraId="28A6BEE5" w14:textId="77777777" w:rsidR="00120532" w:rsidRPr="00663A0E" w:rsidRDefault="00120532" w:rsidP="00E46FDF">
                  <w:pPr>
                    <w:spacing w:after="200" w:line="276" w:lineRule="auto"/>
                    <w:rPr>
                      <w:rFonts w:eastAsiaTheme="minorHAnsi"/>
                      <w:sz w:val="20"/>
                      <w:szCs w:val="21"/>
                    </w:rPr>
                  </w:pPr>
                </w:p>
              </w:tc>
              <w:tc>
                <w:tcPr>
                  <w:tcW w:w="785" w:type="dxa"/>
                  <w:vMerge/>
                  <w:shd w:val="clear" w:color="auto" w:fill="auto"/>
                  <w:vAlign w:val="bottom"/>
                </w:tcPr>
                <w:p w14:paraId="1FF631DB" w14:textId="77777777" w:rsidR="00120532" w:rsidRPr="00663A0E" w:rsidRDefault="00120532" w:rsidP="00E46FDF">
                  <w:pPr>
                    <w:jc w:val="center"/>
                    <w:rPr>
                      <w:rFonts w:eastAsiaTheme="minorHAnsi"/>
                      <w:sz w:val="20"/>
                      <w:szCs w:val="21"/>
                    </w:rPr>
                  </w:pPr>
                </w:p>
              </w:tc>
              <w:tc>
                <w:tcPr>
                  <w:tcW w:w="1134" w:type="dxa"/>
                  <w:vMerge/>
                  <w:shd w:val="clear" w:color="auto" w:fill="auto"/>
                  <w:vAlign w:val="bottom"/>
                </w:tcPr>
                <w:p w14:paraId="42E37028" w14:textId="77777777" w:rsidR="00120532" w:rsidRPr="00663A0E" w:rsidRDefault="00120532" w:rsidP="00E46FDF">
                  <w:pPr>
                    <w:jc w:val="center"/>
                    <w:rPr>
                      <w:rFonts w:eastAsiaTheme="minorHAnsi"/>
                      <w:sz w:val="20"/>
                      <w:szCs w:val="21"/>
                    </w:rPr>
                  </w:pPr>
                </w:p>
              </w:tc>
              <w:tc>
                <w:tcPr>
                  <w:tcW w:w="1652" w:type="dxa"/>
                  <w:shd w:val="clear" w:color="auto" w:fill="CCCCCC"/>
                  <w:vAlign w:val="bottom"/>
                </w:tcPr>
                <w:p w14:paraId="2A5280F4" w14:textId="77777777" w:rsidR="00120532" w:rsidRPr="00663A0E" w:rsidRDefault="00120532" w:rsidP="00E46FDF">
                  <w:pPr>
                    <w:jc w:val="center"/>
                    <w:rPr>
                      <w:rFonts w:eastAsiaTheme="minorHAnsi"/>
                      <w:sz w:val="20"/>
                      <w:szCs w:val="21"/>
                    </w:rPr>
                  </w:pPr>
                  <w:r w:rsidRPr="00663A0E">
                    <w:rPr>
                      <w:rFonts w:eastAsiaTheme="minorHAnsi"/>
                      <w:sz w:val="20"/>
                      <w:szCs w:val="21"/>
                    </w:rPr>
                    <w:t>Cognate or cross reacting antigen present</w:t>
                  </w:r>
                </w:p>
              </w:tc>
              <w:tc>
                <w:tcPr>
                  <w:tcW w:w="1837" w:type="dxa"/>
                  <w:shd w:val="clear" w:color="auto" w:fill="CCCCCC"/>
                  <w:vAlign w:val="bottom"/>
                </w:tcPr>
                <w:p w14:paraId="3A29E2FD" w14:textId="77777777" w:rsidR="00120532" w:rsidRPr="00663A0E" w:rsidRDefault="00120532" w:rsidP="00E46FDF">
                  <w:pPr>
                    <w:jc w:val="center"/>
                    <w:rPr>
                      <w:rFonts w:eastAsiaTheme="minorHAnsi"/>
                      <w:sz w:val="20"/>
                      <w:szCs w:val="21"/>
                    </w:rPr>
                  </w:pPr>
                  <w:r w:rsidRPr="00663A0E">
                    <w:rPr>
                      <w:rFonts w:eastAsiaTheme="minorHAnsi"/>
                      <w:sz w:val="20"/>
                      <w:szCs w:val="21"/>
                    </w:rPr>
                    <w:t>No cognate or cross reacting antigen present</w:t>
                  </w:r>
                </w:p>
              </w:tc>
              <w:tc>
                <w:tcPr>
                  <w:tcW w:w="1565" w:type="dxa"/>
                  <w:shd w:val="clear" w:color="auto" w:fill="CCCCCC"/>
                  <w:vAlign w:val="bottom"/>
                </w:tcPr>
                <w:p w14:paraId="73F5CF49" w14:textId="77777777" w:rsidR="00120532" w:rsidRPr="00663A0E" w:rsidRDefault="00120532" w:rsidP="00E46FDF">
                  <w:pPr>
                    <w:jc w:val="center"/>
                    <w:rPr>
                      <w:rFonts w:eastAsiaTheme="minorHAnsi"/>
                      <w:sz w:val="20"/>
                      <w:szCs w:val="21"/>
                    </w:rPr>
                  </w:pPr>
                  <w:r w:rsidRPr="00663A0E">
                    <w:rPr>
                      <w:rFonts w:eastAsiaTheme="minorHAnsi"/>
                      <w:sz w:val="20"/>
                      <w:szCs w:val="21"/>
                    </w:rPr>
                    <w:t>Not tested for cognate antigen</w:t>
                  </w:r>
                </w:p>
              </w:tc>
            </w:tr>
            <w:tr w:rsidR="00120532" w:rsidRPr="00663A0E" w14:paraId="46DD0B8D" w14:textId="77777777" w:rsidTr="00E46FDF">
              <w:trPr>
                <w:trHeight w:val="287"/>
              </w:trPr>
              <w:tc>
                <w:tcPr>
                  <w:tcW w:w="3489" w:type="dxa"/>
                  <w:shd w:val="clear" w:color="auto" w:fill="auto"/>
                  <w:vAlign w:val="center"/>
                </w:tcPr>
                <w:p w14:paraId="75C093CC" w14:textId="77777777" w:rsidR="00120532" w:rsidRPr="00663A0E" w:rsidRDefault="00120532" w:rsidP="00E46FDF">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14:paraId="77F2F915"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3F4AA41F"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2D871F17"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3C0896D"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C64ECCA"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r>
            <w:tr w:rsidR="00120532" w:rsidRPr="00663A0E" w14:paraId="2DB36F7C" w14:textId="77777777" w:rsidTr="00E46FDF">
              <w:trPr>
                <w:trHeight w:val="372"/>
              </w:trPr>
              <w:tc>
                <w:tcPr>
                  <w:tcW w:w="3489" w:type="dxa"/>
                  <w:shd w:val="clear" w:color="auto" w:fill="auto"/>
                  <w:vAlign w:val="center"/>
                </w:tcPr>
                <w:p w14:paraId="2910F7F7" w14:textId="77777777" w:rsidR="00120532" w:rsidRPr="00663A0E" w:rsidRDefault="00120532" w:rsidP="00E46FDF">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14:paraId="0B058D1C"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6F031E7F"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65B5D83C"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0C35576F"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567E46F"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r>
            <w:tr w:rsidR="00120532" w:rsidRPr="00663A0E" w14:paraId="4912B0BC" w14:textId="77777777" w:rsidTr="00E46FDF">
              <w:trPr>
                <w:trHeight w:val="372"/>
              </w:trPr>
              <w:tc>
                <w:tcPr>
                  <w:tcW w:w="3489" w:type="dxa"/>
                  <w:shd w:val="clear" w:color="auto" w:fill="auto"/>
                  <w:vAlign w:val="center"/>
                </w:tcPr>
                <w:p w14:paraId="57C8B6F2" w14:textId="77777777" w:rsidR="00120532" w:rsidRPr="00663A0E" w:rsidRDefault="00120532" w:rsidP="00E46FDF">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14:paraId="4A1F4605"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2CCDFB12"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75259F6D"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F621A26"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3191FFE5"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r>
            <w:tr w:rsidR="00120532" w:rsidRPr="00663A0E" w14:paraId="5A601DDE" w14:textId="77777777" w:rsidTr="00E46FDF">
              <w:trPr>
                <w:trHeight w:val="362"/>
              </w:trPr>
              <w:tc>
                <w:tcPr>
                  <w:tcW w:w="3489" w:type="dxa"/>
                  <w:shd w:val="clear" w:color="auto" w:fill="auto"/>
                  <w:vAlign w:val="center"/>
                </w:tcPr>
                <w:p w14:paraId="6D12ED24" w14:textId="77777777" w:rsidR="00120532" w:rsidRPr="00663A0E" w:rsidRDefault="00120532" w:rsidP="00E46FDF">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14:paraId="0A207DE9"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1B8B02A1"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3EF089B2"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2CDF35C6"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0A1ECB0B" w14:textId="77777777" w:rsidR="00120532" w:rsidRPr="00663A0E" w:rsidRDefault="00120532" w:rsidP="00E46FDF">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5C7E05">
                    <w:rPr>
                      <w:rFonts w:eastAsiaTheme="minorHAnsi"/>
                      <w:sz w:val="20"/>
                      <w:szCs w:val="21"/>
                    </w:rPr>
                  </w:r>
                  <w:r w:rsidR="005C7E05">
                    <w:rPr>
                      <w:rFonts w:eastAsiaTheme="minorHAnsi"/>
                      <w:sz w:val="20"/>
                      <w:szCs w:val="21"/>
                    </w:rPr>
                    <w:fldChar w:fldCharType="separate"/>
                  </w:r>
                  <w:r w:rsidRPr="00663A0E">
                    <w:rPr>
                      <w:rFonts w:eastAsiaTheme="minorHAnsi"/>
                      <w:sz w:val="20"/>
                      <w:szCs w:val="21"/>
                    </w:rPr>
                    <w:fldChar w:fldCharType="end"/>
                  </w:r>
                </w:p>
              </w:tc>
            </w:tr>
          </w:tbl>
          <w:p w14:paraId="3466A252" w14:textId="77777777" w:rsidR="00120532" w:rsidRPr="00663A0E" w:rsidRDefault="00120532" w:rsidP="00E46FDF">
            <w:pPr>
              <w:rPr>
                <w:sz w:val="20"/>
                <w:szCs w:val="21"/>
                <w:u w:val="single"/>
              </w:rPr>
            </w:pPr>
          </w:p>
        </w:tc>
      </w:tr>
      <w:tr w:rsidR="00120532" w:rsidRPr="00F266C5" w14:paraId="7299DB53" w14:textId="77777777" w:rsidTr="009F413E">
        <w:trPr>
          <w:trHeight w:val="260"/>
          <w:jc w:val="center"/>
        </w:trPr>
        <w:tc>
          <w:tcPr>
            <w:tcW w:w="387" w:type="dxa"/>
            <w:gridSpan w:val="4"/>
            <w:tcBorders>
              <w:top w:val="nil"/>
              <w:left w:val="single" w:sz="4" w:space="0" w:color="auto"/>
              <w:bottom w:val="nil"/>
              <w:right w:val="nil"/>
            </w:tcBorders>
            <w:shd w:val="clear" w:color="auto" w:fill="auto"/>
            <w:vAlign w:val="bottom"/>
          </w:tcPr>
          <w:p w14:paraId="15EAF63F" w14:textId="77777777" w:rsidR="00120532" w:rsidRPr="00F266C5" w:rsidRDefault="00120532" w:rsidP="00E46FDF">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1F5826F" w14:textId="77777777" w:rsidR="00120532" w:rsidRPr="0089603A" w:rsidRDefault="00120532" w:rsidP="00E46FDF">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rsidR="00120532" w:rsidRPr="00F266C5" w14:paraId="184148C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37FFADD"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FC79F91"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rsidR="00120532" w:rsidRPr="00F266C5" w14:paraId="23E5593C"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B90EE1B"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20B3B0E"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rsidR="00120532" w:rsidRPr="00F266C5" w14:paraId="11EBF5B6"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309D21C6"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256DA4"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rsidR="00120532" w:rsidRPr="00F266C5" w14:paraId="0384167A"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43E0562"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7A615844"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rsidR="00120532" w:rsidRPr="00F266C5" w14:paraId="01E0A025"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7D5EFDD7"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403D11CC"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rsidR="00120532" w:rsidRPr="00F266C5" w14:paraId="07F53AD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16C6789"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56CCC02C"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rsidR="00120532" w:rsidRPr="00F266C5" w14:paraId="0D92A50E"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65DE2DCE" w14:textId="77777777" w:rsidR="00120532" w:rsidRPr="00F266C5" w:rsidRDefault="0012053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90156D" w14:textId="77777777" w:rsidR="00120532" w:rsidRPr="00F266C5" w:rsidRDefault="0012053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rsidR="00B25185" w:rsidRPr="00F266C5" w14:paraId="5267E736" w14:textId="77777777" w:rsidTr="009F413E">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14:paraId="1D7D6998" w14:textId="77777777" w:rsidR="00B25185" w:rsidRPr="00F266C5" w:rsidRDefault="00B25185" w:rsidP="00E46FDF">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6F48AED4" w14:textId="77777777" w:rsidR="00B25185" w:rsidRPr="00F266C5" w:rsidRDefault="00B25185" w:rsidP="00E46FDF">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rsidR="00B25185" w:rsidRPr="00F266C5" w14:paraId="002A07A0"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71DE78B" w14:textId="77777777" w:rsidR="00B25185" w:rsidRPr="00F266C5" w:rsidRDefault="00B25185" w:rsidP="00E46FDF">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14:paraId="5148B309" w14:textId="77777777" w:rsidR="00B25185" w:rsidRPr="00663A0E" w:rsidRDefault="00B25185" w:rsidP="00E46FDF">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14:paraId="6D093DB4" w14:textId="77777777" w:rsidR="00B25185" w:rsidRPr="00663A0E" w:rsidRDefault="00B25185" w:rsidP="00E46FDF">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14:paraId="16910FA4" w14:textId="77777777" w:rsidR="00B25185" w:rsidRPr="00663A0E" w:rsidRDefault="00B25185" w:rsidP="00E46FDF">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14:paraId="5611B3C2" w14:textId="77777777" w:rsidR="00B25185" w:rsidRPr="00663A0E" w:rsidRDefault="00B25185" w:rsidP="00E46FDF">
            <w:pPr>
              <w:ind w:left="47"/>
              <w:rPr>
                <w:sz w:val="20"/>
                <w:szCs w:val="21"/>
                <w:u w:val="single"/>
              </w:rPr>
            </w:pPr>
          </w:p>
        </w:tc>
      </w:tr>
      <w:tr w:rsidR="00B25185" w:rsidRPr="00F266C5" w14:paraId="1DFFF1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6773390C" w14:textId="77777777" w:rsidR="00B25185" w:rsidRPr="00F266C5" w:rsidRDefault="00B25185" w:rsidP="00E46FDF">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14:paraId="4A607CD8" w14:textId="77777777" w:rsidR="00B25185" w:rsidRPr="00663A0E" w:rsidRDefault="00B25185" w:rsidP="00E46FDF">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14:paraId="72A23984" w14:textId="77777777" w:rsidR="00B25185" w:rsidRPr="00663A0E" w:rsidRDefault="00B25185" w:rsidP="00E46FDF">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14:paraId="54856EFE" w14:textId="77777777" w:rsidR="00B25185" w:rsidRPr="00663A0E" w:rsidRDefault="00B25185" w:rsidP="00E46FDF">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Shock</w:t>
            </w:r>
          </w:p>
        </w:tc>
      </w:tr>
      <w:tr w:rsidR="00B25185" w:rsidRPr="00F266C5" w14:paraId="7A208B6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EEBEBAF" w14:textId="77777777" w:rsidR="00B25185" w:rsidRPr="00F266C5" w:rsidRDefault="00B25185" w:rsidP="00E46FDF">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BBD8AD7" w14:textId="77777777" w:rsidR="00B25185" w:rsidRPr="00663A0E" w:rsidRDefault="00B25185" w:rsidP="00E46FDF">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14:paraId="71843417" w14:textId="77777777" w:rsidR="00B25185" w:rsidRPr="00663A0E" w:rsidRDefault="00B25185" w:rsidP="00E46FDF">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14:paraId="77CF5C53" w14:textId="77777777" w:rsidR="00B25185" w:rsidRPr="00663A0E" w:rsidRDefault="00B25185" w:rsidP="00E46FDF">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14:paraId="6915D3A9" w14:textId="77777777" w:rsidR="00B25185" w:rsidRPr="00663A0E" w:rsidRDefault="00B25185" w:rsidP="00E46FDF">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5C7E05">
              <w:rPr>
                <w:sz w:val="20"/>
                <w:szCs w:val="21"/>
                <w:lang w:val="es-MX"/>
              </w:rPr>
            </w:r>
            <w:r w:rsidR="005C7E05">
              <w:rPr>
                <w:sz w:val="20"/>
                <w:szCs w:val="21"/>
                <w:lang w:val="es-MX"/>
              </w:rPr>
              <w:fldChar w:fldCharType="separate"/>
            </w:r>
            <w:r w:rsidRPr="00663A0E">
              <w:rPr>
                <w:sz w:val="20"/>
                <w:szCs w:val="21"/>
                <w:lang w:val="es-MX"/>
              </w:rPr>
              <w:fldChar w:fldCharType="end"/>
            </w:r>
            <w:r w:rsidRPr="00663A0E">
              <w:rPr>
                <w:sz w:val="20"/>
                <w:szCs w:val="21"/>
                <w:lang w:val="es-MX"/>
              </w:rPr>
              <w:t xml:space="preserve"> Jaundice</w:t>
            </w:r>
          </w:p>
        </w:tc>
        <w:tc>
          <w:tcPr>
            <w:tcW w:w="1265" w:type="dxa"/>
            <w:gridSpan w:val="14"/>
            <w:tcBorders>
              <w:top w:val="single" w:sz="4" w:space="0" w:color="auto"/>
              <w:left w:val="nil"/>
              <w:bottom w:val="nil"/>
              <w:right w:val="nil"/>
            </w:tcBorders>
            <w:shd w:val="clear" w:color="auto" w:fill="auto"/>
          </w:tcPr>
          <w:p w14:paraId="0565EFD0" w14:textId="77777777" w:rsidR="00B25185" w:rsidRPr="00663A0E" w:rsidRDefault="00B25185" w:rsidP="00E46FDF">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5C7E05">
              <w:rPr>
                <w:sz w:val="20"/>
                <w:szCs w:val="21"/>
                <w:lang w:val="es-MX"/>
              </w:rPr>
            </w:r>
            <w:r w:rsidR="005C7E05">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14:paraId="32ADA3E1" w14:textId="77777777" w:rsidR="00B25185" w:rsidRPr="00F43772" w:rsidRDefault="00B25185" w:rsidP="00E46FDF">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14:paraId="4A74B3BF" w14:textId="77777777" w:rsidR="00B25185" w:rsidRPr="00F43772" w:rsidRDefault="00B25185" w:rsidP="00E46FDF">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Pr>
                <w:sz w:val="20"/>
                <w:szCs w:val="21"/>
              </w:rPr>
              <w:t xml:space="preserve"> Other </w:t>
            </w:r>
            <w:r w:rsidRPr="00663A0E">
              <w:rPr>
                <w:sz w:val="20"/>
                <w:szCs w:val="21"/>
              </w:rPr>
              <w:t>rash</w:t>
            </w:r>
          </w:p>
        </w:tc>
      </w:tr>
      <w:tr w:rsidR="00B25185" w:rsidRPr="00F266C5" w14:paraId="01083C2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4D904F79" w14:textId="77777777" w:rsidR="00B25185" w:rsidRPr="00F266C5" w:rsidRDefault="00B25185" w:rsidP="00E46FDF">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445AE33" w14:textId="77777777" w:rsidR="00B25185" w:rsidRPr="00663A0E" w:rsidRDefault="00B25185" w:rsidP="00E46FDF">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14:paraId="70389AD0" w14:textId="77777777" w:rsidR="00B25185" w:rsidRPr="00663A0E" w:rsidRDefault="00B25185" w:rsidP="00E46FDF">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lang w:val="es-MX"/>
              </w:rPr>
              <w:t xml:space="preserve"> Hemoglobinemia</w:t>
            </w:r>
          </w:p>
        </w:tc>
        <w:tc>
          <w:tcPr>
            <w:tcW w:w="2717" w:type="dxa"/>
            <w:gridSpan w:val="33"/>
            <w:tcBorders>
              <w:top w:val="single" w:sz="4" w:space="0" w:color="auto"/>
              <w:left w:val="nil"/>
              <w:bottom w:val="nil"/>
              <w:right w:val="nil"/>
            </w:tcBorders>
            <w:shd w:val="clear" w:color="auto" w:fill="auto"/>
          </w:tcPr>
          <w:p w14:paraId="469817EC" w14:textId="77777777" w:rsidR="00B25185" w:rsidRPr="00663A0E" w:rsidRDefault="00B25185" w:rsidP="00E46FDF">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5C7E05">
              <w:rPr>
                <w:sz w:val="20"/>
                <w:szCs w:val="21"/>
                <w:lang w:val="es-MX"/>
              </w:rPr>
            </w:r>
            <w:r w:rsidR="005C7E05">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14:paraId="53DA8409" w14:textId="77777777" w:rsidR="00B25185" w:rsidRPr="00663A0E" w:rsidRDefault="00B25185" w:rsidP="00E46FDF">
            <w:pPr>
              <w:ind w:left="47"/>
              <w:rPr>
                <w:sz w:val="20"/>
                <w:szCs w:val="21"/>
                <w:u w:val="single"/>
              </w:rPr>
            </w:pPr>
          </w:p>
        </w:tc>
      </w:tr>
      <w:tr w:rsidR="00B25185" w:rsidRPr="00F266C5" w14:paraId="2045718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33F8EA81" w14:textId="77777777" w:rsidR="00B25185" w:rsidRPr="00F266C5" w:rsidRDefault="00B25185" w:rsidP="00E46FDF">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6F492922" w14:textId="77777777" w:rsidR="00B25185" w:rsidRPr="00663A0E" w:rsidRDefault="00B25185" w:rsidP="00E46FDF">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14:paraId="64BBF3A0" w14:textId="77777777" w:rsidR="00B25185" w:rsidRPr="00663A0E" w:rsidRDefault="00B25185" w:rsidP="00E46FDF">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14:paraId="197E2382" w14:textId="77777777" w:rsidR="00B25185" w:rsidRPr="00663A0E" w:rsidRDefault="00B25185" w:rsidP="00E46FDF">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14:paraId="1724F8A9" w14:textId="77777777" w:rsidR="00B25185" w:rsidRPr="00663A0E" w:rsidRDefault="00B25185" w:rsidP="00E46FDF">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14:paraId="00643B59" w14:textId="77777777" w:rsidR="00B25185" w:rsidRPr="00663A0E" w:rsidRDefault="00B25185" w:rsidP="00E46FDF">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Infusion site pain</w:t>
            </w:r>
          </w:p>
        </w:tc>
      </w:tr>
      <w:tr w:rsidR="00B25185" w:rsidRPr="00F266C5" w14:paraId="5213BC5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23219B6B" w14:textId="77777777" w:rsidR="00B25185" w:rsidRPr="00F266C5" w:rsidRDefault="00B25185" w:rsidP="00E46FDF">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5B542964" w14:textId="77777777" w:rsidR="00B25185" w:rsidRPr="00663A0E" w:rsidRDefault="00B25185" w:rsidP="00E46FDF">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14:paraId="46C4D325" w14:textId="77777777" w:rsidR="00B25185" w:rsidRPr="00663A0E" w:rsidRDefault="00B25185" w:rsidP="00E46FDF">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14:paraId="07E508EA" w14:textId="77777777" w:rsidR="00B25185" w:rsidRPr="00663A0E" w:rsidRDefault="00B25185" w:rsidP="00E46FDF">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14:paraId="78939DA5" w14:textId="77777777" w:rsidR="00B25185" w:rsidRPr="00663A0E" w:rsidRDefault="00B25185" w:rsidP="00E46FDF">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Oliguria</w:t>
            </w:r>
          </w:p>
        </w:tc>
      </w:tr>
      <w:tr w:rsidR="00B25185" w:rsidRPr="00F266C5" w14:paraId="28C5E1A5" w14:textId="77777777" w:rsidTr="009F413E">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14:paraId="5A2C9FE1" w14:textId="77777777" w:rsidR="00B25185" w:rsidRPr="00F266C5" w:rsidRDefault="00B25185" w:rsidP="00E46FDF">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14:paraId="7CFE71DF" w14:textId="77777777" w:rsidR="00B25185" w:rsidRPr="00663A0E" w:rsidRDefault="00B25185" w:rsidP="00E46FDF">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14:paraId="486370DF" w14:textId="77777777" w:rsidR="00B25185" w:rsidRPr="00663A0E" w:rsidRDefault="00B25185" w:rsidP="00E46FDF">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5C7E05">
              <w:rPr>
                <w:sz w:val="20"/>
                <w:szCs w:val="21"/>
              </w:rPr>
            </w:r>
            <w:r w:rsidR="005C7E05">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14:paraId="319E0830" w14:textId="77777777" w:rsidR="00B25185" w:rsidRDefault="00B25185" w:rsidP="00E46FDF">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5C7E05">
              <w:rPr>
                <w:sz w:val="20"/>
                <w:szCs w:val="20"/>
              </w:rPr>
            </w:r>
            <w:r w:rsidR="005C7E05">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14:paraId="29EDF467" w14:textId="41ECB9BB" w:rsidR="00B25185" w:rsidRPr="00663A0E" w:rsidRDefault="00B25185" w:rsidP="00E46FDF">
            <w:pPr>
              <w:ind w:left="47"/>
              <w:rPr>
                <w:sz w:val="20"/>
                <w:szCs w:val="21"/>
                <w:u w:val="single"/>
              </w:rPr>
            </w:pPr>
            <w:r w:rsidRPr="00663A0E">
              <w:rPr>
                <w:bCs/>
                <w:sz w:val="20"/>
                <w:szCs w:val="21"/>
              </w:rPr>
              <w:t>_______</w:t>
            </w:r>
          </w:p>
        </w:tc>
      </w:tr>
      <w:tr w:rsidR="00120532" w:rsidRPr="00F266C5" w14:paraId="532ECDE1"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14:paraId="4359F4E5" w14:textId="77777777" w:rsidR="00120532" w:rsidRPr="00F266C5" w:rsidRDefault="00120532" w:rsidP="00E46FDF">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14:paraId="6D14D4A6" w14:textId="77777777" w:rsidR="00120532" w:rsidRPr="004F1211" w:rsidRDefault="00120532" w:rsidP="00E46FDF">
            <w:pPr>
              <w:ind w:left="47"/>
              <w:rPr>
                <w:b/>
                <w:sz w:val="21"/>
                <w:szCs w:val="21"/>
                <w:highlight w:val="yellow"/>
              </w:rPr>
            </w:pPr>
            <w:r w:rsidRPr="004F1211">
              <w:rPr>
                <w:b/>
                <w:sz w:val="21"/>
                <w:szCs w:val="21"/>
              </w:rPr>
              <w:t>*Severity</w:t>
            </w:r>
          </w:p>
        </w:tc>
      </w:tr>
      <w:tr w:rsidR="00120532" w:rsidRPr="00F266C5" w14:paraId="12030E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459D0808" w14:textId="77777777" w:rsidR="00120532" w:rsidRPr="00F266C5" w:rsidRDefault="00120532" w:rsidP="00E46FDF">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14:paraId="3449E5D6" w14:textId="379CC14E" w:rsidR="00120532" w:rsidRPr="00F266C5" w:rsidRDefault="00120532" w:rsidP="003A7000">
            <w:pPr>
              <w:ind w:left="47"/>
              <w:rPr>
                <w:sz w:val="21"/>
                <w:szCs w:val="21"/>
              </w:rPr>
            </w:pPr>
            <w:r w:rsidRPr="00F266C5">
              <w:rPr>
                <w:sz w:val="21"/>
                <w:szCs w:val="21"/>
              </w:rPr>
              <w:t xml:space="preserve">Did the patient receive or experience any of the following? </w:t>
            </w:r>
          </w:p>
        </w:tc>
      </w:tr>
      <w:tr w:rsidR="005A1BF7" w:rsidRPr="008A0A58" w14:paraId="379B38E5"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3C7C5431" w14:textId="77777777" w:rsidR="005A1BF7" w:rsidRPr="008A0A58" w:rsidRDefault="005A1BF7" w:rsidP="009852D4">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8B69F8A" w14:textId="77777777" w:rsidR="005A1BF7" w:rsidRPr="008A0A58" w:rsidRDefault="005A1BF7"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14:paraId="61132C66" w14:textId="77777777" w:rsidR="005A1BF7" w:rsidRPr="008A0A58" w:rsidRDefault="005A1BF7"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A1BF7" w:rsidRPr="008A0A58" w14:paraId="328A97B3"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58E27BFC" w14:textId="77777777" w:rsidR="005A1BF7" w:rsidRPr="008A0A58" w:rsidRDefault="005A1BF7" w:rsidP="009852D4">
            <w:pPr>
              <w:ind w:left="144"/>
              <w:rPr>
                <w:sz w:val="21"/>
                <w:szCs w:val="21"/>
                <w:lang w:val="fr-FR"/>
              </w:rPr>
            </w:pPr>
          </w:p>
        </w:tc>
        <w:tc>
          <w:tcPr>
            <w:tcW w:w="6294" w:type="dxa"/>
            <w:gridSpan w:val="62"/>
            <w:tcBorders>
              <w:top w:val="nil"/>
              <w:left w:val="nil"/>
              <w:bottom w:val="nil"/>
              <w:right w:val="nil"/>
            </w:tcBorders>
            <w:shd w:val="clear" w:color="auto" w:fill="auto"/>
            <w:vAlign w:val="bottom"/>
          </w:tcPr>
          <w:p w14:paraId="03BB67BD"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14:paraId="4787746F"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A1BF7" w:rsidRPr="008A0A58" w14:paraId="4732E64B"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9EA6B8C" w14:textId="77777777" w:rsidR="005A1BF7" w:rsidRPr="008A0A58" w:rsidRDefault="005A1BF7" w:rsidP="009852D4">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12C9236"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14:paraId="25F1C582"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A1BF7" w:rsidRPr="008A0A58" w14:paraId="6D4782B4"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6B996F7" w14:textId="77777777" w:rsidR="005A1BF7" w:rsidRPr="008A0A58" w:rsidRDefault="005A1BF7" w:rsidP="009852D4">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18E13715"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130AE0B2"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14:paraId="235ACBC1" w14:textId="77777777" w:rsidR="005A1BF7" w:rsidRPr="008A0A58" w:rsidRDefault="005A1BF7"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5C7E05">
              <w:rPr>
                <w:sz w:val="21"/>
                <w:szCs w:val="21"/>
              </w:rPr>
            </w:r>
            <w:r w:rsidR="005C7E0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43772" w:rsidRPr="00F266C5" w14:paraId="0DBBCB47" w14:textId="77777777" w:rsidTr="009F413E">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14:paraId="73141E9B" w14:textId="77777777" w:rsidR="00F43772" w:rsidRPr="00F266C5" w:rsidRDefault="00F43772" w:rsidP="00E46FDF">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14:paraId="65E704A3" w14:textId="77777777" w:rsidR="00F43772" w:rsidRPr="00F266C5" w:rsidRDefault="00F43772" w:rsidP="00E46FDF">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14:paraId="6AA9C372" w14:textId="77777777" w:rsidR="00F43772" w:rsidRPr="00F266C5" w:rsidRDefault="00F43772" w:rsidP="00E46FDF">
            <w:pPr>
              <w:ind w:left="144"/>
              <w:rPr>
                <w:sz w:val="8"/>
                <w:szCs w:val="8"/>
              </w:rPr>
            </w:pPr>
          </w:p>
        </w:tc>
      </w:tr>
      <w:tr w:rsidR="00F43772" w:rsidRPr="00F266C5" w14:paraId="4600D1E5"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14:paraId="66C759FB" w14:textId="77777777" w:rsidR="00F43772" w:rsidRPr="00F266C5" w:rsidRDefault="00F43772" w:rsidP="00E46FDF">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14:paraId="08D3F23D" w14:textId="77777777" w:rsidR="00F43772" w:rsidRPr="004F1211" w:rsidRDefault="00F43772" w:rsidP="00E46FDF">
            <w:pPr>
              <w:rPr>
                <w:b/>
                <w:sz w:val="21"/>
                <w:szCs w:val="21"/>
                <w:highlight w:val="yellow"/>
              </w:rPr>
            </w:pPr>
            <w:r w:rsidRPr="004F1211">
              <w:rPr>
                <w:b/>
                <w:sz w:val="21"/>
                <w:szCs w:val="21"/>
              </w:rPr>
              <w:t>*Imputability</w:t>
            </w:r>
          </w:p>
        </w:tc>
      </w:tr>
      <w:tr w:rsidR="00F43772" w:rsidRPr="00F266C5" w14:paraId="548157C8"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811FD3" w14:textId="77777777" w:rsidR="00F43772" w:rsidRPr="00F266C5" w:rsidRDefault="00F43772" w:rsidP="00E46FDF">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CAEAF20" w14:textId="77777777" w:rsidR="00F43772" w:rsidRPr="00F266C5" w:rsidRDefault="00F43772" w:rsidP="00E46FDF">
            <w:pPr>
              <w:rPr>
                <w:sz w:val="21"/>
                <w:szCs w:val="21"/>
              </w:rPr>
            </w:pPr>
            <w:r w:rsidRPr="00F266C5">
              <w:rPr>
                <w:noProof/>
                <w:sz w:val="21"/>
                <w:szCs w:val="21"/>
              </w:rPr>
              <w:t>Which best describes the relationship between the transfusion and the reaction?</w:t>
            </w:r>
          </w:p>
        </w:tc>
      </w:tr>
      <w:tr w:rsidR="00F43772" w:rsidRPr="00F266C5" w14:paraId="5FC6AC92"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1188EC" w14:textId="77777777" w:rsidR="00F43772" w:rsidRPr="00F266C5" w:rsidRDefault="00F4377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18BE837A" w14:textId="77777777" w:rsidR="00F43772" w:rsidRPr="00F266C5" w:rsidRDefault="00F43772" w:rsidP="00E46FDF">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rsidR="00F43772" w:rsidRPr="00F266C5" w14:paraId="73A44D9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63D74CCB" w14:textId="77777777" w:rsidR="00F43772" w:rsidRPr="00F266C5" w:rsidRDefault="00F4377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55A9F18B" w14:textId="77777777" w:rsidR="00F43772" w:rsidRPr="00F266C5" w:rsidRDefault="00F43772" w:rsidP="00E46FDF">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rsidR="00F43772" w:rsidRPr="00F266C5" w14:paraId="7B61C57E"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42845D" w14:textId="77777777" w:rsidR="00F43772" w:rsidRPr="00F266C5" w:rsidRDefault="00F4377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FDC8EDE" w14:textId="77777777" w:rsidR="00F43772" w:rsidRPr="00F266C5" w:rsidRDefault="00F43772" w:rsidP="00E46FDF">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rsidR="00F43772" w:rsidRPr="00F266C5" w14:paraId="76281B2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0E27F43" w14:textId="77777777" w:rsidR="00F43772" w:rsidRPr="00F266C5" w:rsidRDefault="00F4377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3C391D5C" w14:textId="77777777" w:rsidR="00F43772" w:rsidRPr="00F266C5" w:rsidRDefault="00F4377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rsidR="00F43772" w:rsidRPr="00F266C5" w14:paraId="36D1C27F"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BA7757F" w14:textId="77777777" w:rsidR="00F43772" w:rsidRPr="00F266C5" w:rsidRDefault="00F43772" w:rsidP="00E46FDF">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253758E" w14:textId="77777777" w:rsidR="00F43772" w:rsidRPr="00F266C5" w:rsidRDefault="00F4377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rsidR="00F43772" w:rsidRPr="00F266C5" w14:paraId="2EC53BDF"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1F49EB" w14:textId="77777777" w:rsidR="00F43772" w:rsidRPr="00F266C5" w:rsidRDefault="00F43772" w:rsidP="00E46FDF">
            <w:pPr>
              <w:ind w:left="504"/>
              <w:rPr>
                <w:sz w:val="21"/>
                <w:szCs w:val="21"/>
              </w:rPr>
            </w:pPr>
          </w:p>
        </w:tc>
        <w:tc>
          <w:tcPr>
            <w:tcW w:w="4262" w:type="dxa"/>
            <w:gridSpan w:val="38"/>
            <w:tcBorders>
              <w:top w:val="nil"/>
              <w:left w:val="nil"/>
              <w:bottom w:val="nil"/>
              <w:right w:val="nil"/>
            </w:tcBorders>
            <w:shd w:val="clear" w:color="auto" w:fill="auto"/>
            <w:vAlign w:val="bottom"/>
          </w:tcPr>
          <w:p w14:paraId="536396A9" w14:textId="77777777" w:rsidR="00F43772" w:rsidRPr="00F266C5" w:rsidRDefault="00F43772" w:rsidP="00E46FDF">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14:paraId="2E97A684" w14:textId="77777777" w:rsidR="00F43772" w:rsidRPr="00F266C5" w:rsidRDefault="00F4377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14:paraId="0ADBD69F" w14:textId="77777777" w:rsidR="00F43772" w:rsidRPr="00F266C5" w:rsidRDefault="00F43772" w:rsidP="00E46FDF">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5C7E05">
              <w:rPr>
                <w:sz w:val="21"/>
                <w:szCs w:val="21"/>
              </w:rPr>
            </w:r>
            <w:r w:rsidR="005C7E05">
              <w:rPr>
                <w:sz w:val="21"/>
                <w:szCs w:val="21"/>
              </w:rPr>
              <w:fldChar w:fldCharType="separate"/>
            </w:r>
            <w:r w:rsidRPr="00F266C5">
              <w:rPr>
                <w:sz w:val="21"/>
                <w:szCs w:val="21"/>
              </w:rPr>
              <w:fldChar w:fldCharType="end"/>
            </w:r>
            <w:r w:rsidRPr="00F266C5">
              <w:rPr>
                <w:sz w:val="21"/>
                <w:szCs w:val="21"/>
              </w:rPr>
              <w:t xml:space="preserve"> NO</w:t>
            </w:r>
          </w:p>
        </w:tc>
      </w:tr>
      <w:tr w:rsidR="00F43772" w:rsidRPr="00F266C5" w14:paraId="33F73E70"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5F96B6FF" w14:textId="77777777" w:rsidR="00F43772" w:rsidRPr="00F266C5" w:rsidRDefault="00F43772" w:rsidP="00E46FDF">
            <w:pPr>
              <w:rPr>
                <w:sz w:val="8"/>
                <w:szCs w:val="8"/>
              </w:rPr>
            </w:pPr>
          </w:p>
        </w:tc>
      </w:tr>
      <w:tr w:rsidR="004F1211" w:rsidRPr="00F266C5" w14:paraId="158453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C67646C" w14:textId="77777777" w:rsidR="004F1211" w:rsidRPr="00F266C5" w:rsidRDefault="004F1211" w:rsidP="00C12F79">
            <w:pPr>
              <w:rPr>
                <w:b/>
                <w:bCs/>
              </w:rPr>
            </w:pPr>
            <w:r>
              <w:rPr>
                <w:b/>
                <w:bCs/>
              </w:rPr>
              <w:t>Module-generated Designations</w:t>
            </w:r>
          </w:p>
        </w:tc>
      </w:tr>
      <w:tr w:rsidR="004F1211" w:rsidRPr="00D1337D" w14:paraId="6B43F375" w14:textId="77777777" w:rsidTr="009F413E">
        <w:tblPrEx>
          <w:tblCellMar>
            <w:right w:w="115" w:type="dxa"/>
          </w:tblCellMar>
        </w:tblPrEx>
        <w:trPr>
          <w:trHeight w:val="360"/>
          <w:jc w:val="center"/>
        </w:trPr>
        <w:tc>
          <w:tcPr>
            <w:tcW w:w="10975" w:type="dxa"/>
            <w:gridSpan w:val="106"/>
            <w:tcBorders>
              <w:bottom w:val="nil"/>
            </w:tcBorders>
            <w:shd w:val="clear" w:color="auto" w:fill="FFFFFF" w:themeFill="background1"/>
            <w:vAlign w:val="bottom"/>
          </w:tcPr>
          <w:p w14:paraId="108C23BE" w14:textId="77777777" w:rsidR="004F1211" w:rsidRPr="00120532" w:rsidRDefault="004F1211"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1211" w:rsidRPr="00F266C5" w14:paraId="2A2DC729" w14:textId="77777777" w:rsidTr="009F413E">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14:paraId="28DFBBA1" w14:textId="77777777" w:rsidR="004F1211" w:rsidRPr="00F266C5" w:rsidRDefault="004F1211" w:rsidP="00C12F79">
            <w:pPr>
              <w:rPr>
                <w:sz w:val="8"/>
                <w:szCs w:val="8"/>
              </w:rPr>
            </w:pPr>
          </w:p>
        </w:tc>
      </w:tr>
      <w:tr w:rsidR="004F1211" w:rsidRPr="009C42A8" w14:paraId="16277A7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393E4829" w14:textId="77777777" w:rsidR="004F1211" w:rsidRPr="009C42A8" w:rsidRDefault="004F1211" w:rsidP="00C12F79">
            <w:pPr>
              <w:rPr>
                <w:b/>
                <w:szCs w:val="22"/>
              </w:rPr>
            </w:pPr>
          </w:p>
        </w:tc>
        <w:tc>
          <w:tcPr>
            <w:tcW w:w="7099" w:type="dxa"/>
            <w:gridSpan w:val="71"/>
            <w:tcBorders>
              <w:top w:val="nil"/>
              <w:left w:val="nil"/>
              <w:bottom w:val="nil"/>
              <w:right w:val="nil"/>
            </w:tcBorders>
            <w:shd w:val="clear" w:color="auto" w:fill="FFFFFF" w:themeFill="background1"/>
            <w:vAlign w:val="bottom"/>
          </w:tcPr>
          <w:p w14:paraId="256325B0" w14:textId="77777777" w:rsidR="004F1211" w:rsidRPr="009E1004" w:rsidRDefault="004F1211"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7A98DC7"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6EB0F803"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NO</w:t>
            </w:r>
          </w:p>
        </w:tc>
      </w:tr>
      <w:tr w:rsidR="004F1211" w:rsidRPr="009C42A8" w14:paraId="7310E239"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0390CB2C" w14:textId="77777777" w:rsidR="004F1211" w:rsidRPr="009C42A8" w:rsidRDefault="004F1211" w:rsidP="00C12F79">
            <w:pPr>
              <w:rPr>
                <w:b/>
                <w:szCs w:val="22"/>
              </w:rPr>
            </w:pPr>
          </w:p>
        </w:tc>
        <w:tc>
          <w:tcPr>
            <w:tcW w:w="10546" w:type="dxa"/>
            <w:gridSpan w:val="101"/>
            <w:tcBorders>
              <w:top w:val="nil"/>
              <w:left w:val="nil"/>
              <w:bottom w:val="nil"/>
            </w:tcBorders>
            <w:shd w:val="clear" w:color="auto" w:fill="FFFFFF" w:themeFill="background1"/>
            <w:vAlign w:val="bottom"/>
          </w:tcPr>
          <w:p w14:paraId="64CEF81A" w14:textId="77777777" w:rsidR="004F1211" w:rsidRPr="009C42A8" w:rsidRDefault="004F1211"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0D9DDE3B"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69C38A4F" w14:textId="77777777" w:rsidR="004F1211" w:rsidRPr="00F266C5" w:rsidRDefault="004F1211" w:rsidP="00C12F79">
            <w:pPr>
              <w:rPr>
                <w:sz w:val="8"/>
                <w:szCs w:val="8"/>
              </w:rPr>
            </w:pPr>
          </w:p>
        </w:tc>
      </w:tr>
      <w:tr w:rsidR="004F1211" w:rsidRPr="009C42A8" w14:paraId="0F78661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7C6335A0" w14:textId="77777777" w:rsidR="004F1211" w:rsidRPr="009C42A8" w:rsidRDefault="004F1211" w:rsidP="00C12F79">
            <w:pPr>
              <w:rPr>
                <w:b/>
                <w:szCs w:val="22"/>
              </w:rPr>
            </w:pPr>
          </w:p>
        </w:tc>
        <w:tc>
          <w:tcPr>
            <w:tcW w:w="7099" w:type="dxa"/>
            <w:gridSpan w:val="71"/>
            <w:tcBorders>
              <w:top w:val="nil"/>
              <w:left w:val="nil"/>
              <w:bottom w:val="nil"/>
              <w:right w:val="nil"/>
            </w:tcBorders>
            <w:shd w:val="clear" w:color="auto" w:fill="FFFFFF" w:themeFill="background1"/>
            <w:vAlign w:val="bottom"/>
          </w:tcPr>
          <w:p w14:paraId="050D442C" w14:textId="77777777" w:rsidR="004F1211" w:rsidRPr="009E1004" w:rsidRDefault="004F1211"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8FD0800"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4E28D4CC"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NO</w:t>
            </w:r>
          </w:p>
        </w:tc>
      </w:tr>
      <w:tr w:rsidR="004F1211" w:rsidRPr="009C42A8" w14:paraId="30ECE895"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18F02006" w14:textId="77777777" w:rsidR="004F1211" w:rsidRPr="009C42A8" w:rsidRDefault="004F1211" w:rsidP="00C12F79">
            <w:pPr>
              <w:rPr>
                <w:b/>
                <w:szCs w:val="22"/>
              </w:rPr>
            </w:pPr>
          </w:p>
        </w:tc>
        <w:tc>
          <w:tcPr>
            <w:tcW w:w="10546" w:type="dxa"/>
            <w:gridSpan w:val="101"/>
            <w:tcBorders>
              <w:top w:val="nil"/>
              <w:left w:val="nil"/>
              <w:bottom w:val="nil"/>
            </w:tcBorders>
            <w:shd w:val="clear" w:color="auto" w:fill="FFFFFF" w:themeFill="background1"/>
            <w:vAlign w:val="bottom"/>
          </w:tcPr>
          <w:p w14:paraId="4F094019" w14:textId="77777777" w:rsidR="004F1211" w:rsidRPr="009C42A8" w:rsidRDefault="004F1211"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17818D52"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0BA36C61" w14:textId="77777777" w:rsidR="004F1211" w:rsidRPr="00F266C5" w:rsidRDefault="004F1211" w:rsidP="00C12F79">
            <w:pPr>
              <w:rPr>
                <w:sz w:val="8"/>
                <w:szCs w:val="8"/>
              </w:rPr>
            </w:pPr>
          </w:p>
        </w:tc>
      </w:tr>
      <w:tr w:rsidR="004F1211" w:rsidRPr="009C42A8" w14:paraId="7E1DD99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60175296" w14:textId="77777777" w:rsidR="004F1211" w:rsidRPr="009C42A8" w:rsidRDefault="004F1211" w:rsidP="00C12F79">
            <w:pPr>
              <w:rPr>
                <w:b/>
                <w:szCs w:val="22"/>
              </w:rPr>
            </w:pPr>
          </w:p>
        </w:tc>
        <w:tc>
          <w:tcPr>
            <w:tcW w:w="7099" w:type="dxa"/>
            <w:gridSpan w:val="71"/>
            <w:tcBorders>
              <w:top w:val="nil"/>
              <w:left w:val="nil"/>
              <w:bottom w:val="nil"/>
              <w:right w:val="nil"/>
            </w:tcBorders>
            <w:shd w:val="clear" w:color="auto" w:fill="FFFFFF" w:themeFill="background1"/>
            <w:vAlign w:val="bottom"/>
          </w:tcPr>
          <w:p w14:paraId="79C82F7D" w14:textId="77777777" w:rsidR="004F1211" w:rsidRPr="009E1004" w:rsidRDefault="004F1211"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0FD2B6F0"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21C0D7A7" w14:textId="77777777" w:rsidR="004F1211" w:rsidRPr="009C42A8" w:rsidRDefault="004F1211"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5C7E05">
              <w:rPr>
                <w:sz w:val="21"/>
                <w:szCs w:val="21"/>
              </w:rPr>
            </w:r>
            <w:r w:rsidR="005C7E05">
              <w:rPr>
                <w:sz w:val="21"/>
                <w:szCs w:val="21"/>
              </w:rPr>
              <w:fldChar w:fldCharType="separate"/>
            </w:r>
            <w:r>
              <w:rPr>
                <w:sz w:val="21"/>
                <w:szCs w:val="21"/>
              </w:rPr>
              <w:fldChar w:fldCharType="end"/>
            </w:r>
            <w:r>
              <w:rPr>
                <w:sz w:val="21"/>
                <w:szCs w:val="21"/>
              </w:rPr>
              <w:t xml:space="preserve"> NO</w:t>
            </w:r>
          </w:p>
        </w:tc>
      </w:tr>
      <w:tr w:rsidR="004F1211" w:rsidRPr="009C42A8" w14:paraId="475FA928"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5A30567B" w14:textId="77777777" w:rsidR="004F1211" w:rsidRPr="009C42A8" w:rsidRDefault="004F1211" w:rsidP="00C12F79">
            <w:pPr>
              <w:rPr>
                <w:b/>
                <w:szCs w:val="22"/>
              </w:rPr>
            </w:pPr>
          </w:p>
        </w:tc>
        <w:tc>
          <w:tcPr>
            <w:tcW w:w="10546" w:type="dxa"/>
            <w:gridSpan w:val="101"/>
            <w:tcBorders>
              <w:top w:val="nil"/>
              <w:left w:val="nil"/>
              <w:bottom w:val="nil"/>
            </w:tcBorders>
            <w:shd w:val="clear" w:color="auto" w:fill="FFFFFF" w:themeFill="background1"/>
            <w:vAlign w:val="bottom"/>
          </w:tcPr>
          <w:p w14:paraId="0B729F8D" w14:textId="77777777" w:rsidR="004F1211" w:rsidRPr="009C42A8" w:rsidRDefault="004F1211"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577878" w14:paraId="7E852FF0" w14:textId="77777777" w:rsidTr="009F413E">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14:paraId="3BE94191" w14:textId="77777777" w:rsidR="004F1211" w:rsidRPr="00577878" w:rsidRDefault="004F1211" w:rsidP="00C12F79">
            <w:pPr>
              <w:rPr>
                <w:sz w:val="4"/>
                <w:szCs w:val="8"/>
              </w:rPr>
            </w:pPr>
          </w:p>
        </w:tc>
      </w:tr>
      <w:tr w:rsidR="004F1211" w:rsidRPr="00614D6A" w14:paraId="7BAC31E2"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8D0957" w14:textId="77777777" w:rsidR="004F1211" w:rsidRPr="00520480" w:rsidRDefault="004F1211" w:rsidP="00C12F79">
            <w:pPr>
              <w:ind w:left="47"/>
              <w:rPr>
                <w:b/>
                <w:szCs w:val="21"/>
              </w:rPr>
            </w:pPr>
            <w:r w:rsidRPr="00520480">
              <w:rPr>
                <w:b/>
                <w:szCs w:val="21"/>
              </w:rPr>
              <w:t>Patient Treatment</w:t>
            </w:r>
          </w:p>
        </w:tc>
      </w:tr>
      <w:tr w:rsidR="004F1211" w:rsidRPr="00614D6A" w14:paraId="0FF02ED8" w14:textId="77777777" w:rsidTr="009F413E">
        <w:tblPrEx>
          <w:tblCellMar>
            <w:right w:w="115" w:type="dxa"/>
          </w:tblCellMar>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14:paraId="18029ECB" w14:textId="77777777" w:rsidR="004F1211" w:rsidRPr="00614D6A" w:rsidRDefault="004F1211" w:rsidP="00C12F79">
            <w:pPr>
              <w:rPr>
                <w:color w:val="FF0000"/>
                <w:sz w:val="21"/>
                <w:szCs w:val="21"/>
              </w:rPr>
            </w:pPr>
          </w:p>
        </w:tc>
        <w:tc>
          <w:tcPr>
            <w:tcW w:w="6498" w:type="dxa"/>
            <w:gridSpan w:val="65"/>
            <w:tcBorders>
              <w:top w:val="nil"/>
              <w:left w:val="nil"/>
              <w:bottom w:val="nil"/>
              <w:right w:val="nil"/>
            </w:tcBorders>
            <w:shd w:val="clear" w:color="auto" w:fill="auto"/>
            <w:vAlign w:val="bottom"/>
          </w:tcPr>
          <w:p w14:paraId="3792969B" w14:textId="77777777" w:rsidR="004F1211" w:rsidRPr="00614D6A" w:rsidRDefault="004F1211" w:rsidP="00C12F79">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0DA88F61" w14:textId="77777777" w:rsidR="004F1211" w:rsidRPr="00614D6A" w:rsidRDefault="004F1211"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14:paraId="16913244" w14:textId="77777777" w:rsidR="004F1211" w:rsidRPr="00614D6A" w:rsidRDefault="004F1211"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14:paraId="5B420CC1" w14:textId="77777777" w:rsidR="004F1211" w:rsidRPr="00614D6A" w:rsidRDefault="004F1211"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5C7E05">
              <w:rPr>
                <w:sz w:val="21"/>
                <w:szCs w:val="21"/>
              </w:rPr>
            </w:r>
            <w:r w:rsidR="005C7E05">
              <w:rPr>
                <w:sz w:val="21"/>
                <w:szCs w:val="21"/>
              </w:rPr>
              <w:fldChar w:fldCharType="separate"/>
            </w:r>
            <w:r w:rsidRPr="0067647E">
              <w:rPr>
                <w:sz w:val="21"/>
                <w:szCs w:val="21"/>
              </w:rPr>
              <w:fldChar w:fldCharType="end"/>
            </w:r>
            <w:r w:rsidRPr="0067647E">
              <w:rPr>
                <w:sz w:val="21"/>
                <w:szCs w:val="21"/>
              </w:rPr>
              <w:t xml:space="preserve"> UNKNOWN</w:t>
            </w:r>
          </w:p>
        </w:tc>
      </w:tr>
      <w:tr w:rsidR="004F1211" w:rsidRPr="00614D6A" w14:paraId="63C6683D" w14:textId="77777777" w:rsidTr="009F413E">
        <w:tblPrEx>
          <w:tblCellMar>
            <w:right w:w="115" w:type="dxa"/>
          </w:tblCellMar>
        </w:tblPrEx>
        <w:trPr>
          <w:trHeight w:val="288"/>
          <w:jc w:val="center"/>
        </w:trPr>
        <w:tc>
          <w:tcPr>
            <w:tcW w:w="387" w:type="dxa"/>
            <w:gridSpan w:val="4"/>
            <w:tcBorders>
              <w:top w:val="nil"/>
              <w:left w:val="single" w:sz="4" w:space="0" w:color="auto"/>
              <w:bottom w:val="nil"/>
              <w:right w:val="nil"/>
            </w:tcBorders>
            <w:shd w:val="clear" w:color="auto" w:fill="auto"/>
            <w:vAlign w:val="bottom"/>
          </w:tcPr>
          <w:p w14:paraId="0C41C912" w14:textId="77777777" w:rsidR="004F1211" w:rsidRPr="00614D6A" w:rsidRDefault="004F1211" w:rsidP="00C12F79">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14:paraId="52CB7EA5" w14:textId="77777777" w:rsidR="004F1211" w:rsidRPr="00614D6A" w:rsidRDefault="004F1211" w:rsidP="00C12F79">
            <w:pPr>
              <w:rPr>
                <w:color w:val="FF0000"/>
                <w:sz w:val="21"/>
                <w:szCs w:val="21"/>
              </w:rPr>
            </w:pPr>
            <w:r w:rsidRPr="00614D6A">
              <w:rPr>
                <w:sz w:val="21"/>
                <w:szCs w:val="21"/>
              </w:rPr>
              <w:t xml:space="preserve">If yes, select treatment(s): </w:t>
            </w:r>
          </w:p>
        </w:tc>
      </w:tr>
      <w:tr w:rsidR="004F1211" w:rsidRPr="00614D6A" w14:paraId="1B91B3A5" w14:textId="77777777" w:rsidTr="009F413E">
        <w:trPr>
          <w:trHeight w:val="317"/>
          <w:jc w:val="center"/>
        </w:trPr>
        <w:tc>
          <w:tcPr>
            <w:tcW w:w="644" w:type="dxa"/>
            <w:gridSpan w:val="10"/>
            <w:tcBorders>
              <w:top w:val="nil"/>
              <w:left w:val="single" w:sz="4" w:space="0" w:color="auto"/>
              <w:bottom w:val="nil"/>
              <w:right w:val="nil"/>
            </w:tcBorders>
            <w:vAlign w:val="bottom"/>
          </w:tcPr>
          <w:p w14:paraId="4D99E65E" w14:textId="77777777" w:rsidR="004F1211" w:rsidRPr="00614D6A" w:rsidRDefault="004F1211" w:rsidP="00C12F79">
            <w:pPr>
              <w:spacing w:after="40"/>
              <w:rPr>
                <w:sz w:val="21"/>
                <w:szCs w:val="21"/>
              </w:rPr>
            </w:pPr>
          </w:p>
        </w:tc>
        <w:tc>
          <w:tcPr>
            <w:tcW w:w="10331" w:type="dxa"/>
            <w:gridSpan w:val="96"/>
            <w:tcBorders>
              <w:top w:val="nil"/>
              <w:left w:val="nil"/>
              <w:bottom w:val="nil"/>
              <w:right w:val="single" w:sz="4" w:space="0" w:color="auto"/>
            </w:tcBorders>
            <w:vAlign w:val="bottom"/>
          </w:tcPr>
          <w:p w14:paraId="242787CE"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1211" w:rsidRPr="00614D6A" w14:paraId="64AD100D" w14:textId="77777777" w:rsidTr="009F413E">
        <w:trPr>
          <w:trHeight w:val="317"/>
          <w:jc w:val="center"/>
        </w:trPr>
        <w:tc>
          <w:tcPr>
            <w:tcW w:w="1166" w:type="dxa"/>
            <w:gridSpan w:val="13"/>
            <w:tcBorders>
              <w:top w:val="nil"/>
              <w:left w:val="single" w:sz="4" w:space="0" w:color="auto"/>
              <w:bottom w:val="nil"/>
              <w:right w:val="nil"/>
            </w:tcBorders>
            <w:vAlign w:val="bottom"/>
          </w:tcPr>
          <w:p w14:paraId="3FA57132" w14:textId="77777777" w:rsidR="004F1211" w:rsidRPr="00614D6A" w:rsidRDefault="004F1211" w:rsidP="00C12F79">
            <w:pPr>
              <w:spacing w:after="40"/>
              <w:rPr>
                <w:sz w:val="21"/>
                <w:szCs w:val="21"/>
              </w:rPr>
            </w:pPr>
          </w:p>
        </w:tc>
        <w:tc>
          <w:tcPr>
            <w:tcW w:w="1638" w:type="dxa"/>
            <w:gridSpan w:val="12"/>
            <w:tcBorders>
              <w:top w:val="nil"/>
              <w:left w:val="nil"/>
              <w:bottom w:val="nil"/>
              <w:right w:val="nil"/>
            </w:tcBorders>
            <w:vAlign w:val="bottom"/>
          </w:tcPr>
          <w:p w14:paraId="48F4641B"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2B12A96"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14:paraId="41BBA0F9"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14:paraId="561B3A2F"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14:paraId="6D941315"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iuretics</w:t>
            </w:r>
          </w:p>
        </w:tc>
      </w:tr>
      <w:tr w:rsidR="004F1211" w:rsidRPr="00614D6A" w14:paraId="3F182580" w14:textId="77777777" w:rsidTr="009F413E">
        <w:trPr>
          <w:trHeight w:val="317"/>
          <w:jc w:val="center"/>
        </w:trPr>
        <w:tc>
          <w:tcPr>
            <w:tcW w:w="1166" w:type="dxa"/>
            <w:gridSpan w:val="13"/>
            <w:tcBorders>
              <w:top w:val="nil"/>
              <w:left w:val="single" w:sz="4" w:space="0" w:color="auto"/>
              <w:bottom w:val="nil"/>
              <w:right w:val="nil"/>
            </w:tcBorders>
            <w:vAlign w:val="bottom"/>
          </w:tcPr>
          <w:p w14:paraId="5E4DB3A3" w14:textId="77777777" w:rsidR="004F1211" w:rsidRPr="00614D6A" w:rsidRDefault="004F1211" w:rsidP="00C12F79">
            <w:pPr>
              <w:spacing w:after="40"/>
              <w:rPr>
                <w:sz w:val="21"/>
                <w:szCs w:val="21"/>
              </w:rPr>
            </w:pPr>
          </w:p>
        </w:tc>
        <w:tc>
          <w:tcPr>
            <w:tcW w:w="3127" w:type="dxa"/>
            <w:gridSpan w:val="26"/>
            <w:tcBorders>
              <w:top w:val="nil"/>
              <w:left w:val="nil"/>
              <w:bottom w:val="nil"/>
              <w:right w:val="nil"/>
            </w:tcBorders>
            <w:vAlign w:val="bottom"/>
          </w:tcPr>
          <w:p w14:paraId="65F16A26"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14:paraId="79823042"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14:paraId="128248DE"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14:paraId="2B322DEA"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ntibiotics</w:t>
            </w:r>
          </w:p>
        </w:tc>
      </w:tr>
      <w:tr w:rsidR="004F1211" w:rsidRPr="00614D6A" w14:paraId="003AF9E3" w14:textId="77777777" w:rsidTr="009F413E">
        <w:trPr>
          <w:trHeight w:val="317"/>
          <w:jc w:val="center"/>
        </w:trPr>
        <w:tc>
          <w:tcPr>
            <w:tcW w:w="1166" w:type="dxa"/>
            <w:gridSpan w:val="13"/>
            <w:tcBorders>
              <w:top w:val="nil"/>
              <w:left w:val="single" w:sz="4" w:space="0" w:color="auto"/>
              <w:bottom w:val="nil"/>
              <w:right w:val="nil"/>
            </w:tcBorders>
            <w:vAlign w:val="bottom"/>
          </w:tcPr>
          <w:p w14:paraId="1C6381E2" w14:textId="77777777" w:rsidR="004F1211" w:rsidRPr="00614D6A" w:rsidRDefault="004F1211" w:rsidP="00C12F79">
            <w:pPr>
              <w:spacing w:after="40"/>
              <w:rPr>
                <w:sz w:val="21"/>
                <w:szCs w:val="21"/>
              </w:rPr>
            </w:pPr>
          </w:p>
        </w:tc>
        <w:tc>
          <w:tcPr>
            <w:tcW w:w="2817" w:type="dxa"/>
            <w:gridSpan w:val="24"/>
            <w:tcBorders>
              <w:top w:val="nil"/>
              <w:left w:val="nil"/>
              <w:bottom w:val="nil"/>
              <w:right w:val="nil"/>
            </w:tcBorders>
            <w:vAlign w:val="bottom"/>
          </w:tcPr>
          <w:p w14:paraId="307A8189"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4"/>
            <w:tcBorders>
              <w:top w:val="nil"/>
              <w:left w:val="nil"/>
              <w:bottom w:val="nil"/>
              <w:right w:val="nil"/>
            </w:tcBorders>
            <w:vAlign w:val="bottom"/>
          </w:tcPr>
          <w:p w14:paraId="66C834B7"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14:paraId="299B496B"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14:paraId="455C47CA" w14:textId="77777777" w:rsidR="004F1211" w:rsidRPr="00614D6A" w:rsidRDefault="004F1211" w:rsidP="00C12F79">
            <w:pPr>
              <w:spacing w:after="40"/>
              <w:rPr>
                <w:sz w:val="21"/>
                <w:szCs w:val="21"/>
              </w:rPr>
            </w:pPr>
          </w:p>
        </w:tc>
      </w:tr>
      <w:tr w:rsidR="004F1211" w:rsidRPr="00614D6A" w14:paraId="6805FBC7"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71912359" w14:textId="77777777" w:rsidR="004F1211" w:rsidRPr="00614D6A" w:rsidRDefault="004F1211" w:rsidP="00C12F79">
            <w:pPr>
              <w:spacing w:after="40"/>
              <w:rPr>
                <w:sz w:val="8"/>
                <w:szCs w:val="8"/>
              </w:rPr>
            </w:pPr>
          </w:p>
        </w:tc>
      </w:tr>
      <w:tr w:rsidR="004F1211" w:rsidRPr="00614D6A" w14:paraId="53F2B23A" w14:textId="77777777" w:rsidTr="009F413E">
        <w:trPr>
          <w:trHeight w:val="317"/>
          <w:jc w:val="center"/>
        </w:trPr>
        <w:tc>
          <w:tcPr>
            <w:tcW w:w="625" w:type="dxa"/>
            <w:gridSpan w:val="9"/>
            <w:tcBorders>
              <w:top w:val="nil"/>
              <w:left w:val="single" w:sz="4" w:space="0" w:color="auto"/>
              <w:bottom w:val="nil"/>
              <w:right w:val="nil"/>
            </w:tcBorders>
            <w:vAlign w:val="bottom"/>
          </w:tcPr>
          <w:p w14:paraId="4898DF7A" w14:textId="77777777" w:rsidR="004F1211" w:rsidRPr="00614D6A" w:rsidRDefault="004F1211" w:rsidP="00C12F79">
            <w:pPr>
              <w:spacing w:after="40"/>
              <w:rPr>
                <w:sz w:val="21"/>
                <w:szCs w:val="21"/>
              </w:rPr>
            </w:pPr>
          </w:p>
        </w:tc>
        <w:tc>
          <w:tcPr>
            <w:tcW w:w="10350" w:type="dxa"/>
            <w:gridSpan w:val="97"/>
            <w:tcBorders>
              <w:top w:val="nil"/>
              <w:left w:val="nil"/>
              <w:bottom w:val="nil"/>
              <w:right w:val="single" w:sz="4" w:space="0" w:color="auto"/>
            </w:tcBorders>
            <w:vAlign w:val="bottom"/>
          </w:tcPr>
          <w:p w14:paraId="2BC23186"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1211" w:rsidRPr="00614D6A" w14:paraId="0AFAAEDC"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20AC3F07" w14:textId="77777777" w:rsidR="004F1211" w:rsidRPr="00614D6A" w:rsidRDefault="004F1211" w:rsidP="00C12F79">
            <w:pPr>
              <w:spacing w:after="40"/>
              <w:rPr>
                <w:sz w:val="8"/>
                <w:szCs w:val="8"/>
              </w:rPr>
            </w:pPr>
          </w:p>
        </w:tc>
      </w:tr>
      <w:tr w:rsidR="004F1211" w:rsidRPr="00614D6A" w14:paraId="7EA6D2BB" w14:textId="77777777" w:rsidTr="009F413E">
        <w:trPr>
          <w:trHeight w:val="317"/>
          <w:jc w:val="center"/>
        </w:trPr>
        <w:tc>
          <w:tcPr>
            <w:tcW w:w="625" w:type="dxa"/>
            <w:gridSpan w:val="9"/>
            <w:tcBorders>
              <w:top w:val="nil"/>
              <w:left w:val="single" w:sz="4" w:space="0" w:color="auto"/>
              <w:bottom w:val="nil"/>
              <w:right w:val="nil"/>
            </w:tcBorders>
            <w:vAlign w:val="bottom"/>
          </w:tcPr>
          <w:p w14:paraId="4E12F40E" w14:textId="77777777" w:rsidR="004F1211" w:rsidRPr="00614D6A" w:rsidRDefault="004F1211" w:rsidP="00C12F79">
            <w:pPr>
              <w:spacing w:after="40"/>
              <w:rPr>
                <w:sz w:val="21"/>
                <w:szCs w:val="21"/>
              </w:rPr>
            </w:pPr>
          </w:p>
        </w:tc>
        <w:tc>
          <w:tcPr>
            <w:tcW w:w="10350" w:type="dxa"/>
            <w:gridSpan w:val="97"/>
            <w:tcBorders>
              <w:top w:val="nil"/>
              <w:left w:val="nil"/>
              <w:bottom w:val="nil"/>
              <w:right w:val="single" w:sz="4" w:space="0" w:color="auto"/>
            </w:tcBorders>
            <w:vAlign w:val="bottom"/>
          </w:tcPr>
          <w:p w14:paraId="48299786"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1211" w:rsidRPr="00614D6A" w14:paraId="2396A6D5" w14:textId="77777777" w:rsidTr="009F413E">
        <w:trPr>
          <w:trHeight w:val="317"/>
          <w:jc w:val="center"/>
        </w:trPr>
        <w:tc>
          <w:tcPr>
            <w:tcW w:w="1166" w:type="dxa"/>
            <w:gridSpan w:val="13"/>
            <w:tcBorders>
              <w:top w:val="nil"/>
              <w:left w:val="single" w:sz="4" w:space="0" w:color="auto"/>
              <w:bottom w:val="nil"/>
              <w:right w:val="nil"/>
            </w:tcBorders>
            <w:vAlign w:val="bottom"/>
          </w:tcPr>
          <w:p w14:paraId="60EF5514" w14:textId="77777777" w:rsidR="004F1211" w:rsidRPr="00614D6A" w:rsidRDefault="004F1211" w:rsidP="00C12F79">
            <w:pPr>
              <w:spacing w:after="40"/>
              <w:rPr>
                <w:sz w:val="21"/>
                <w:szCs w:val="21"/>
              </w:rPr>
            </w:pPr>
          </w:p>
        </w:tc>
        <w:tc>
          <w:tcPr>
            <w:tcW w:w="2817" w:type="dxa"/>
            <w:gridSpan w:val="24"/>
            <w:tcBorders>
              <w:top w:val="nil"/>
              <w:left w:val="nil"/>
              <w:bottom w:val="nil"/>
              <w:right w:val="nil"/>
            </w:tcBorders>
            <w:vAlign w:val="bottom"/>
          </w:tcPr>
          <w:p w14:paraId="589FD7ED"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14:paraId="072B7C03"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14:paraId="2A413B8F"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Oxygen</w:t>
            </w:r>
          </w:p>
        </w:tc>
      </w:tr>
      <w:tr w:rsidR="004F1211" w:rsidRPr="00614D6A" w14:paraId="1E3D18C4"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658AF099" w14:textId="77777777" w:rsidR="004F1211" w:rsidRPr="00614D6A" w:rsidRDefault="004F1211" w:rsidP="00C12F79">
            <w:pPr>
              <w:spacing w:after="40"/>
              <w:rPr>
                <w:sz w:val="8"/>
                <w:szCs w:val="8"/>
              </w:rPr>
            </w:pPr>
          </w:p>
        </w:tc>
      </w:tr>
      <w:tr w:rsidR="004F1211" w:rsidRPr="00614D6A" w14:paraId="4855DAF1" w14:textId="77777777" w:rsidTr="009F413E">
        <w:trPr>
          <w:trHeight w:val="317"/>
          <w:jc w:val="center"/>
        </w:trPr>
        <w:tc>
          <w:tcPr>
            <w:tcW w:w="625" w:type="dxa"/>
            <w:gridSpan w:val="9"/>
            <w:tcBorders>
              <w:top w:val="nil"/>
              <w:left w:val="single" w:sz="4" w:space="0" w:color="auto"/>
              <w:bottom w:val="nil"/>
              <w:right w:val="nil"/>
            </w:tcBorders>
            <w:vAlign w:val="bottom"/>
          </w:tcPr>
          <w:p w14:paraId="28EBE25C" w14:textId="77777777" w:rsidR="004F1211" w:rsidRPr="00614D6A" w:rsidRDefault="004F1211" w:rsidP="00C12F79">
            <w:pPr>
              <w:spacing w:after="40"/>
              <w:rPr>
                <w:sz w:val="21"/>
                <w:szCs w:val="21"/>
              </w:rPr>
            </w:pPr>
          </w:p>
        </w:tc>
        <w:tc>
          <w:tcPr>
            <w:tcW w:w="10350" w:type="dxa"/>
            <w:gridSpan w:val="97"/>
            <w:tcBorders>
              <w:top w:val="nil"/>
              <w:left w:val="nil"/>
              <w:bottom w:val="nil"/>
              <w:right w:val="single" w:sz="4" w:space="0" w:color="auto"/>
            </w:tcBorders>
            <w:vAlign w:val="bottom"/>
          </w:tcPr>
          <w:p w14:paraId="7C579E03"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1211" w:rsidRPr="00614D6A" w14:paraId="5BCDCABF" w14:textId="77777777" w:rsidTr="009F413E">
        <w:trPr>
          <w:trHeight w:val="317"/>
          <w:jc w:val="center"/>
        </w:trPr>
        <w:tc>
          <w:tcPr>
            <w:tcW w:w="1166" w:type="dxa"/>
            <w:gridSpan w:val="13"/>
            <w:tcBorders>
              <w:top w:val="nil"/>
              <w:left w:val="single" w:sz="4" w:space="0" w:color="auto"/>
              <w:bottom w:val="nil"/>
              <w:right w:val="nil"/>
            </w:tcBorders>
            <w:vAlign w:val="bottom"/>
          </w:tcPr>
          <w:p w14:paraId="20BD2126" w14:textId="77777777" w:rsidR="004F1211" w:rsidRPr="00614D6A" w:rsidRDefault="004F1211" w:rsidP="00C12F79">
            <w:pPr>
              <w:spacing w:after="40"/>
              <w:rPr>
                <w:sz w:val="21"/>
                <w:szCs w:val="21"/>
              </w:rPr>
            </w:pPr>
          </w:p>
        </w:tc>
        <w:tc>
          <w:tcPr>
            <w:tcW w:w="1794" w:type="dxa"/>
            <w:gridSpan w:val="16"/>
            <w:tcBorders>
              <w:top w:val="nil"/>
              <w:left w:val="nil"/>
              <w:bottom w:val="nil"/>
              <w:right w:val="nil"/>
            </w:tcBorders>
            <w:vAlign w:val="bottom"/>
          </w:tcPr>
          <w:p w14:paraId="12AD813B"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2543606B"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14:paraId="24D6B440" w14:textId="77777777" w:rsidR="004F1211" w:rsidRPr="00614D6A" w:rsidRDefault="004F1211"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F1211" w:rsidRPr="00614D6A" w14:paraId="2AA0DA6C" w14:textId="77777777" w:rsidTr="009F413E">
        <w:trPr>
          <w:trHeight w:val="317"/>
          <w:jc w:val="center"/>
        </w:trPr>
        <w:tc>
          <w:tcPr>
            <w:tcW w:w="625" w:type="dxa"/>
            <w:gridSpan w:val="9"/>
            <w:tcBorders>
              <w:top w:val="nil"/>
              <w:left w:val="single" w:sz="4" w:space="0" w:color="auto"/>
              <w:bottom w:val="nil"/>
              <w:right w:val="nil"/>
            </w:tcBorders>
            <w:vAlign w:val="bottom"/>
          </w:tcPr>
          <w:p w14:paraId="5E7E2111" w14:textId="77777777" w:rsidR="004F1211" w:rsidRPr="00614D6A" w:rsidRDefault="004F1211" w:rsidP="00C12F79">
            <w:pPr>
              <w:spacing w:after="40"/>
              <w:rPr>
                <w:sz w:val="21"/>
                <w:szCs w:val="21"/>
              </w:rPr>
            </w:pPr>
          </w:p>
        </w:tc>
        <w:tc>
          <w:tcPr>
            <w:tcW w:w="10350" w:type="dxa"/>
            <w:gridSpan w:val="97"/>
            <w:tcBorders>
              <w:top w:val="nil"/>
              <w:left w:val="nil"/>
              <w:bottom w:val="nil"/>
              <w:right w:val="single" w:sz="4" w:space="0" w:color="auto"/>
            </w:tcBorders>
            <w:vAlign w:val="bottom"/>
          </w:tcPr>
          <w:p w14:paraId="27C77A05"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1211" w:rsidRPr="00614D6A" w14:paraId="4106ABDB" w14:textId="77777777" w:rsidTr="009F413E">
        <w:trPr>
          <w:trHeight w:val="317"/>
          <w:jc w:val="center"/>
        </w:trPr>
        <w:tc>
          <w:tcPr>
            <w:tcW w:w="625" w:type="dxa"/>
            <w:gridSpan w:val="9"/>
            <w:tcBorders>
              <w:top w:val="nil"/>
              <w:left w:val="single" w:sz="4" w:space="0" w:color="auto"/>
              <w:bottom w:val="single" w:sz="4" w:space="0" w:color="auto"/>
              <w:right w:val="nil"/>
            </w:tcBorders>
            <w:vAlign w:val="bottom"/>
          </w:tcPr>
          <w:p w14:paraId="77E83B72" w14:textId="77777777" w:rsidR="004F1211" w:rsidRPr="00614D6A" w:rsidRDefault="004F1211" w:rsidP="00C12F79">
            <w:pPr>
              <w:spacing w:after="40"/>
              <w:rPr>
                <w:sz w:val="21"/>
                <w:szCs w:val="21"/>
              </w:rPr>
            </w:pPr>
          </w:p>
        </w:tc>
        <w:tc>
          <w:tcPr>
            <w:tcW w:w="1091" w:type="dxa"/>
            <w:gridSpan w:val="7"/>
            <w:tcBorders>
              <w:top w:val="nil"/>
              <w:left w:val="nil"/>
              <w:bottom w:val="single" w:sz="4" w:space="0" w:color="auto"/>
              <w:right w:val="nil"/>
            </w:tcBorders>
            <w:vAlign w:val="bottom"/>
          </w:tcPr>
          <w:p w14:paraId="233D78EE" w14:textId="77777777" w:rsidR="004F1211" w:rsidRPr="00614D6A" w:rsidRDefault="004F1211"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14:paraId="08550753" w14:textId="77777777" w:rsidR="004F1211" w:rsidRPr="00614D6A" w:rsidRDefault="004F1211" w:rsidP="00C12F79">
            <w:pPr>
              <w:spacing w:after="40"/>
              <w:rPr>
                <w:sz w:val="21"/>
                <w:szCs w:val="21"/>
              </w:rPr>
            </w:pPr>
            <w:r w:rsidRPr="00614D6A">
              <w:rPr>
                <w:sz w:val="21"/>
                <w:szCs w:val="21"/>
              </w:rPr>
              <w:t>Specify: ____________________________________________________________</w:t>
            </w:r>
          </w:p>
        </w:tc>
      </w:tr>
      <w:tr w:rsidR="004F1211" w:rsidRPr="00614D6A" w14:paraId="51F23854" w14:textId="77777777" w:rsidTr="009F413E">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14:paraId="37FBCCF2" w14:textId="77777777" w:rsidR="004F1211" w:rsidRPr="00520480" w:rsidRDefault="004F1211" w:rsidP="00C12F79">
            <w:pPr>
              <w:spacing w:after="40"/>
              <w:rPr>
                <w:b/>
                <w:szCs w:val="8"/>
              </w:rPr>
            </w:pPr>
            <w:r w:rsidRPr="00520480">
              <w:rPr>
                <w:b/>
                <w:szCs w:val="8"/>
              </w:rPr>
              <w:t>Outcome</w:t>
            </w:r>
          </w:p>
        </w:tc>
      </w:tr>
      <w:tr w:rsidR="004F1211" w:rsidRPr="00614D6A" w14:paraId="09F7A3DA" w14:textId="77777777" w:rsidTr="009F413E">
        <w:trPr>
          <w:trHeight w:val="317"/>
          <w:jc w:val="center"/>
        </w:trPr>
        <w:tc>
          <w:tcPr>
            <w:tcW w:w="182" w:type="dxa"/>
            <w:tcBorders>
              <w:top w:val="single" w:sz="4" w:space="0" w:color="auto"/>
              <w:left w:val="single" w:sz="4" w:space="0" w:color="auto"/>
              <w:bottom w:val="nil"/>
              <w:right w:val="nil"/>
            </w:tcBorders>
            <w:vAlign w:val="bottom"/>
          </w:tcPr>
          <w:p w14:paraId="5467D53E" w14:textId="77777777" w:rsidR="004F1211" w:rsidRPr="00614D6A" w:rsidRDefault="004F1211" w:rsidP="00C12F79">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14:paraId="2E6C867D" w14:textId="77777777" w:rsidR="004F1211" w:rsidRPr="009E1004" w:rsidRDefault="004F1211" w:rsidP="00C12F79">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14:paraId="14703085" w14:textId="77777777" w:rsidR="004F1211" w:rsidRPr="00614D6A" w:rsidRDefault="004F1211"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14:paraId="2F022041" w14:textId="77777777" w:rsidR="004F1211" w:rsidRPr="00614D6A" w:rsidRDefault="004F1211"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14:paraId="7F9C3174" w14:textId="77777777" w:rsidR="004F1211" w:rsidRPr="00614D6A" w:rsidRDefault="004F1211"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14:paraId="26223929" w14:textId="77777777" w:rsidR="004F1211" w:rsidRPr="00614D6A" w:rsidRDefault="004F1211"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5F0D4BA5" w14:textId="77777777" w:rsidTr="009F413E">
        <w:trPr>
          <w:trHeight w:val="317"/>
          <w:jc w:val="center"/>
        </w:trPr>
        <w:tc>
          <w:tcPr>
            <w:tcW w:w="625" w:type="dxa"/>
            <w:gridSpan w:val="9"/>
            <w:tcBorders>
              <w:top w:val="nil"/>
              <w:left w:val="single" w:sz="4" w:space="0" w:color="auto"/>
              <w:bottom w:val="nil"/>
              <w:right w:val="nil"/>
            </w:tcBorders>
            <w:vAlign w:val="bottom"/>
          </w:tcPr>
          <w:p w14:paraId="7C55A062" w14:textId="77777777" w:rsidR="004F1211" w:rsidRPr="00614D6A" w:rsidRDefault="004F1211" w:rsidP="00C12F79">
            <w:pPr>
              <w:rPr>
                <w:sz w:val="21"/>
                <w:szCs w:val="21"/>
              </w:rPr>
            </w:pPr>
          </w:p>
        </w:tc>
        <w:tc>
          <w:tcPr>
            <w:tcW w:w="1991" w:type="dxa"/>
            <w:gridSpan w:val="13"/>
            <w:tcBorders>
              <w:top w:val="nil"/>
              <w:left w:val="nil"/>
              <w:bottom w:val="nil"/>
              <w:right w:val="nil"/>
            </w:tcBorders>
            <w:shd w:val="clear" w:color="auto" w:fill="FFFFFF"/>
            <w:vAlign w:val="bottom"/>
          </w:tcPr>
          <w:p w14:paraId="7BF6C6A9" w14:textId="77777777" w:rsidR="004F1211" w:rsidRPr="00614D6A" w:rsidRDefault="004F1211" w:rsidP="00C12F79">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14:paraId="4530335C" w14:textId="77777777" w:rsidR="004F1211" w:rsidRPr="00614D6A" w:rsidRDefault="004F1211" w:rsidP="00C12F79">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14:paraId="652F34E6" w14:textId="77777777" w:rsidR="004F1211" w:rsidRPr="00614D6A" w:rsidRDefault="004F1211" w:rsidP="00C12F79">
            <w:pPr>
              <w:rPr>
                <w:sz w:val="21"/>
                <w:szCs w:val="21"/>
              </w:rPr>
            </w:pPr>
          </w:p>
        </w:tc>
      </w:tr>
      <w:tr w:rsidR="004F1211" w:rsidRPr="00614D6A" w14:paraId="14EE3ACC" w14:textId="77777777" w:rsidTr="009F413E">
        <w:trPr>
          <w:trHeight w:val="317"/>
          <w:jc w:val="center"/>
        </w:trPr>
        <w:tc>
          <w:tcPr>
            <w:tcW w:w="977" w:type="dxa"/>
            <w:gridSpan w:val="11"/>
            <w:tcBorders>
              <w:top w:val="nil"/>
              <w:left w:val="single" w:sz="4" w:space="0" w:color="auto"/>
              <w:bottom w:val="nil"/>
              <w:right w:val="nil"/>
            </w:tcBorders>
            <w:vAlign w:val="bottom"/>
          </w:tcPr>
          <w:p w14:paraId="1C1BEEF5" w14:textId="77777777" w:rsidR="004F1211" w:rsidRPr="00614D6A" w:rsidRDefault="004F1211" w:rsidP="00C12F79">
            <w:pPr>
              <w:rPr>
                <w:sz w:val="21"/>
                <w:szCs w:val="21"/>
              </w:rPr>
            </w:pPr>
          </w:p>
        </w:tc>
        <w:tc>
          <w:tcPr>
            <w:tcW w:w="9998" w:type="dxa"/>
            <w:gridSpan w:val="95"/>
            <w:tcBorders>
              <w:top w:val="nil"/>
              <w:left w:val="nil"/>
              <w:bottom w:val="nil"/>
              <w:right w:val="single" w:sz="4" w:space="0" w:color="auto"/>
            </w:tcBorders>
            <w:shd w:val="clear" w:color="auto" w:fill="FFFFFF"/>
            <w:vAlign w:val="bottom"/>
          </w:tcPr>
          <w:p w14:paraId="76AAE3B3" w14:textId="77777777" w:rsidR="004F1211" w:rsidRPr="00614D6A" w:rsidRDefault="004F1211"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1211" w:rsidRPr="00614D6A" w14:paraId="50FEB557" w14:textId="77777777" w:rsidTr="009F413E">
        <w:trPr>
          <w:trHeight w:val="317"/>
          <w:jc w:val="center"/>
        </w:trPr>
        <w:tc>
          <w:tcPr>
            <w:tcW w:w="1024" w:type="dxa"/>
            <w:gridSpan w:val="12"/>
            <w:tcBorders>
              <w:top w:val="nil"/>
              <w:left w:val="single" w:sz="4" w:space="0" w:color="auto"/>
              <w:bottom w:val="nil"/>
              <w:right w:val="nil"/>
            </w:tcBorders>
            <w:vAlign w:val="bottom"/>
          </w:tcPr>
          <w:p w14:paraId="125265D3" w14:textId="77777777" w:rsidR="004F1211" w:rsidRPr="00614D6A" w:rsidRDefault="004F1211" w:rsidP="00C12F79">
            <w:pPr>
              <w:rPr>
                <w:sz w:val="21"/>
                <w:szCs w:val="21"/>
              </w:rPr>
            </w:pPr>
          </w:p>
        </w:tc>
        <w:tc>
          <w:tcPr>
            <w:tcW w:w="1235" w:type="dxa"/>
            <w:gridSpan w:val="7"/>
            <w:tcBorders>
              <w:top w:val="nil"/>
              <w:left w:val="nil"/>
              <w:bottom w:val="nil"/>
              <w:right w:val="nil"/>
            </w:tcBorders>
            <w:vAlign w:val="bottom"/>
          </w:tcPr>
          <w:p w14:paraId="7E190E97"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2251A6E0"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14:paraId="317BA822"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14:paraId="6FEDE223"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14:paraId="140944FD"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14:paraId="42A86385" w14:textId="77777777" w:rsidR="004F1211" w:rsidRPr="00614D6A" w:rsidRDefault="004F1211"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13E94118" w14:textId="77777777" w:rsidTr="009F413E">
        <w:trPr>
          <w:trHeight w:val="317"/>
          <w:jc w:val="center"/>
        </w:trPr>
        <w:tc>
          <w:tcPr>
            <w:tcW w:w="625" w:type="dxa"/>
            <w:gridSpan w:val="9"/>
            <w:tcBorders>
              <w:top w:val="nil"/>
              <w:left w:val="single" w:sz="4" w:space="0" w:color="auto"/>
              <w:bottom w:val="nil"/>
              <w:right w:val="nil"/>
            </w:tcBorders>
            <w:vAlign w:val="bottom"/>
          </w:tcPr>
          <w:p w14:paraId="567FA425" w14:textId="77777777" w:rsidR="004F1211" w:rsidRPr="00614D6A" w:rsidRDefault="004F1211" w:rsidP="00C12F79">
            <w:pPr>
              <w:rPr>
                <w:sz w:val="21"/>
                <w:szCs w:val="21"/>
              </w:rPr>
            </w:pPr>
          </w:p>
        </w:tc>
        <w:tc>
          <w:tcPr>
            <w:tcW w:w="1813" w:type="dxa"/>
            <w:gridSpan w:val="11"/>
            <w:tcBorders>
              <w:top w:val="nil"/>
              <w:left w:val="nil"/>
              <w:bottom w:val="nil"/>
              <w:right w:val="nil"/>
            </w:tcBorders>
            <w:shd w:val="clear" w:color="auto" w:fill="FFFFFF"/>
            <w:vAlign w:val="bottom"/>
          </w:tcPr>
          <w:p w14:paraId="79C8FB9A" w14:textId="77777777" w:rsidR="004F1211" w:rsidRPr="00614D6A" w:rsidRDefault="004F1211" w:rsidP="00C12F79">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14:paraId="2E692CD2" w14:textId="77777777" w:rsidR="004F1211" w:rsidRPr="00614D6A" w:rsidRDefault="004F1211" w:rsidP="00C12F79">
            <w:pPr>
              <w:rPr>
                <w:sz w:val="21"/>
                <w:szCs w:val="21"/>
                <w:vertAlign w:val="superscript"/>
              </w:rPr>
            </w:pPr>
            <w:r w:rsidRPr="00614D6A">
              <w:rPr>
                <w:sz w:val="21"/>
                <w:szCs w:val="21"/>
              </w:rPr>
              <w:t>______________________________________________________</w:t>
            </w:r>
          </w:p>
        </w:tc>
      </w:tr>
      <w:tr w:rsidR="004F1211" w:rsidRPr="00614D6A" w14:paraId="55EC75B9" w14:textId="77777777" w:rsidTr="009F413E">
        <w:trPr>
          <w:trHeight w:val="317"/>
          <w:jc w:val="center"/>
        </w:trPr>
        <w:tc>
          <w:tcPr>
            <w:tcW w:w="625" w:type="dxa"/>
            <w:gridSpan w:val="9"/>
            <w:tcBorders>
              <w:top w:val="nil"/>
              <w:left w:val="single" w:sz="4" w:space="0" w:color="auto"/>
              <w:bottom w:val="nil"/>
              <w:right w:val="nil"/>
            </w:tcBorders>
            <w:vAlign w:val="bottom"/>
          </w:tcPr>
          <w:p w14:paraId="7672F029" w14:textId="77777777" w:rsidR="004F1211" w:rsidRPr="00614D6A" w:rsidRDefault="004F1211" w:rsidP="00C12F79">
            <w:pPr>
              <w:rPr>
                <w:sz w:val="21"/>
                <w:szCs w:val="21"/>
              </w:rPr>
            </w:pPr>
          </w:p>
        </w:tc>
        <w:tc>
          <w:tcPr>
            <w:tcW w:w="3083" w:type="dxa"/>
            <w:gridSpan w:val="24"/>
            <w:tcBorders>
              <w:top w:val="nil"/>
              <w:left w:val="nil"/>
              <w:bottom w:val="nil"/>
              <w:right w:val="nil"/>
            </w:tcBorders>
            <w:shd w:val="clear" w:color="auto" w:fill="FFFFFF"/>
            <w:vAlign w:val="bottom"/>
          </w:tcPr>
          <w:p w14:paraId="327448CF" w14:textId="77777777" w:rsidR="004F1211" w:rsidRPr="00614D6A" w:rsidRDefault="004F1211" w:rsidP="00C12F79">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321A070A" w14:textId="77777777" w:rsidR="004F1211" w:rsidRPr="00614D6A" w:rsidRDefault="004F1211"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14:paraId="2B8CDC4E" w14:textId="77777777" w:rsidR="004F1211" w:rsidRPr="00614D6A" w:rsidRDefault="004F1211"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5C7E05">
              <w:rPr>
                <w:sz w:val="21"/>
                <w:szCs w:val="21"/>
              </w:rPr>
            </w:r>
            <w:r w:rsidR="005C7E05">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56A913DC"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14:paraId="6B6D2ECB" w14:textId="77777777" w:rsidR="004F1211" w:rsidRPr="00614D6A" w:rsidRDefault="004F1211" w:rsidP="00C12F79">
            <w:pPr>
              <w:jc w:val="right"/>
              <w:rPr>
                <w:b/>
                <w:sz w:val="8"/>
                <w:szCs w:val="8"/>
                <w:vertAlign w:val="superscript"/>
              </w:rPr>
            </w:pPr>
          </w:p>
        </w:tc>
      </w:tr>
      <w:tr w:rsidR="004F1211" w:rsidRPr="00614D6A" w14:paraId="564AB817"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2F6BD157" w14:textId="77777777" w:rsidR="004F1211" w:rsidRPr="00614D6A" w:rsidRDefault="004F1211" w:rsidP="00C12F79">
            <w:pPr>
              <w:rPr>
                <w:b/>
                <w:bCs/>
              </w:rPr>
            </w:pPr>
            <w:r>
              <w:rPr>
                <w:b/>
                <w:bCs/>
              </w:rPr>
              <w:t>Component Details</w:t>
            </w:r>
          </w:p>
        </w:tc>
      </w:tr>
      <w:tr w:rsidR="004F1211" w:rsidRPr="00614D6A" w14:paraId="675BB619" w14:textId="77777777" w:rsidTr="009F413E">
        <w:tblPrEx>
          <w:tblCellMar>
            <w:right w:w="115" w:type="dxa"/>
          </w:tblCellMar>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14:paraId="0B85411F" w14:textId="77777777" w:rsidR="004F1211" w:rsidRPr="009E1004" w:rsidRDefault="004F1211" w:rsidP="00C12F79">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14:paraId="121FF1EB" w14:textId="77777777" w:rsidR="004F1211" w:rsidRPr="00614D6A" w:rsidRDefault="004F1211"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C7E05">
              <w:rPr>
                <w:sz w:val="22"/>
                <w:szCs w:val="22"/>
              </w:rPr>
            </w:r>
            <w:r w:rsidR="005C7E05">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14:paraId="6E908BED" w14:textId="77777777" w:rsidR="004F1211" w:rsidRPr="00614D6A" w:rsidRDefault="004F1211"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C7E05">
              <w:rPr>
                <w:sz w:val="22"/>
                <w:szCs w:val="22"/>
              </w:rPr>
            </w:r>
            <w:r w:rsidR="005C7E05">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14:paraId="3A54EED8" w14:textId="77777777" w:rsidR="004F1211" w:rsidRPr="00614D6A" w:rsidRDefault="004F1211"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5C7E05">
              <w:rPr>
                <w:sz w:val="22"/>
                <w:szCs w:val="22"/>
              </w:rPr>
            </w:r>
            <w:r w:rsidR="005C7E05">
              <w:rPr>
                <w:sz w:val="22"/>
                <w:szCs w:val="22"/>
              </w:rPr>
              <w:fldChar w:fldCharType="separate"/>
            </w:r>
            <w:r w:rsidRPr="00614D6A">
              <w:rPr>
                <w:sz w:val="22"/>
                <w:szCs w:val="22"/>
              </w:rPr>
              <w:fldChar w:fldCharType="end"/>
            </w:r>
            <w:r w:rsidRPr="00614D6A">
              <w:rPr>
                <w:sz w:val="22"/>
                <w:szCs w:val="22"/>
              </w:rPr>
              <w:t xml:space="preserve"> N/A</w:t>
            </w:r>
          </w:p>
        </w:tc>
      </w:tr>
      <w:tr w:rsidR="004F1211" w:rsidRPr="00614D6A" w14:paraId="68C9EA77" w14:textId="77777777" w:rsidTr="009F413E">
        <w:tblPrEx>
          <w:tblCellMar>
            <w:right w:w="115" w:type="dxa"/>
          </w:tblCellMar>
        </w:tblPrEx>
        <w:trPr>
          <w:trHeight w:val="360"/>
          <w:jc w:val="center"/>
        </w:trPr>
        <w:tc>
          <w:tcPr>
            <w:tcW w:w="1453" w:type="dxa"/>
            <w:gridSpan w:val="15"/>
            <w:shd w:val="clear" w:color="auto" w:fill="auto"/>
            <w:tcMar>
              <w:left w:w="72" w:type="dxa"/>
              <w:right w:w="72" w:type="dxa"/>
            </w:tcMar>
            <w:vAlign w:val="bottom"/>
          </w:tcPr>
          <w:p w14:paraId="4465D0EC" w14:textId="77777777" w:rsidR="004F1211" w:rsidRPr="00614D6A" w:rsidRDefault="004F1211"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14:paraId="110CC089" w14:textId="77777777" w:rsidR="004F1211" w:rsidRPr="00614D6A" w:rsidRDefault="004F1211" w:rsidP="00C12F79">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14:paraId="3142F03B" w14:textId="77777777" w:rsidR="004F1211" w:rsidRPr="00614D6A" w:rsidRDefault="004F1211" w:rsidP="00C12F79">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7006E491" w14:textId="77777777" w:rsidR="004F1211" w:rsidRPr="009E1004" w:rsidRDefault="004F1211" w:rsidP="00C12F79">
            <w:pPr>
              <w:rPr>
                <w:b/>
                <w:bCs/>
                <w:sz w:val="20"/>
                <w:szCs w:val="20"/>
              </w:rPr>
            </w:pPr>
            <w:r w:rsidRPr="009E1004">
              <w:rPr>
                <w:b/>
                <w:bCs/>
                <w:sz w:val="20"/>
                <w:szCs w:val="20"/>
              </w:rPr>
              <w:t>^</w:t>
            </w:r>
            <w:r w:rsidRPr="002F32AF">
              <w:rPr>
                <w:bCs/>
                <w:sz w:val="20"/>
                <w:szCs w:val="20"/>
              </w:rPr>
              <w:t>Unit number</w:t>
            </w:r>
          </w:p>
          <w:p w14:paraId="537B8669" w14:textId="77777777" w:rsidR="004F1211" w:rsidRPr="00614D6A" w:rsidRDefault="004F1211" w:rsidP="00C12F79">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14:paraId="44E04E2C" w14:textId="77777777" w:rsidR="004F1211" w:rsidRPr="009E1004" w:rsidRDefault="004F1211" w:rsidP="00C12F79">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14:paraId="6C23DAA1" w14:textId="77777777" w:rsidR="004F1211" w:rsidRDefault="004F1211" w:rsidP="00C12F79">
            <w:pPr>
              <w:rPr>
                <w:b/>
                <w:bCs/>
                <w:sz w:val="20"/>
                <w:szCs w:val="20"/>
              </w:rPr>
            </w:pPr>
            <w:r w:rsidRPr="009E1004">
              <w:rPr>
                <w:b/>
                <w:bCs/>
                <w:sz w:val="20"/>
                <w:szCs w:val="20"/>
              </w:rPr>
              <w:t xml:space="preserve">*Blood group </w:t>
            </w:r>
          </w:p>
          <w:p w14:paraId="36873ADD" w14:textId="77777777" w:rsidR="004F1211" w:rsidRPr="009E1004" w:rsidRDefault="004F1211" w:rsidP="00C12F79">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7CEA0B2B" w14:textId="77777777" w:rsidR="004F1211" w:rsidRPr="001D30C6" w:rsidRDefault="004F1211" w:rsidP="00C12F79">
            <w:pPr>
              <w:rPr>
                <w:b/>
                <w:bCs/>
                <w:sz w:val="20"/>
                <w:szCs w:val="20"/>
              </w:rPr>
            </w:pPr>
            <w:r w:rsidRPr="001D30C6">
              <w:rPr>
                <w:b/>
                <w:bCs/>
                <w:sz w:val="20"/>
                <w:szCs w:val="20"/>
              </w:rPr>
              <w:t xml:space="preserve">Implicated </w:t>
            </w:r>
          </w:p>
          <w:p w14:paraId="39BB7D7D" w14:textId="77777777" w:rsidR="004F1211" w:rsidRPr="00614D6A" w:rsidRDefault="004F1211" w:rsidP="00C12F79">
            <w:pPr>
              <w:rPr>
                <w:bCs/>
                <w:sz w:val="20"/>
                <w:szCs w:val="20"/>
              </w:rPr>
            </w:pPr>
            <w:r w:rsidRPr="001D30C6">
              <w:rPr>
                <w:b/>
                <w:bCs/>
                <w:sz w:val="20"/>
                <w:szCs w:val="20"/>
              </w:rPr>
              <w:t>Unit?</w:t>
            </w:r>
          </w:p>
        </w:tc>
      </w:tr>
      <w:tr w:rsidR="004F1211" w:rsidRPr="00614D6A" w14:paraId="764539FC" w14:textId="77777777" w:rsidTr="009F413E">
        <w:tblPrEx>
          <w:tblCellMar>
            <w:right w:w="115" w:type="dxa"/>
          </w:tblCellMar>
        </w:tblPrEx>
        <w:trPr>
          <w:trHeight w:val="360"/>
          <w:jc w:val="center"/>
        </w:trPr>
        <w:tc>
          <w:tcPr>
            <w:tcW w:w="10975" w:type="dxa"/>
            <w:gridSpan w:val="106"/>
            <w:shd w:val="clear" w:color="auto" w:fill="D9D9D9"/>
            <w:tcMar>
              <w:left w:w="72" w:type="dxa"/>
              <w:right w:w="72" w:type="dxa"/>
            </w:tcMar>
            <w:vAlign w:val="bottom"/>
          </w:tcPr>
          <w:p w14:paraId="2534D111" w14:textId="77777777" w:rsidR="004F1211" w:rsidRPr="00614D6A" w:rsidRDefault="004F1211" w:rsidP="00C12F79">
            <w:pPr>
              <w:rPr>
                <w:b/>
                <w:bCs/>
                <w:sz w:val="20"/>
                <w:szCs w:val="20"/>
              </w:rPr>
            </w:pPr>
            <w:r w:rsidRPr="00614D6A">
              <w:rPr>
                <w:b/>
                <w:bCs/>
                <w:sz w:val="20"/>
                <w:szCs w:val="20"/>
              </w:rPr>
              <w:t>^IMPLICATED UNIT</w:t>
            </w:r>
          </w:p>
        </w:tc>
      </w:tr>
      <w:tr w:rsidR="004F1211" w:rsidRPr="00614D6A" w14:paraId="57082774" w14:textId="77777777" w:rsidTr="009F413E">
        <w:tblPrEx>
          <w:tblCellMar>
            <w:right w:w="115" w:type="dxa"/>
          </w:tblCellMar>
        </w:tblPrEx>
        <w:trPr>
          <w:trHeight w:val="360"/>
          <w:jc w:val="center"/>
        </w:trPr>
        <w:tc>
          <w:tcPr>
            <w:tcW w:w="1453" w:type="dxa"/>
            <w:gridSpan w:val="15"/>
            <w:tcBorders>
              <w:bottom w:val="nil"/>
            </w:tcBorders>
            <w:shd w:val="clear" w:color="auto" w:fill="D9D9D9"/>
            <w:tcMar>
              <w:left w:w="72" w:type="dxa"/>
              <w:right w:w="72" w:type="dxa"/>
            </w:tcMar>
            <w:vAlign w:val="bottom"/>
          </w:tcPr>
          <w:p w14:paraId="58CE7D52" w14:textId="77777777" w:rsidR="004F1211" w:rsidRPr="00614D6A" w:rsidRDefault="004F1211" w:rsidP="00C12F79">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14:paraId="04AA8789"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14:paraId="1D1E56F5"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Entire unit</w:t>
            </w:r>
          </w:p>
          <w:p w14:paraId="2FFAB3B8"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Partial unit</w:t>
            </w:r>
          </w:p>
          <w:p w14:paraId="3FCD74F5" w14:textId="77777777" w:rsidR="004F1211" w:rsidRPr="00614D6A" w:rsidRDefault="004F1211" w:rsidP="00C12F79">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480CB00C" w14:textId="77777777" w:rsidR="004F1211" w:rsidRPr="00614D6A" w:rsidRDefault="004F1211" w:rsidP="00C12F79">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14:paraId="29CA9C6B" w14:textId="77777777" w:rsidR="004F1211" w:rsidRPr="00614D6A" w:rsidRDefault="004F1211" w:rsidP="00C12F79">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14:paraId="5CDF8977"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14:paraId="06A976D8"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14:paraId="2E41036D"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0F2D46F7" w14:textId="77777777" w:rsidR="004F1211" w:rsidRPr="00614D6A" w:rsidRDefault="004F1211" w:rsidP="00C12F79">
            <w:pPr>
              <w:jc w:val="center"/>
              <w:rPr>
                <w:bCs/>
                <w:sz w:val="18"/>
                <w:szCs w:val="18"/>
              </w:rPr>
            </w:pPr>
            <w:r w:rsidRPr="00614D6A">
              <w:rPr>
                <w:sz w:val="22"/>
                <w:szCs w:val="22"/>
              </w:rPr>
              <w:t>Y</w:t>
            </w:r>
          </w:p>
        </w:tc>
      </w:tr>
      <w:tr w:rsidR="004F1211" w:rsidRPr="00614D6A" w14:paraId="3F4554DD"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EDE700B" w14:textId="77777777" w:rsidR="004F1211" w:rsidRPr="00614D6A" w:rsidRDefault="004F1211" w:rsidP="00C12F79">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14:paraId="667D4D34" w14:textId="77777777" w:rsidR="004F1211" w:rsidRPr="00614D6A" w:rsidRDefault="004F1211"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shd w:val="clear" w:color="auto" w:fill="D9D9D9"/>
            <w:tcMar>
              <w:left w:w="72" w:type="dxa"/>
              <w:right w:w="72" w:type="dxa"/>
            </w:tcMar>
            <w:vAlign w:val="bottom"/>
          </w:tcPr>
          <w:p w14:paraId="7007C3CA" w14:textId="77777777" w:rsidR="004F1211" w:rsidRPr="00614D6A" w:rsidRDefault="004F1211" w:rsidP="00C12F79">
            <w:pPr>
              <w:rPr>
                <w:bCs/>
                <w:sz w:val="18"/>
                <w:szCs w:val="18"/>
              </w:rPr>
            </w:pPr>
          </w:p>
        </w:tc>
        <w:tc>
          <w:tcPr>
            <w:tcW w:w="1725" w:type="dxa"/>
            <w:gridSpan w:val="16"/>
            <w:tcBorders>
              <w:top w:val="nil"/>
              <w:bottom w:val="nil"/>
            </w:tcBorders>
            <w:shd w:val="clear" w:color="auto" w:fill="D9D9D9"/>
            <w:vAlign w:val="bottom"/>
          </w:tcPr>
          <w:p w14:paraId="74EF1EE8" w14:textId="77777777" w:rsidR="004F1211" w:rsidRPr="00614D6A" w:rsidRDefault="004F1211" w:rsidP="00C12F79">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14:paraId="1481944F" w14:textId="77777777" w:rsidR="004F1211" w:rsidRPr="00614D6A" w:rsidRDefault="004F1211" w:rsidP="00C12F79">
            <w:pPr>
              <w:rPr>
                <w:bCs/>
                <w:sz w:val="18"/>
                <w:szCs w:val="18"/>
              </w:rPr>
            </w:pPr>
          </w:p>
        </w:tc>
        <w:tc>
          <w:tcPr>
            <w:tcW w:w="635" w:type="dxa"/>
            <w:gridSpan w:val="10"/>
            <w:vMerge/>
            <w:tcBorders>
              <w:bottom w:val="nil"/>
            </w:tcBorders>
            <w:shd w:val="clear" w:color="auto" w:fill="D9D9D9"/>
            <w:tcMar>
              <w:left w:w="72" w:type="dxa"/>
              <w:right w:w="72" w:type="dxa"/>
            </w:tcMar>
            <w:vAlign w:val="bottom"/>
          </w:tcPr>
          <w:p w14:paraId="4A234F13" w14:textId="77777777" w:rsidR="004F1211" w:rsidRPr="00614D6A" w:rsidRDefault="004F1211" w:rsidP="00C12F79">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14:paraId="479D6478" w14:textId="77777777" w:rsidR="004F1211" w:rsidRPr="00614D6A" w:rsidRDefault="004F1211" w:rsidP="00C12F79">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14:paraId="7C241DE4" w14:textId="77777777" w:rsidR="004F1211" w:rsidRPr="00614D6A" w:rsidRDefault="004F1211" w:rsidP="00C12F79">
            <w:pPr>
              <w:ind w:left="-72"/>
              <w:rPr>
                <w:bCs/>
                <w:sz w:val="18"/>
                <w:szCs w:val="18"/>
              </w:rPr>
            </w:pPr>
          </w:p>
        </w:tc>
        <w:tc>
          <w:tcPr>
            <w:tcW w:w="824" w:type="dxa"/>
            <w:vMerge/>
            <w:shd w:val="clear" w:color="auto" w:fill="D9D9D9"/>
            <w:tcMar>
              <w:left w:w="72" w:type="dxa"/>
              <w:right w:w="72" w:type="dxa"/>
            </w:tcMar>
            <w:vAlign w:val="center"/>
          </w:tcPr>
          <w:p w14:paraId="109BACEA" w14:textId="77777777" w:rsidR="004F1211" w:rsidRPr="00614D6A" w:rsidRDefault="004F1211" w:rsidP="00C12F79">
            <w:pPr>
              <w:jc w:val="center"/>
              <w:rPr>
                <w:bCs/>
                <w:sz w:val="18"/>
                <w:szCs w:val="18"/>
              </w:rPr>
            </w:pPr>
          </w:p>
        </w:tc>
      </w:tr>
      <w:tr w:rsidR="004F1211" w:rsidRPr="00614D6A" w14:paraId="206F0385"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1D5838A" w14:textId="77777777" w:rsidR="004F1211" w:rsidRPr="00614D6A" w:rsidRDefault="004F1211" w:rsidP="00C12F79">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14:paraId="57243C7E" w14:textId="77777777" w:rsidR="004F1211" w:rsidRPr="00614D6A" w:rsidRDefault="004F1211" w:rsidP="00C12F79">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14:paraId="2431952D" w14:textId="77777777" w:rsidR="004F1211" w:rsidRPr="00614D6A" w:rsidRDefault="004F1211" w:rsidP="00C12F79">
            <w:pPr>
              <w:rPr>
                <w:bCs/>
                <w:sz w:val="18"/>
                <w:szCs w:val="18"/>
              </w:rPr>
            </w:pPr>
          </w:p>
        </w:tc>
        <w:tc>
          <w:tcPr>
            <w:tcW w:w="1725" w:type="dxa"/>
            <w:gridSpan w:val="16"/>
            <w:tcBorders>
              <w:top w:val="nil"/>
              <w:bottom w:val="nil"/>
            </w:tcBorders>
            <w:shd w:val="clear" w:color="auto" w:fill="D9D9D9"/>
            <w:vAlign w:val="bottom"/>
          </w:tcPr>
          <w:p w14:paraId="1D34AC4D" w14:textId="77777777" w:rsidR="004F1211" w:rsidRPr="00614D6A" w:rsidRDefault="004F1211" w:rsidP="00C12F79">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14:paraId="08C2CE5B" w14:textId="77777777" w:rsidR="004F1211" w:rsidRPr="00614D6A" w:rsidRDefault="004F1211" w:rsidP="00C12F79">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14:paraId="34733E5E"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14:paraId="442C76A9"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14:paraId="78D11B6A"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14:paraId="0915B28A" w14:textId="77777777" w:rsidR="004F1211" w:rsidRPr="00614D6A" w:rsidRDefault="004F1211" w:rsidP="00C12F79">
            <w:pPr>
              <w:jc w:val="center"/>
              <w:rPr>
                <w:bCs/>
                <w:sz w:val="18"/>
                <w:szCs w:val="18"/>
              </w:rPr>
            </w:pPr>
          </w:p>
        </w:tc>
      </w:tr>
      <w:tr w:rsidR="004F1211" w:rsidRPr="00614D6A" w14:paraId="712A9528" w14:textId="77777777" w:rsidTr="009F413E">
        <w:tblPrEx>
          <w:tblCellMar>
            <w:right w:w="115" w:type="dxa"/>
          </w:tblCellMar>
        </w:tblPrEx>
        <w:trPr>
          <w:trHeight w:val="360"/>
          <w:jc w:val="center"/>
        </w:trPr>
        <w:tc>
          <w:tcPr>
            <w:tcW w:w="1453" w:type="dxa"/>
            <w:gridSpan w:val="15"/>
            <w:tcBorders>
              <w:top w:val="nil"/>
            </w:tcBorders>
            <w:shd w:val="clear" w:color="auto" w:fill="D9D9D9"/>
            <w:tcMar>
              <w:left w:w="72" w:type="dxa"/>
              <w:right w:w="72" w:type="dxa"/>
            </w:tcMar>
            <w:vAlign w:val="bottom"/>
          </w:tcPr>
          <w:p w14:paraId="5DE6BF4F" w14:textId="77777777" w:rsidR="004F1211" w:rsidRPr="00614D6A" w:rsidRDefault="004F1211" w:rsidP="00C12F79">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14:paraId="78462A2A" w14:textId="77777777" w:rsidR="004F1211" w:rsidRPr="00614D6A" w:rsidRDefault="004F1211" w:rsidP="00C12F79">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14:paraId="36CC7FC0" w14:textId="77777777" w:rsidR="004F1211" w:rsidRPr="00614D6A" w:rsidRDefault="004F1211" w:rsidP="00C12F79">
            <w:pPr>
              <w:rPr>
                <w:bCs/>
                <w:sz w:val="18"/>
                <w:szCs w:val="18"/>
              </w:rPr>
            </w:pPr>
          </w:p>
        </w:tc>
        <w:tc>
          <w:tcPr>
            <w:tcW w:w="1725" w:type="dxa"/>
            <w:gridSpan w:val="16"/>
            <w:tcBorders>
              <w:top w:val="nil"/>
            </w:tcBorders>
            <w:shd w:val="clear" w:color="auto" w:fill="D9D9D9"/>
            <w:vAlign w:val="bottom"/>
          </w:tcPr>
          <w:p w14:paraId="5E4DB134" w14:textId="77777777" w:rsidR="004F1211" w:rsidRPr="00614D6A" w:rsidRDefault="004F1211" w:rsidP="00C12F79">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14:paraId="65940A87" w14:textId="77777777" w:rsidR="004F1211" w:rsidRPr="00614D6A" w:rsidRDefault="004F1211" w:rsidP="00C12F79">
            <w:pPr>
              <w:rPr>
                <w:bCs/>
                <w:sz w:val="18"/>
                <w:szCs w:val="18"/>
              </w:rPr>
            </w:pPr>
          </w:p>
        </w:tc>
        <w:tc>
          <w:tcPr>
            <w:tcW w:w="635" w:type="dxa"/>
            <w:gridSpan w:val="10"/>
            <w:tcBorders>
              <w:top w:val="nil"/>
            </w:tcBorders>
            <w:shd w:val="clear" w:color="auto" w:fill="D9D9D9"/>
            <w:tcMar>
              <w:left w:w="72" w:type="dxa"/>
              <w:right w:w="72" w:type="dxa"/>
            </w:tcMar>
            <w:vAlign w:val="bottom"/>
          </w:tcPr>
          <w:p w14:paraId="7B64D9CC" w14:textId="77777777" w:rsidR="004F1211" w:rsidRPr="00614D6A" w:rsidRDefault="004F1211"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14:paraId="67045181"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14:paraId="2BB7BF5F"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43355C81" w14:textId="77777777" w:rsidR="004F1211" w:rsidRPr="00614D6A" w:rsidRDefault="004F1211" w:rsidP="00C12F79">
            <w:pPr>
              <w:jc w:val="center"/>
              <w:rPr>
                <w:bCs/>
                <w:sz w:val="18"/>
                <w:szCs w:val="18"/>
              </w:rPr>
            </w:pPr>
          </w:p>
        </w:tc>
      </w:tr>
      <w:tr w:rsidR="004F1211" w:rsidRPr="00614D6A" w14:paraId="5312743D" w14:textId="77777777" w:rsidTr="009F413E">
        <w:tblPrEx>
          <w:tblCellMar>
            <w:right w:w="115" w:type="dxa"/>
          </w:tblCellMar>
        </w:tblPrEx>
        <w:trPr>
          <w:trHeight w:val="360"/>
          <w:jc w:val="center"/>
        </w:trPr>
        <w:tc>
          <w:tcPr>
            <w:tcW w:w="1453" w:type="dxa"/>
            <w:gridSpan w:val="15"/>
            <w:tcBorders>
              <w:bottom w:val="nil"/>
            </w:tcBorders>
            <w:shd w:val="clear" w:color="auto" w:fill="auto"/>
            <w:tcMar>
              <w:left w:w="72" w:type="dxa"/>
              <w:right w:w="72" w:type="dxa"/>
            </w:tcMar>
            <w:vAlign w:val="bottom"/>
          </w:tcPr>
          <w:p w14:paraId="09A906A3" w14:textId="77777777" w:rsidR="004F1211" w:rsidRPr="00614D6A" w:rsidRDefault="004F1211" w:rsidP="00C12F79">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14:paraId="34704C4B"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14:paraId="532BB21C"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Entire unit</w:t>
            </w:r>
          </w:p>
          <w:p w14:paraId="4E5CC658" w14:textId="77777777" w:rsidR="004F1211" w:rsidRPr="00614D6A" w:rsidRDefault="004F1211"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Partial unit</w:t>
            </w:r>
          </w:p>
          <w:p w14:paraId="58320691" w14:textId="77777777" w:rsidR="004F1211" w:rsidRPr="00614D6A" w:rsidRDefault="004F1211" w:rsidP="00C12F79">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1232D866" w14:textId="77777777" w:rsidR="004F1211" w:rsidRPr="00614D6A" w:rsidRDefault="004F1211" w:rsidP="00C12F79">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14:paraId="43A46DDD" w14:textId="77777777" w:rsidR="004F1211" w:rsidRPr="00614D6A" w:rsidRDefault="004F1211" w:rsidP="00C12F79">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14:paraId="16178297"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14:paraId="1EF9A363"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14:paraId="69FDE035" w14:textId="77777777" w:rsidR="004F1211" w:rsidRPr="00614D6A" w:rsidRDefault="004F1211"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4B8F49E3" w14:textId="77777777" w:rsidR="004F1211" w:rsidRPr="00614D6A" w:rsidRDefault="004F1211" w:rsidP="00C12F79">
            <w:pPr>
              <w:jc w:val="center"/>
              <w:rPr>
                <w:bCs/>
                <w:sz w:val="18"/>
                <w:szCs w:val="18"/>
              </w:rPr>
            </w:pPr>
            <w:r w:rsidRPr="00614D6A">
              <w:rPr>
                <w:sz w:val="22"/>
                <w:szCs w:val="22"/>
              </w:rPr>
              <w:t>N</w:t>
            </w:r>
          </w:p>
        </w:tc>
      </w:tr>
      <w:tr w:rsidR="004F1211" w:rsidRPr="00614D6A" w14:paraId="3A61F36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06021BC9" w14:textId="77777777" w:rsidR="004F1211" w:rsidRPr="00614D6A" w:rsidRDefault="004F1211" w:rsidP="00C12F79">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14:paraId="19F09669" w14:textId="77777777" w:rsidR="004F1211" w:rsidRPr="00614D6A" w:rsidRDefault="004F1211"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5C7E05">
              <w:rPr>
                <w:sz w:val="18"/>
                <w:szCs w:val="18"/>
              </w:rPr>
            </w:r>
            <w:r w:rsidR="005C7E05">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tcBorders>
              <w:top w:val="nil"/>
              <w:bottom w:val="nil"/>
            </w:tcBorders>
            <w:shd w:val="clear" w:color="auto" w:fill="auto"/>
            <w:tcMar>
              <w:left w:w="72" w:type="dxa"/>
              <w:right w:w="72" w:type="dxa"/>
            </w:tcMar>
            <w:vAlign w:val="bottom"/>
          </w:tcPr>
          <w:p w14:paraId="3DC6E9F3" w14:textId="77777777" w:rsidR="004F1211" w:rsidRPr="00614D6A" w:rsidRDefault="004F1211" w:rsidP="00C12F79">
            <w:pPr>
              <w:rPr>
                <w:bCs/>
                <w:sz w:val="18"/>
                <w:szCs w:val="18"/>
              </w:rPr>
            </w:pPr>
          </w:p>
        </w:tc>
        <w:tc>
          <w:tcPr>
            <w:tcW w:w="1725" w:type="dxa"/>
            <w:gridSpan w:val="16"/>
            <w:tcBorders>
              <w:top w:val="nil"/>
              <w:bottom w:val="nil"/>
            </w:tcBorders>
            <w:shd w:val="clear" w:color="auto" w:fill="auto"/>
            <w:vAlign w:val="bottom"/>
          </w:tcPr>
          <w:p w14:paraId="1309E4C6" w14:textId="77777777" w:rsidR="004F1211" w:rsidRPr="00614D6A" w:rsidRDefault="004F1211" w:rsidP="00C12F79">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14:paraId="7D9A3D11" w14:textId="77777777" w:rsidR="004F1211" w:rsidRPr="00614D6A" w:rsidRDefault="004F1211" w:rsidP="00C12F79">
            <w:pPr>
              <w:rPr>
                <w:bCs/>
                <w:sz w:val="18"/>
                <w:szCs w:val="18"/>
              </w:rPr>
            </w:pPr>
          </w:p>
        </w:tc>
        <w:tc>
          <w:tcPr>
            <w:tcW w:w="635" w:type="dxa"/>
            <w:gridSpan w:val="10"/>
            <w:vMerge/>
            <w:tcBorders>
              <w:bottom w:val="nil"/>
            </w:tcBorders>
            <w:shd w:val="clear" w:color="auto" w:fill="auto"/>
            <w:tcMar>
              <w:left w:w="72" w:type="dxa"/>
              <w:right w:w="72" w:type="dxa"/>
            </w:tcMar>
            <w:vAlign w:val="bottom"/>
          </w:tcPr>
          <w:p w14:paraId="2125BDC6" w14:textId="77777777" w:rsidR="004F1211" w:rsidRPr="00614D6A" w:rsidRDefault="004F1211" w:rsidP="00C12F79">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14:paraId="3FEE0D80" w14:textId="77777777" w:rsidR="004F1211" w:rsidRPr="00614D6A" w:rsidRDefault="004F1211" w:rsidP="00C12F79">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14:paraId="2A88C6A9" w14:textId="77777777" w:rsidR="004F1211" w:rsidRPr="00614D6A" w:rsidRDefault="004F1211" w:rsidP="00C12F79">
            <w:pPr>
              <w:ind w:left="-72"/>
              <w:rPr>
                <w:bCs/>
                <w:sz w:val="18"/>
                <w:szCs w:val="18"/>
              </w:rPr>
            </w:pPr>
          </w:p>
        </w:tc>
        <w:tc>
          <w:tcPr>
            <w:tcW w:w="824" w:type="dxa"/>
            <w:vMerge/>
            <w:shd w:val="clear" w:color="auto" w:fill="auto"/>
            <w:tcMar>
              <w:left w:w="72" w:type="dxa"/>
              <w:right w:w="72" w:type="dxa"/>
            </w:tcMar>
            <w:vAlign w:val="center"/>
          </w:tcPr>
          <w:p w14:paraId="5C3A0F18" w14:textId="77777777" w:rsidR="004F1211" w:rsidRPr="00614D6A" w:rsidRDefault="004F1211" w:rsidP="00C12F79">
            <w:pPr>
              <w:jc w:val="center"/>
              <w:rPr>
                <w:bCs/>
                <w:sz w:val="18"/>
                <w:szCs w:val="18"/>
              </w:rPr>
            </w:pPr>
          </w:p>
        </w:tc>
      </w:tr>
      <w:tr w:rsidR="004F1211" w:rsidRPr="00614D6A" w14:paraId="1C4D221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5AC438B2" w14:textId="77777777" w:rsidR="004F1211" w:rsidRPr="00614D6A" w:rsidRDefault="004F1211" w:rsidP="00C12F79">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14:paraId="34BFE2ED" w14:textId="77777777" w:rsidR="004F1211" w:rsidRPr="00614D6A" w:rsidRDefault="004F1211" w:rsidP="00C12F79">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14:paraId="407164E8" w14:textId="77777777" w:rsidR="004F1211" w:rsidRPr="00614D6A" w:rsidRDefault="004F1211" w:rsidP="00C12F79">
            <w:pPr>
              <w:rPr>
                <w:bCs/>
                <w:sz w:val="18"/>
                <w:szCs w:val="18"/>
              </w:rPr>
            </w:pPr>
          </w:p>
        </w:tc>
        <w:tc>
          <w:tcPr>
            <w:tcW w:w="1725" w:type="dxa"/>
            <w:gridSpan w:val="16"/>
            <w:tcBorders>
              <w:top w:val="nil"/>
              <w:bottom w:val="nil"/>
            </w:tcBorders>
            <w:shd w:val="clear" w:color="auto" w:fill="auto"/>
            <w:vAlign w:val="bottom"/>
          </w:tcPr>
          <w:p w14:paraId="5938E4B5" w14:textId="77777777" w:rsidR="004F1211" w:rsidRPr="00614D6A" w:rsidRDefault="004F1211" w:rsidP="00C12F79">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14:paraId="76AAD814" w14:textId="77777777" w:rsidR="004F1211" w:rsidRPr="00614D6A" w:rsidRDefault="004F1211" w:rsidP="00C12F79">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14:paraId="13307FCA"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14:paraId="46A31A0F"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14:paraId="7A2B9BB2"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14:paraId="7600EB3B" w14:textId="77777777" w:rsidR="004F1211" w:rsidRPr="00614D6A" w:rsidRDefault="004F1211" w:rsidP="00C12F79">
            <w:pPr>
              <w:jc w:val="center"/>
              <w:rPr>
                <w:bCs/>
                <w:sz w:val="18"/>
                <w:szCs w:val="18"/>
              </w:rPr>
            </w:pPr>
          </w:p>
        </w:tc>
      </w:tr>
      <w:tr w:rsidR="004F1211" w:rsidRPr="00614D6A" w14:paraId="62EEB5A3" w14:textId="77777777" w:rsidTr="009F413E">
        <w:tblPrEx>
          <w:tblCellMar>
            <w:right w:w="115" w:type="dxa"/>
          </w:tblCellMar>
        </w:tblPrEx>
        <w:trPr>
          <w:trHeight w:val="360"/>
          <w:jc w:val="center"/>
        </w:trPr>
        <w:tc>
          <w:tcPr>
            <w:tcW w:w="1453" w:type="dxa"/>
            <w:gridSpan w:val="15"/>
            <w:tcBorders>
              <w:top w:val="nil"/>
            </w:tcBorders>
            <w:shd w:val="clear" w:color="auto" w:fill="auto"/>
            <w:tcMar>
              <w:left w:w="72" w:type="dxa"/>
              <w:right w:w="72" w:type="dxa"/>
            </w:tcMar>
            <w:vAlign w:val="bottom"/>
          </w:tcPr>
          <w:p w14:paraId="56224065" w14:textId="77777777" w:rsidR="004F1211" w:rsidRPr="00614D6A" w:rsidRDefault="004F1211" w:rsidP="00C12F79">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14:paraId="7B0D53AE" w14:textId="77777777" w:rsidR="004F1211" w:rsidRPr="00614D6A" w:rsidRDefault="004F1211" w:rsidP="00C12F79">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14:paraId="4950371E" w14:textId="77777777" w:rsidR="004F1211" w:rsidRPr="00614D6A" w:rsidRDefault="004F1211" w:rsidP="00C12F79">
            <w:pPr>
              <w:rPr>
                <w:bCs/>
                <w:sz w:val="18"/>
                <w:szCs w:val="18"/>
              </w:rPr>
            </w:pPr>
          </w:p>
        </w:tc>
        <w:tc>
          <w:tcPr>
            <w:tcW w:w="1725" w:type="dxa"/>
            <w:gridSpan w:val="16"/>
            <w:tcBorders>
              <w:top w:val="nil"/>
            </w:tcBorders>
            <w:shd w:val="clear" w:color="auto" w:fill="auto"/>
            <w:vAlign w:val="bottom"/>
          </w:tcPr>
          <w:p w14:paraId="255F4BF2" w14:textId="77777777" w:rsidR="004F1211" w:rsidRPr="00614D6A" w:rsidRDefault="004F1211" w:rsidP="00C12F79">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14:paraId="53F158C8" w14:textId="77777777" w:rsidR="004F1211" w:rsidRPr="00614D6A" w:rsidRDefault="004F1211" w:rsidP="00C12F79">
            <w:pPr>
              <w:rPr>
                <w:bCs/>
                <w:sz w:val="18"/>
                <w:szCs w:val="18"/>
              </w:rPr>
            </w:pPr>
          </w:p>
        </w:tc>
        <w:tc>
          <w:tcPr>
            <w:tcW w:w="635" w:type="dxa"/>
            <w:gridSpan w:val="10"/>
            <w:tcBorders>
              <w:top w:val="nil"/>
            </w:tcBorders>
            <w:shd w:val="clear" w:color="auto" w:fill="auto"/>
            <w:tcMar>
              <w:left w:w="72" w:type="dxa"/>
              <w:right w:w="72" w:type="dxa"/>
            </w:tcMar>
            <w:vAlign w:val="bottom"/>
          </w:tcPr>
          <w:p w14:paraId="6CE7D0A3" w14:textId="77777777" w:rsidR="004F1211" w:rsidRPr="00614D6A" w:rsidRDefault="004F1211"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14:paraId="143BF135"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14:paraId="5AA1389F" w14:textId="77777777" w:rsidR="004F1211" w:rsidRPr="00614D6A" w:rsidRDefault="004F1211"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5C7E05">
              <w:rPr>
                <w:sz w:val="16"/>
                <w:szCs w:val="16"/>
              </w:rPr>
            </w:r>
            <w:r w:rsidR="005C7E0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760618B4" w14:textId="77777777" w:rsidR="004F1211" w:rsidRPr="00614D6A" w:rsidRDefault="004F1211" w:rsidP="00C12F79">
            <w:pPr>
              <w:jc w:val="center"/>
              <w:rPr>
                <w:bCs/>
                <w:sz w:val="18"/>
                <w:szCs w:val="18"/>
              </w:rPr>
            </w:pPr>
          </w:p>
        </w:tc>
      </w:tr>
      <w:tr w:rsidR="004F1211" w:rsidRPr="00614D6A" w14:paraId="77A06B2E" w14:textId="77777777" w:rsidTr="009F413E">
        <w:tblPrEx>
          <w:tblCellMar>
            <w:right w:w="115" w:type="dxa"/>
          </w:tblCellMar>
        </w:tblPrEx>
        <w:trPr>
          <w:trHeight w:val="360"/>
          <w:jc w:val="center"/>
        </w:trPr>
        <w:tc>
          <w:tcPr>
            <w:tcW w:w="10975" w:type="dxa"/>
            <w:gridSpan w:val="106"/>
            <w:shd w:val="clear" w:color="auto" w:fill="CCCCCC"/>
            <w:vAlign w:val="bottom"/>
          </w:tcPr>
          <w:p w14:paraId="7ABB1EFB" w14:textId="77777777" w:rsidR="004F1211" w:rsidRPr="00614D6A" w:rsidRDefault="004F1211" w:rsidP="00C12F79">
            <w:pPr>
              <w:rPr>
                <w:b/>
                <w:bCs/>
                <w:sz w:val="22"/>
                <w:szCs w:val="22"/>
              </w:rPr>
            </w:pPr>
            <w:r w:rsidRPr="00614D6A">
              <w:rPr>
                <w:b/>
                <w:bCs/>
                <w:sz w:val="22"/>
                <w:szCs w:val="22"/>
              </w:rPr>
              <w:t>Custom Fields</w:t>
            </w:r>
          </w:p>
        </w:tc>
      </w:tr>
      <w:tr w:rsidR="004F1211" w:rsidRPr="00614D6A" w14:paraId="18023115" w14:textId="77777777" w:rsidTr="009F413E">
        <w:tblPrEx>
          <w:tblCellMar>
            <w:right w:w="115" w:type="dxa"/>
          </w:tblCellMar>
        </w:tblPrEx>
        <w:trPr>
          <w:trHeight w:val="360"/>
          <w:jc w:val="center"/>
        </w:trPr>
        <w:tc>
          <w:tcPr>
            <w:tcW w:w="2689" w:type="dxa"/>
            <w:gridSpan w:val="23"/>
            <w:tcBorders>
              <w:right w:val="nil"/>
            </w:tcBorders>
            <w:vAlign w:val="bottom"/>
          </w:tcPr>
          <w:p w14:paraId="603CC868" w14:textId="77777777" w:rsidR="004F1211" w:rsidRPr="00614D6A" w:rsidRDefault="004F1211" w:rsidP="00C12F79">
            <w:pPr>
              <w:rPr>
                <w:bCs/>
                <w:sz w:val="22"/>
                <w:szCs w:val="22"/>
              </w:rPr>
            </w:pPr>
            <w:r w:rsidRPr="00614D6A">
              <w:rPr>
                <w:bCs/>
                <w:sz w:val="22"/>
                <w:szCs w:val="22"/>
              </w:rPr>
              <w:t>Label</w:t>
            </w:r>
          </w:p>
        </w:tc>
        <w:tc>
          <w:tcPr>
            <w:tcW w:w="2773" w:type="dxa"/>
            <w:gridSpan w:val="32"/>
            <w:tcBorders>
              <w:left w:val="nil"/>
            </w:tcBorders>
            <w:vAlign w:val="bottom"/>
          </w:tcPr>
          <w:p w14:paraId="16E131FF" w14:textId="77777777" w:rsidR="004F1211" w:rsidRPr="00614D6A" w:rsidRDefault="004F1211" w:rsidP="00C12F79">
            <w:pPr>
              <w:rPr>
                <w:bCs/>
                <w:sz w:val="22"/>
                <w:szCs w:val="22"/>
              </w:rPr>
            </w:pPr>
          </w:p>
        </w:tc>
        <w:tc>
          <w:tcPr>
            <w:tcW w:w="2775" w:type="dxa"/>
            <w:gridSpan w:val="31"/>
            <w:tcBorders>
              <w:right w:val="nil"/>
            </w:tcBorders>
            <w:vAlign w:val="bottom"/>
          </w:tcPr>
          <w:p w14:paraId="5847D2E9" w14:textId="77777777" w:rsidR="004F1211" w:rsidRPr="00614D6A" w:rsidRDefault="004F1211" w:rsidP="00C12F79">
            <w:pPr>
              <w:rPr>
                <w:bCs/>
                <w:sz w:val="22"/>
                <w:szCs w:val="22"/>
              </w:rPr>
            </w:pPr>
            <w:r w:rsidRPr="00614D6A">
              <w:rPr>
                <w:bCs/>
                <w:sz w:val="22"/>
                <w:szCs w:val="22"/>
              </w:rPr>
              <w:t>Label</w:t>
            </w:r>
          </w:p>
        </w:tc>
        <w:tc>
          <w:tcPr>
            <w:tcW w:w="2738" w:type="dxa"/>
            <w:gridSpan w:val="20"/>
            <w:tcBorders>
              <w:left w:val="nil"/>
            </w:tcBorders>
            <w:vAlign w:val="bottom"/>
          </w:tcPr>
          <w:p w14:paraId="5673153A" w14:textId="77777777" w:rsidR="004F1211" w:rsidRPr="00614D6A" w:rsidRDefault="004F1211" w:rsidP="00C12F79">
            <w:pPr>
              <w:rPr>
                <w:bCs/>
                <w:sz w:val="22"/>
                <w:szCs w:val="22"/>
              </w:rPr>
            </w:pPr>
          </w:p>
        </w:tc>
      </w:tr>
      <w:tr w:rsidR="004F1211" w:rsidRPr="00614D6A" w14:paraId="348BC042" w14:textId="77777777" w:rsidTr="009F413E">
        <w:tblPrEx>
          <w:tblCellMar>
            <w:right w:w="115" w:type="dxa"/>
          </w:tblCellMar>
        </w:tblPrEx>
        <w:trPr>
          <w:trHeight w:val="316"/>
          <w:jc w:val="center"/>
        </w:trPr>
        <w:tc>
          <w:tcPr>
            <w:tcW w:w="2689" w:type="dxa"/>
            <w:gridSpan w:val="23"/>
            <w:tcBorders>
              <w:bottom w:val="nil"/>
              <w:right w:val="nil"/>
            </w:tcBorders>
            <w:vAlign w:val="bottom"/>
          </w:tcPr>
          <w:p w14:paraId="2721B265" w14:textId="77777777" w:rsidR="004F1211" w:rsidRPr="00614D6A" w:rsidRDefault="004F1211" w:rsidP="00C12F79">
            <w:pPr>
              <w:rPr>
                <w:bCs/>
                <w:sz w:val="22"/>
                <w:szCs w:val="22"/>
              </w:rPr>
            </w:pPr>
            <w:r w:rsidRPr="00614D6A">
              <w:rPr>
                <w:bCs/>
                <w:sz w:val="22"/>
                <w:szCs w:val="22"/>
              </w:rPr>
              <w:t>_______________</w:t>
            </w:r>
          </w:p>
        </w:tc>
        <w:tc>
          <w:tcPr>
            <w:tcW w:w="2773" w:type="dxa"/>
            <w:gridSpan w:val="32"/>
            <w:tcBorders>
              <w:left w:val="nil"/>
              <w:bottom w:val="nil"/>
            </w:tcBorders>
            <w:vAlign w:val="bottom"/>
          </w:tcPr>
          <w:p w14:paraId="52C59645" w14:textId="77777777" w:rsidR="004F1211" w:rsidRPr="00614D6A" w:rsidRDefault="004F1211" w:rsidP="00C12F79">
            <w:pPr>
              <w:rPr>
                <w:bCs/>
                <w:sz w:val="22"/>
                <w:szCs w:val="22"/>
              </w:rPr>
            </w:pPr>
            <w:r w:rsidRPr="00614D6A">
              <w:rPr>
                <w:bCs/>
                <w:sz w:val="18"/>
                <w:szCs w:val="18"/>
              </w:rPr>
              <w:t>______/______/________</w:t>
            </w:r>
          </w:p>
        </w:tc>
        <w:tc>
          <w:tcPr>
            <w:tcW w:w="2775" w:type="dxa"/>
            <w:gridSpan w:val="31"/>
            <w:tcBorders>
              <w:bottom w:val="nil"/>
              <w:right w:val="nil"/>
            </w:tcBorders>
            <w:vAlign w:val="bottom"/>
          </w:tcPr>
          <w:p w14:paraId="0122BD25" w14:textId="77777777" w:rsidR="004F1211" w:rsidRPr="00614D6A" w:rsidRDefault="004F1211" w:rsidP="00C12F79">
            <w:pPr>
              <w:rPr>
                <w:bCs/>
                <w:sz w:val="22"/>
                <w:szCs w:val="22"/>
              </w:rPr>
            </w:pPr>
            <w:r w:rsidRPr="00614D6A">
              <w:rPr>
                <w:bCs/>
                <w:sz w:val="22"/>
                <w:szCs w:val="22"/>
              </w:rPr>
              <w:t>________________</w:t>
            </w:r>
          </w:p>
        </w:tc>
        <w:tc>
          <w:tcPr>
            <w:tcW w:w="2738" w:type="dxa"/>
            <w:gridSpan w:val="20"/>
            <w:tcBorders>
              <w:left w:val="nil"/>
              <w:bottom w:val="nil"/>
            </w:tcBorders>
            <w:vAlign w:val="bottom"/>
          </w:tcPr>
          <w:p w14:paraId="2CBEF362" w14:textId="77777777" w:rsidR="004F1211" w:rsidRPr="00614D6A" w:rsidRDefault="004F1211" w:rsidP="00C12F79">
            <w:pPr>
              <w:rPr>
                <w:bCs/>
                <w:sz w:val="22"/>
                <w:szCs w:val="22"/>
              </w:rPr>
            </w:pPr>
            <w:r w:rsidRPr="00614D6A">
              <w:rPr>
                <w:bCs/>
                <w:sz w:val="18"/>
                <w:szCs w:val="18"/>
              </w:rPr>
              <w:t>______/______/________</w:t>
            </w:r>
          </w:p>
        </w:tc>
      </w:tr>
      <w:tr w:rsidR="004F1211" w:rsidRPr="00614D6A" w14:paraId="163F462F" w14:textId="77777777" w:rsidTr="009F413E">
        <w:tblPrEx>
          <w:tblCellMar>
            <w:right w:w="115" w:type="dxa"/>
          </w:tblCellMar>
        </w:tblPrEx>
        <w:trPr>
          <w:trHeight w:val="272"/>
          <w:jc w:val="center"/>
        </w:trPr>
        <w:tc>
          <w:tcPr>
            <w:tcW w:w="2689" w:type="dxa"/>
            <w:gridSpan w:val="23"/>
            <w:tcBorders>
              <w:top w:val="nil"/>
              <w:bottom w:val="nil"/>
              <w:right w:val="nil"/>
            </w:tcBorders>
            <w:vAlign w:val="bottom"/>
          </w:tcPr>
          <w:p w14:paraId="705B7828" w14:textId="77777777" w:rsidR="004F1211" w:rsidRPr="00614D6A" w:rsidRDefault="004F1211" w:rsidP="00C12F79">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14:paraId="001D865E" w14:textId="77777777" w:rsidR="004F1211" w:rsidRPr="00614D6A" w:rsidRDefault="004F1211" w:rsidP="00C12F79">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14:paraId="07B86858" w14:textId="77777777" w:rsidR="004F1211" w:rsidRPr="00614D6A" w:rsidRDefault="004F1211" w:rsidP="00C12F79">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14:paraId="4887A12E" w14:textId="77777777" w:rsidR="004F1211" w:rsidRPr="00614D6A" w:rsidRDefault="004F1211" w:rsidP="00C12F79">
            <w:pPr>
              <w:rPr>
                <w:bCs/>
                <w:sz w:val="22"/>
                <w:szCs w:val="22"/>
              </w:rPr>
            </w:pPr>
            <w:r w:rsidRPr="00614D6A">
              <w:rPr>
                <w:bCs/>
                <w:sz w:val="22"/>
                <w:szCs w:val="22"/>
              </w:rPr>
              <w:t>__________________</w:t>
            </w:r>
          </w:p>
        </w:tc>
      </w:tr>
      <w:tr w:rsidR="004F1211" w:rsidRPr="004972DF" w14:paraId="09A7A622" w14:textId="77777777" w:rsidTr="009F413E">
        <w:tblPrEx>
          <w:tblCellMar>
            <w:right w:w="115" w:type="dxa"/>
          </w:tblCellMar>
        </w:tblPrEx>
        <w:trPr>
          <w:trHeight w:val="74"/>
          <w:jc w:val="center"/>
        </w:trPr>
        <w:tc>
          <w:tcPr>
            <w:tcW w:w="2689" w:type="dxa"/>
            <w:gridSpan w:val="23"/>
            <w:tcBorders>
              <w:top w:val="nil"/>
              <w:bottom w:val="nil"/>
              <w:right w:val="nil"/>
            </w:tcBorders>
            <w:vAlign w:val="bottom"/>
          </w:tcPr>
          <w:p w14:paraId="14743385" w14:textId="77777777" w:rsidR="004F1211" w:rsidRPr="004972DF" w:rsidRDefault="004F1211" w:rsidP="00C12F79">
            <w:pPr>
              <w:rPr>
                <w:bCs/>
                <w:sz w:val="8"/>
                <w:szCs w:val="8"/>
              </w:rPr>
            </w:pPr>
          </w:p>
        </w:tc>
        <w:tc>
          <w:tcPr>
            <w:tcW w:w="2773" w:type="dxa"/>
            <w:gridSpan w:val="32"/>
            <w:tcBorders>
              <w:top w:val="nil"/>
              <w:left w:val="nil"/>
              <w:bottom w:val="nil"/>
            </w:tcBorders>
            <w:vAlign w:val="bottom"/>
          </w:tcPr>
          <w:p w14:paraId="48E942DE" w14:textId="77777777" w:rsidR="004F1211" w:rsidRPr="004972DF" w:rsidRDefault="004F1211" w:rsidP="00C12F79">
            <w:pPr>
              <w:rPr>
                <w:bCs/>
                <w:sz w:val="8"/>
                <w:szCs w:val="8"/>
              </w:rPr>
            </w:pPr>
          </w:p>
        </w:tc>
        <w:tc>
          <w:tcPr>
            <w:tcW w:w="2775" w:type="dxa"/>
            <w:gridSpan w:val="31"/>
            <w:tcBorders>
              <w:top w:val="nil"/>
              <w:bottom w:val="nil"/>
              <w:right w:val="nil"/>
            </w:tcBorders>
            <w:vAlign w:val="bottom"/>
          </w:tcPr>
          <w:p w14:paraId="37B7186A" w14:textId="77777777" w:rsidR="004F1211" w:rsidRPr="004972DF" w:rsidRDefault="004F1211" w:rsidP="00C12F79">
            <w:pPr>
              <w:rPr>
                <w:bCs/>
                <w:sz w:val="8"/>
                <w:szCs w:val="8"/>
              </w:rPr>
            </w:pPr>
          </w:p>
        </w:tc>
        <w:tc>
          <w:tcPr>
            <w:tcW w:w="2738" w:type="dxa"/>
            <w:gridSpan w:val="20"/>
            <w:tcBorders>
              <w:top w:val="nil"/>
              <w:left w:val="nil"/>
              <w:bottom w:val="nil"/>
            </w:tcBorders>
            <w:vAlign w:val="bottom"/>
          </w:tcPr>
          <w:p w14:paraId="06306537" w14:textId="77777777" w:rsidR="004F1211" w:rsidRPr="004972DF" w:rsidRDefault="004F1211" w:rsidP="00C12F79">
            <w:pPr>
              <w:rPr>
                <w:bCs/>
                <w:sz w:val="8"/>
                <w:szCs w:val="8"/>
              </w:rPr>
            </w:pPr>
          </w:p>
        </w:tc>
      </w:tr>
      <w:tr w:rsidR="004F1211" w:rsidRPr="00614D6A" w14:paraId="4728C061"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7F9D0DD6" w14:textId="77777777" w:rsidR="004F1211" w:rsidRPr="00614D6A" w:rsidRDefault="004F1211" w:rsidP="00C12F79">
            <w:pPr>
              <w:rPr>
                <w:b/>
                <w:bCs/>
                <w:sz w:val="22"/>
                <w:szCs w:val="22"/>
              </w:rPr>
            </w:pPr>
            <w:r w:rsidRPr="00614D6A">
              <w:rPr>
                <w:b/>
                <w:bCs/>
                <w:sz w:val="22"/>
                <w:szCs w:val="22"/>
              </w:rPr>
              <w:t>Comments</w:t>
            </w:r>
          </w:p>
        </w:tc>
      </w:tr>
      <w:tr w:rsidR="004F1211" w:rsidRPr="00614D6A" w14:paraId="3A7BFC0A" w14:textId="77777777" w:rsidTr="009F413E">
        <w:tblPrEx>
          <w:tblCellMar>
            <w:right w:w="115" w:type="dxa"/>
          </w:tblCellMar>
        </w:tblPrEx>
        <w:trPr>
          <w:trHeight w:val="2429"/>
          <w:jc w:val="center"/>
        </w:trPr>
        <w:tc>
          <w:tcPr>
            <w:tcW w:w="10975" w:type="dxa"/>
            <w:gridSpan w:val="106"/>
            <w:tcBorders>
              <w:bottom w:val="single" w:sz="4" w:space="0" w:color="auto"/>
            </w:tcBorders>
          </w:tcPr>
          <w:p w14:paraId="0FD51147" w14:textId="77777777" w:rsidR="004F1211" w:rsidRDefault="004F1211" w:rsidP="00C12F79">
            <w:pPr>
              <w:rPr>
                <w:bCs/>
                <w:sz w:val="22"/>
                <w:szCs w:val="22"/>
              </w:rPr>
            </w:pPr>
          </w:p>
          <w:p w14:paraId="1F690E0B" w14:textId="77777777" w:rsidR="009F413E" w:rsidRDefault="009F413E" w:rsidP="00C12F79">
            <w:pPr>
              <w:rPr>
                <w:bCs/>
                <w:sz w:val="22"/>
                <w:szCs w:val="22"/>
              </w:rPr>
            </w:pPr>
          </w:p>
          <w:p w14:paraId="264E55D9" w14:textId="77777777" w:rsidR="009F413E" w:rsidRDefault="009F413E" w:rsidP="00C12F79">
            <w:pPr>
              <w:rPr>
                <w:bCs/>
                <w:sz w:val="22"/>
                <w:szCs w:val="22"/>
              </w:rPr>
            </w:pPr>
          </w:p>
          <w:p w14:paraId="217E2D75" w14:textId="77777777" w:rsidR="009F413E" w:rsidRDefault="009F413E" w:rsidP="00C12F79">
            <w:pPr>
              <w:rPr>
                <w:bCs/>
                <w:sz w:val="22"/>
                <w:szCs w:val="22"/>
              </w:rPr>
            </w:pPr>
          </w:p>
          <w:p w14:paraId="4736A1AE" w14:textId="77777777" w:rsidR="009F413E" w:rsidRDefault="009F413E" w:rsidP="00C12F79">
            <w:pPr>
              <w:rPr>
                <w:bCs/>
                <w:sz w:val="22"/>
                <w:szCs w:val="22"/>
              </w:rPr>
            </w:pPr>
          </w:p>
          <w:p w14:paraId="678FD128" w14:textId="77777777" w:rsidR="009F413E" w:rsidRDefault="009F413E" w:rsidP="00C12F79">
            <w:pPr>
              <w:rPr>
                <w:bCs/>
                <w:sz w:val="22"/>
                <w:szCs w:val="22"/>
              </w:rPr>
            </w:pPr>
          </w:p>
          <w:p w14:paraId="3F612C17" w14:textId="77777777" w:rsidR="009F413E" w:rsidRDefault="009F413E" w:rsidP="00C12F79">
            <w:pPr>
              <w:rPr>
                <w:bCs/>
                <w:sz w:val="22"/>
                <w:szCs w:val="22"/>
              </w:rPr>
            </w:pPr>
          </w:p>
          <w:p w14:paraId="6D23F1F6" w14:textId="77777777" w:rsidR="009F413E" w:rsidRDefault="009F413E" w:rsidP="00C12F79">
            <w:pPr>
              <w:rPr>
                <w:bCs/>
                <w:sz w:val="22"/>
                <w:szCs w:val="22"/>
              </w:rPr>
            </w:pPr>
          </w:p>
          <w:p w14:paraId="4A3E4FE3" w14:textId="77777777" w:rsidR="009F413E" w:rsidRDefault="009F413E" w:rsidP="00C12F79">
            <w:pPr>
              <w:rPr>
                <w:bCs/>
                <w:sz w:val="22"/>
                <w:szCs w:val="22"/>
              </w:rPr>
            </w:pPr>
          </w:p>
          <w:p w14:paraId="016929FA" w14:textId="0A1B093E" w:rsidR="009F413E" w:rsidRPr="00614D6A" w:rsidRDefault="009F413E" w:rsidP="00C12F79">
            <w:pPr>
              <w:rPr>
                <w:bCs/>
                <w:sz w:val="22"/>
                <w:szCs w:val="22"/>
              </w:rPr>
            </w:pPr>
          </w:p>
        </w:tc>
      </w:tr>
    </w:tbl>
    <w:p w14:paraId="47A1CF36" w14:textId="2597291B" w:rsidR="006D232F" w:rsidRDefault="006D232F" w:rsidP="004F1211"/>
    <w:sectPr w:rsidR="006D232F" w:rsidSect="009F413E">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2A368D" w14:textId="77777777" w:rsidR="00A86C88" w:rsidRDefault="00A86C88" w:rsidP="008B5D54">
      <w:r>
        <w:separator/>
      </w:r>
    </w:p>
  </w:endnote>
  <w:endnote w:type="continuationSeparator" w:id="0">
    <w:p w14:paraId="5143FA32" w14:textId="77777777" w:rsidR="00A86C88" w:rsidRDefault="00A86C88"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3E3B3" w14:textId="77777777" w:rsidR="009F413E" w:rsidRDefault="009F41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E035A" w14:textId="0946E848" w:rsidR="00D74A77" w:rsidRDefault="0021503B" w:rsidP="00D74A77">
    <w:pPr>
      <w:pStyle w:val="Footer"/>
      <w:ind w:right="360" w:firstLine="90"/>
      <w:rPr>
        <w:rFonts w:ascii="Arial" w:hAnsi="Arial" w:cs="Arial"/>
        <w:sz w:val="16"/>
        <w:szCs w:val="16"/>
      </w:rPr>
    </w:pPr>
    <w:r>
      <w:rPr>
        <w:rFonts w:ascii="Arial" w:hAnsi="Arial" w:cs="Arial"/>
        <w:sz w:val="16"/>
        <w:szCs w:val="16"/>
      </w:rPr>
      <w:t xml:space="preserve">CDC 57.317 </w:t>
    </w:r>
    <w:r w:rsidR="00A86C88">
      <w:rPr>
        <w:rFonts w:ascii="Arial" w:hAnsi="Arial" w:cs="Arial"/>
        <w:sz w:val="16"/>
        <w:szCs w:val="16"/>
      </w:rPr>
      <w:t xml:space="preserve"> </w:t>
    </w:r>
    <w:r w:rsidRPr="0021503B">
      <w:rPr>
        <w:rFonts w:ascii="Arial" w:hAnsi="Arial" w:cs="Arial"/>
        <w:sz w:val="16"/>
        <w:szCs w:val="16"/>
      </w:rPr>
      <w:t>Rev.2, v9.2</w:t>
    </w:r>
    <w:r w:rsidR="00D74A77">
      <w:rPr>
        <w:rFonts w:ascii="Arial" w:hAnsi="Arial" w:cs="Arial"/>
        <w:sz w:val="16"/>
        <w:szCs w:val="16"/>
      </w:rPr>
      <w:tab/>
      <w:t xml:space="preserve">Page </w:t>
    </w:r>
    <w:r w:rsidR="00D74A77">
      <w:rPr>
        <w:rFonts w:ascii="Arial" w:hAnsi="Arial" w:cs="Arial"/>
        <w:sz w:val="16"/>
        <w:szCs w:val="16"/>
      </w:rPr>
      <w:fldChar w:fldCharType="begin"/>
    </w:r>
    <w:r w:rsidR="00D74A77">
      <w:rPr>
        <w:rFonts w:ascii="Arial" w:hAnsi="Arial" w:cs="Arial"/>
        <w:sz w:val="16"/>
        <w:szCs w:val="16"/>
      </w:rPr>
      <w:instrText xml:space="preserve"> PAGE </w:instrText>
    </w:r>
    <w:r w:rsidR="00D74A77">
      <w:rPr>
        <w:rFonts w:ascii="Arial" w:hAnsi="Arial" w:cs="Arial"/>
        <w:sz w:val="16"/>
        <w:szCs w:val="16"/>
      </w:rPr>
      <w:fldChar w:fldCharType="separate"/>
    </w:r>
    <w:r w:rsidR="005C7E05">
      <w:rPr>
        <w:rFonts w:ascii="Arial" w:hAnsi="Arial" w:cs="Arial"/>
        <w:noProof/>
        <w:sz w:val="16"/>
        <w:szCs w:val="16"/>
      </w:rPr>
      <w:t>1</w:t>
    </w:r>
    <w:r w:rsidR="00D74A77">
      <w:rPr>
        <w:rFonts w:ascii="Arial" w:hAnsi="Arial" w:cs="Arial"/>
        <w:sz w:val="16"/>
        <w:szCs w:val="16"/>
      </w:rPr>
      <w:fldChar w:fldCharType="end"/>
    </w:r>
    <w:r w:rsidR="00D74A77">
      <w:rPr>
        <w:rFonts w:ascii="Arial" w:hAnsi="Arial" w:cs="Arial"/>
        <w:sz w:val="16"/>
        <w:szCs w:val="16"/>
      </w:rPr>
      <w:t xml:space="preserve"> of </w:t>
    </w:r>
    <w:r w:rsidR="00D74A77">
      <w:rPr>
        <w:rFonts w:ascii="Arial" w:hAnsi="Arial" w:cs="Arial"/>
        <w:sz w:val="16"/>
        <w:szCs w:val="16"/>
      </w:rPr>
      <w:fldChar w:fldCharType="begin"/>
    </w:r>
    <w:r w:rsidR="00D74A77">
      <w:rPr>
        <w:rFonts w:ascii="Arial" w:hAnsi="Arial" w:cs="Arial"/>
        <w:sz w:val="16"/>
        <w:szCs w:val="16"/>
      </w:rPr>
      <w:instrText xml:space="preserve"> NUMPAGES </w:instrText>
    </w:r>
    <w:r w:rsidR="00D74A77">
      <w:rPr>
        <w:rFonts w:ascii="Arial" w:hAnsi="Arial" w:cs="Arial"/>
        <w:sz w:val="16"/>
        <w:szCs w:val="16"/>
      </w:rPr>
      <w:fldChar w:fldCharType="separate"/>
    </w:r>
    <w:r w:rsidR="005C7E05">
      <w:rPr>
        <w:rFonts w:ascii="Arial" w:hAnsi="Arial" w:cs="Arial"/>
        <w:noProof/>
        <w:sz w:val="16"/>
        <w:szCs w:val="16"/>
      </w:rPr>
      <w:t>1</w:t>
    </w:r>
    <w:r w:rsidR="00D74A77">
      <w:rPr>
        <w:rFonts w:ascii="Arial" w:hAnsi="Arial" w:cs="Arial"/>
        <w:sz w:val="16"/>
        <w:szCs w:val="16"/>
      </w:rPr>
      <w:fldChar w:fldCharType="end"/>
    </w:r>
  </w:p>
  <w:p w14:paraId="6726BD3A" w14:textId="6508DF36" w:rsidR="00A86C88" w:rsidRPr="007F4F95" w:rsidRDefault="00A86C88" w:rsidP="009046C8">
    <w:pPr>
      <w:pStyle w:val="Footer"/>
      <w:tabs>
        <w:tab w:val="left" w:pos="2625"/>
      </w:tabs>
      <w:rPr>
        <w:rFonts w:ascii="Arial" w:hAnsi="Arial" w:cs="Arial"/>
      </w:rPr>
    </w:pPr>
    <w:r>
      <w:rPr>
        <w:rFonts w:ascii="Arial" w:hAnsi="Arial" w:cs="Arial"/>
      </w:rPr>
      <w:tab/>
    </w:r>
    <w:r>
      <w:rPr>
        <w:rFonts w:ascii="Arial" w:hAnsi="Arial" w:cs="Arial"/>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7C0DF" w14:textId="77777777" w:rsidR="009F413E" w:rsidRDefault="009F413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94D90" w14:textId="500CB7DD" w:rsidR="00D74A77" w:rsidRDefault="00A86C88" w:rsidP="00D74A77">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sidR="00D74A77">
      <w:rPr>
        <w:rFonts w:ascii="Arial" w:hAnsi="Arial" w:cs="Arial"/>
        <w:sz w:val="16"/>
        <w:szCs w:val="16"/>
      </w:rPr>
      <w:tab/>
      <w:t xml:space="preserve">Page </w:t>
    </w:r>
    <w:r w:rsidR="00D74A77">
      <w:rPr>
        <w:rFonts w:ascii="Arial" w:hAnsi="Arial" w:cs="Arial"/>
        <w:sz w:val="16"/>
        <w:szCs w:val="16"/>
      </w:rPr>
      <w:fldChar w:fldCharType="begin"/>
    </w:r>
    <w:r w:rsidR="00D74A77">
      <w:rPr>
        <w:rFonts w:ascii="Arial" w:hAnsi="Arial" w:cs="Arial"/>
        <w:sz w:val="16"/>
        <w:szCs w:val="16"/>
      </w:rPr>
      <w:instrText xml:space="preserve"> PAGE </w:instrText>
    </w:r>
    <w:r w:rsidR="00D74A77">
      <w:rPr>
        <w:rFonts w:ascii="Arial" w:hAnsi="Arial" w:cs="Arial"/>
        <w:sz w:val="16"/>
        <w:szCs w:val="16"/>
      </w:rPr>
      <w:fldChar w:fldCharType="separate"/>
    </w:r>
    <w:r w:rsidR="005C7E05">
      <w:rPr>
        <w:rFonts w:ascii="Arial" w:hAnsi="Arial" w:cs="Arial"/>
        <w:noProof/>
        <w:sz w:val="16"/>
        <w:szCs w:val="16"/>
      </w:rPr>
      <w:t>2</w:t>
    </w:r>
    <w:r w:rsidR="00D74A77">
      <w:rPr>
        <w:rFonts w:ascii="Arial" w:hAnsi="Arial" w:cs="Arial"/>
        <w:sz w:val="16"/>
        <w:szCs w:val="16"/>
      </w:rPr>
      <w:fldChar w:fldCharType="end"/>
    </w:r>
    <w:r w:rsidR="00D74A77">
      <w:rPr>
        <w:rFonts w:ascii="Arial" w:hAnsi="Arial" w:cs="Arial"/>
        <w:sz w:val="16"/>
        <w:szCs w:val="16"/>
      </w:rPr>
      <w:t xml:space="preserve"> of </w:t>
    </w:r>
    <w:r w:rsidR="00D74A77">
      <w:rPr>
        <w:rFonts w:ascii="Arial" w:hAnsi="Arial" w:cs="Arial"/>
        <w:sz w:val="16"/>
        <w:szCs w:val="16"/>
      </w:rPr>
      <w:fldChar w:fldCharType="begin"/>
    </w:r>
    <w:r w:rsidR="00D74A77">
      <w:rPr>
        <w:rFonts w:ascii="Arial" w:hAnsi="Arial" w:cs="Arial"/>
        <w:sz w:val="16"/>
        <w:szCs w:val="16"/>
      </w:rPr>
      <w:instrText xml:space="preserve"> NUMPAGES </w:instrText>
    </w:r>
    <w:r w:rsidR="00D74A77">
      <w:rPr>
        <w:rFonts w:ascii="Arial" w:hAnsi="Arial" w:cs="Arial"/>
        <w:sz w:val="16"/>
        <w:szCs w:val="16"/>
      </w:rPr>
      <w:fldChar w:fldCharType="separate"/>
    </w:r>
    <w:r w:rsidR="005C7E05">
      <w:rPr>
        <w:rFonts w:ascii="Arial" w:hAnsi="Arial" w:cs="Arial"/>
        <w:noProof/>
        <w:sz w:val="16"/>
        <w:szCs w:val="16"/>
      </w:rPr>
      <w:t>2</w:t>
    </w:r>
    <w:r w:rsidR="00D74A77">
      <w:rPr>
        <w:rFonts w:ascii="Arial" w:hAnsi="Arial" w:cs="Arial"/>
        <w:sz w:val="16"/>
        <w:szCs w:val="16"/>
      </w:rPr>
      <w:fldChar w:fldCharType="end"/>
    </w:r>
  </w:p>
  <w:p w14:paraId="6B915817" w14:textId="4C44DBBA" w:rsidR="00D74A77" w:rsidRDefault="00D74A77" w:rsidP="00D74A77">
    <w:pPr>
      <w:pStyle w:val="Footer"/>
      <w:ind w:right="360" w:firstLine="90"/>
      <w:rPr>
        <w:rFonts w:ascii="Arial" w:hAnsi="Arial" w:cs="Arial"/>
      </w:rPr>
    </w:pPr>
    <w:r>
      <w:rPr>
        <w:rFonts w:ascii="Arial" w:hAnsi="Arial" w:cs="Arial"/>
        <w:sz w:val="16"/>
        <w:szCs w:val="16"/>
      </w:rPr>
      <w:tab/>
    </w:r>
  </w:p>
  <w:p w14:paraId="2C805FFB" w14:textId="01A7DF2C" w:rsidR="00A86C88" w:rsidRPr="007F4F95" w:rsidRDefault="00A86C88" w:rsidP="00D74A77">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0F914" w14:textId="77777777" w:rsidR="00A86C88" w:rsidRDefault="00A86C88" w:rsidP="008B5D54">
      <w:r>
        <w:separator/>
      </w:r>
    </w:p>
  </w:footnote>
  <w:footnote w:type="continuationSeparator" w:id="0">
    <w:p w14:paraId="65F9CCF0" w14:textId="77777777" w:rsidR="00A86C88" w:rsidRDefault="00A86C88"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C77580" w14:textId="77777777" w:rsidR="009F413E" w:rsidRDefault="009F41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545E0DF8" w:rsidR="00A86C88" w:rsidRPr="003A708E" w:rsidRDefault="00A86C88"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60A25507">
          <wp:simplePos x="0" y="0"/>
          <wp:positionH relativeFrom="column">
            <wp:posOffset>-208722</wp:posOffset>
          </wp:positionH>
          <wp:positionV relativeFrom="paragraph">
            <wp:posOffset>-88523</wp:posOffset>
          </wp:positionV>
          <wp:extent cx="1192696" cy="546054"/>
          <wp:effectExtent l="0" t="0" r="7620" b="6985"/>
          <wp:wrapNone/>
          <wp:docPr id="5" name="Picture 5"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4138" cy="5512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3A708E">
      <w:rPr>
        <w:rFonts w:ascii="Arial" w:hAnsi="Arial" w:cs="Arial"/>
        <w:sz w:val="16"/>
      </w:rPr>
      <w:t>Form Approved</w:t>
    </w:r>
  </w:p>
  <w:p w14:paraId="6D563319" w14:textId="04A602A2" w:rsidR="00A86C88" w:rsidRPr="003A708E" w:rsidRDefault="00A86C88" w:rsidP="000702D4">
    <w:pPr>
      <w:pStyle w:val="Header"/>
      <w:jc w:val="right"/>
      <w:rPr>
        <w:rFonts w:ascii="Arial" w:hAnsi="Arial" w:cs="Arial"/>
        <w:sz w:val="16"/>
      </w:rPr>
    </w:pPr>
    <w:r w:rsidRPr="003A708E">
      <w:rPr>
        <w:rFonts w:ascii="Arial" w:hAnsi="Arial" w:cs="Arial"/>
        <w:sz w:val="16"/>
      </w:rPr>
      <w:t>OMB No. 0920-</w:t>
    </w:r>
    <w:r>
      <w:rPr>
        <w:rFonts w:ascii="Arial" w:hAnsi="Arial" w:cs="Arial"/>
        <w:sz w:val="16"/>
      </w:rPr>
      <w:t>0666</w:t>
    </w:r>
  </w:p>
  <w:p w14:paraId="1EF3385A" w14:textId="0FF03BD6" w:rsidR="00A86C88" w:rsidRPr="003A708E" w:rsidRDefault="00A86C88" w:rsidP="000702D4">
    <w:pPr>
      <w:pStyle w:val="Header"/>
      <w:jc w:val="right"/>
      <w:rPr>
        <w:rFonts w:ascii="Arial" w:hAnsi="Arial" w:cs="Arial"/>
        <w:sz w:val="16"/>
      </w:rPr>
    </w:pPr>
    <w:r w:rsidRPr="003A708E">
      <w:rPr>
        <w:rFonts w:ascii="Arial" w:hAnsi="Arial" w:cs="Arial"/>
        <w:sz w:val="16"/>
      </w:rPr>
      <w:t xml:space="preserve">Exp. Date: </w:t>
    </w:r>
    <w:r>
      <w:rPr>
        <w:rFonts w:ascii="Arial" w:hAnsi="Arial" w:cs="Arial"/>
        <w:sz w:val="16"/>
      </w:rPr>
      <w:t>xx/xx/20xx</w:t>
    </w:r>
  </w:p>
  <w:p w14:paraId="73C58851" w14:textId="77777777" w:rsidR="00A86C88" w:rsidRPr="003A708E" w:rsidRDefault="00A86C88" w:rsidP="000702D4">
    <w:pPr>
      <w:pStyle w:val="Header"/>
      <w:jc w:val="right"/>
      <w:rPr>
        <w:rFonts w:ascii="Arial" w:hAnsi="Arial" w:cs="Arial"/>
      </w:rPr>
    </w:pPr>
    <w:r w:rsidRPr="003A708E">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D11F1C" w14:textId="77777777" w:rsidR="009F413E" w:rsidRDefault="009F41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GxMDM2MTA3NLNQ0lEKTi0uzszPAykwrAUARWX9GywAAAA="/>
  </w:docVars>
  <w:rsids>
    <w:rsidRoot w:val="000702D4"/>
    <w:rsid w:val="0001447B"/>
    <w:rsid w:val="0004163C"/>
    <w:rsid w:val="000702D4"/>
    <w:rsid w:val="0007070B"/>
    <w:rsid w:val="000853EB"/>
    <w:rsid w:val="00091BED"/>
    <w:rsid w:val="00095DDC"/>
    <w:rsid w:val="000C65B9"/>
    <w:rsid w:val="000E176F"/>
    <w:rsid w:val="000E24DA"/>
    <w:rsid w:val="000F4F64"/>
    <w:rsid w:val="00120532"/>
    <w:rsid w:val="00127643"/>
    <w:rsid w:val="001A34B5"/>
    <w:rsid w:val="001E209E"/>
    <w:rsid w:val="001E714C"/>
    <w:rsid w:val="00206B80"/>
    <w:rsid w:val="0021503B"/>
    <w:rsid w:val="002C0C25"/>
    <w:rsid w:val="002C143B"/>
    <w:rsid w:val="002F04E4"/>
    <w:rsid w:val="00300C8B"/>
    <w:rsid w:val="00301B18"/>
    <w:rsid w:val="00310693"/>
    <w:rsid w:val="00320588"/>
    <w:rsid w:val="0034608B"/>
    <w:rsid w:val="00361270"/>
    <w:rsid w:val="00370743"/>
    <w:rsid w:val="00375A63"/>
    <w:rsid w:val="00382F7A"/>
    <w:rsid w:val="0038637C"/>
    <w:rsid w:val="003A7000"/>
    <w:rsid w:val="003A708E"/>
    <w:rsid w:val="003F379E"/>
    <w:rsid w:val="00404D54"/>
    <w:rsid w:val="004479C0"/>
    <w:rsid w:val="00495A9E"/>
    <w:rsid w:val="004D2D36"/>
    <w:rsid w:val="004E1DC8"/>
    <w:rsid w:val="004F1211"/>
    <w:rsid w:val="00500E6A"/>
    <w:rsid w:val="00517F10"/>
    <w:rsid w:val="005557B3"/>
    <w:rsid w:val="0058651F"/>
    <w:rsid w:val="005A1BF7"/>
    <w:rsid w:val="005C0E53"/>
    <w:rsid w:val="005C64B5"/>
    <w:rsid w:val="005C7E05"/>
    <w:rsid w:val="0061265A"/>
    <w:rsid w:val="00617F7A"/>
    <w:rsid w:val="00640021"/>
    <w:rsid w:val="00663A0E"/>
    <w:rsid w:val="006822D6"/>
    <w:rsid w:val="006852D8"/>
    <w:rsid w:val="00694563"/>
    <w:rsid w:val="006C6578"/>
    <w:rsid w:val="006D232F"/>
    <w:rsid w:val="006D3775"/>
    <w:rsid w:val="006D75F2"/>
    <w:rsid w:val="006F02E7"/>
    <w:rsid w:val="007849AD"/>
    <w:rsid w:val="007956B3"/>
    <w:rsid w:val="007F4F95"/>
    <w:rsid w:val="0080188A"/>
    <w:rsid w:val="0083231A"/>
    <w:rsid w:val="008440E2"/>
    <w:rsid w:val="00870669"/>
    <w:rsid w:val="00880BD3"/>
    <w:rsid w:val="0089603A"/>
    <w:rsid w:val="008B5D54"/>
    <w:rsid w:val="008C7BE3"/>
    <w:rsid w:val="008F2223"/>
    <w:rsid w:val="009046C8"/>
    <w:rsid w:val="009829B3"/>
    <w:rsid w:val="009B18CB"/>
    <w:rsid w:val="009B3F21"/>
    <w:rsid w:val="009B45C5"/>
    <w:rsid w:val="009E2F7E"/>
    <w:rsid w:val="009F413E"/>
    <w:rsid w:val="00A83DFF"/>
    <w:rsid w:val="00A86C88"/>
    <w:rsid w:val="00A911CA"/>
    <w:rsid w:val="00AD3865"/>
    <w:rsid w:val="00B06838"/>
    <w:rsid w:val="00B2458A"/>
    <w:rsid w:val="00B25185"/>
    <w:rsid w:val="00B27D39"/>
    <w:rsid w:val="00B55735"/>
    <w:rsid w:val="00B608AC"/>
    <w:rsid w:val="00B946DF"/>
    <w:rsid w:val="00BA6E37"/>
    <w:rsid w:val="00BC4325"/>
    <w:rsid w:val="00C44FC8"/>
    <w:rsid w:val="00C56398"/>
    <w:rsid w:val="00D02F9A"/>
    <w:rsid w:val="00D237EF"/>
    <w:rsid w:val="00D74A77"/>
    <w:rsid w:val="00D915D4"/>
    <w:rsid w:val="00D97F10"/>
    <w:rsid w:val="00DC2A8F"/>
    <w:rsid w:val="00DC57CC"/>
    <w:rsid w:val="00E220C6"/>
    <w:rsid w:val="00EE1AA8"/>
    <w:rsid w:val="00EE4BF3"/>
    <w:rsid w:val="00F266C5"/>
    <w:rsid w:val="00F43772"/>
    <w:rsid w:val="00F707FC"/>
    <w:rsid w:val="00FB492F"/>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38913"/>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8304155">
      <w:bodyDiv w:val="1"/>
      <w:marLeft w:val="0"/>
      <w:marRight w:val="0"/>
      <w:marTop w:val="0"/>
      <w:marBottom w:val="0"/>
      <w:divBdr>
        <w:top w:val="none" w:sz="0" w:space="0" w:color="auto"/>
        <w:left w:val="none" w:sz="0" w:space="0" w:color="auto"/>
        <w:bottom w:val="none" w:sz="0" w:space="0" w:color="auto"/>
        <w:right w:val="none" w:sz="0" w:space="0" w:color="auto"/>
      </w:divBdr>
    </w:div>
    <w:div w:id="171823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7F3CF-7B4C-4E9E-9B65-FFF5886A9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42</Words>
  <Characters>116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3-08T13:08:00Z</cp:lastPrinted>
  <dcterms:created xsi:type="dcterms:W3CDTF">2018-09-26T17:48:00Z</dcterms:created>
  <dcterms:modified xsi:type="dcterms:W3CDTF">2018-09-26T17:48:00Z</dcterms:modified>
</cp:coreProperties>
</file>